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57B60" w14:textId="2A6576E3" w:rsidR="00FA217B" w:rsidRPr="00F61715" w:rsidRDefault="00FA217B" w:rsidP="00B77591">
      <w:pPr>
        <w:pStyle w:val="PubTitle"/>
        <w:tabs>
          <w:tab w:val="left" w:pos="993"/>
        </w:tabs>
        <w:spacing w:before="0"/>
      </w:pPr>
      <w:r>
        <w:t xml:space="preserve">Application form for </w:t>
      </w:r>
    </w:p>
    <w:p w14:paraId="7B2221FD" w14:textId="20F66110" w:rsidR="002C4DE5" w:rsidRPr="00F61715" w:rsidRDefault="000860C9" w:rsidP="00760EDD">
      <w:pPr>
        <w:pStyle w:val="PubTitle"/>
        <w:tabs>
          <w:tab w:val="center" w:pos="4649"/>
          <w:tab w:val="right" w:pos="9298"/>
        </w:tabs>
        <w:spacing w:before="120"/>
        <w:rPr>
          <w:rStyle w:val="CommentReference"/>
          <w:rFonts w:eastAsia="Times New Roman"/>
          <w:bCs/>
          <w:sz w:val="44"/>
          <w:szCs w:val="44"/>
        </w:rPr>
      </w:pPr>
      <w:r w:rsidRPr="00F61715">
        <w:t>Darwin Initiative</w:t>
      </w:r>
      <w:r w:rsidRPr="00F61715">
        <w:rPr>
          <w:rStyle w:val="CommentReference"/>
          <w:rFonts w:eastAsia="Times New Roman"/>
          <w:b w:val="0"/>
          <w:sz w:val="44"/>
          <w:szCs w:val="44"/>
        </w:rPr>
        <w:t xml:space="preserve"> </w:t>
      </w:r>
      <w:r w:rsidR="002C4DE5" w:rsidRPr="00F61715">
        <w:rPr>
          <w:rStyle w:val="CommentReference"/>
          <w:rFonts w:eastAsia="Times New Roman"/>
          <w:bCs/>
          <w:sz w:val="44"/>
          <w:szCs w:val="44"/>
        </w:rPr>
        <w:t>Main Project</w:t>
      </w:r>
    </w:p>
    <w:p w14:paraId="6810A580" w14:textId="13DB6F78" w:rsidR="007E54D0" w:rsidRPr="00F61715" w:rsidRDefault="000860C9" w:rsidP="00C41F67">
      <w:pPr>
        <w:pStyle w:val="PubTitle"/>
        <w:spacing w:before="120"/>
      </w:pPr>
      <w:r w:rsidRPr="00F61715">
        <w:t>Ro</w:t>
      </w:r>
      <w:r w:rsidR="007E54D0" w:rsidRPr="00F61715">
        <w:t xml:space="preserve">und </w:t>
      </w:r>
      <w:r w:rsidR="00224352">
        <w:t>3</w:t>
      </w:r>
      <w:r w:rsidR="00BA5D5D">
        <w:t>1</w:t>
      </w:r>
      <w:r w:rsidR="00621C9B" w:rsidRPr="00F61715">
        <w:t xml:space="preserve"> </w:t>
      </w:r>
      <w:r w:rsidR="007E54D0" w:rsidRPr="00F61715">
        <w:t>– Stage 1</w:t>
      </w:r>
    </w:p>
    <w:p w14:paraId="1B62F894" w14:textId="7382EC3B" w:rsidR="00AC4E68" w:rsidRPr="005277DB" w:rsidRDefault="003160F3" w:rsidP="00CF1469">
      <w:pPr>
        <w:jc w:val="center"/>
      </w:pPr>
      <w:r w:rsidRPr="00F61715">
        <w:t xml:space="preserve">This </w:t>
      </w:r>
      <w:r w:rsidR="006444E4" w:rsidRPr="00F61715">
        <w:t>W</w:t>
      </w:r>
      <w:r w:rsidRPr="00F61715">
        <w:t>ord version of the application form is for drafting purposes</w:t>
      </w:r>
      <w:r w:rsidR="00FB3960">
        <w:t xml:space="preserve"> only</w:t>
      </w:r>
      <w:r w:rsidRPr="00F61715">
        <w:t>, and has been developed to help applicants collaborate on their applications.</w:t>
      </w:r>
      <w:r w:rsidR="00304A8C" w:rsidRPr="00F61715">
        <w:t xml:space="preserve"> </w:t>
      </w:r>
      <w:r w:rsidR="00CF1DAD">
        <w:t>W</w:t>
      </w:r>
      <w:r w:rsidR="00304A8C" w:rsidRPr="00F61715">
        <w:t>ord limits must be respected</w:t>
      </w:r>
      <w:r w:rsidR="00081270">
        <w:t xml:space="preserve"> and will be strictly enforced in</w:t>
      </w:r>
      <w:r w:rsidR="00304A8C" w:rsidRPr="00F61715">
        <w:t xml:space="preserve"> Flexi-Grant</w:t>
      </w:r>
      <w:r w:rsidR="000860C9" w:rsidRPr="00F61715">
        <w:t>. Please</w:t>
      </w:r>
      <w:r w:rsidR="00304A8C" w:rsidRPr="00F61715">
        <w:t xml:space="preserve"> ensure you check all content when transferring across</w:t>
      </w:r>
      <w:r w:rsidR="00AC4E68">
        <w:t>.</w:t>
      </w:r>
    </w:p>
    <w:p w14:paraId="0FAE55C4" w14:textId="7F7BC94D" w:rsidR="007E54D0" w:rsidRPr="00F61715" w:rsidRDefault="007E54D0" w:rsidP="001571B8">
      <w:pPr>
        <w:jc w:val="center"/>
        <w:rPr>
          <w:b/>
          <w:color w:val="FF0000"/>
        </w:rPr>
      </w:pPr>
      <w:r w:rsidRPr="00F61715">
        <w:rPr>
          <w:color w:val="FF0000"/>
        </w:rPr>
        <w:t xml:space="preserve">NOTE THAT APPLICATIONS SUBMITTED ON THIS FORM WILL BE DEEMED INELIGIBLE. SUBMISSION MUST BE VIA FLEXI-GRANT – </w:t>
      </w:r>
      <w:hyperlink r:id="rId11" w:history="1">
        <w:r w:rsidR="00DB336C">
          <w:rPr>
            <w:rStyle w:val="Hyperlink"/>
            <w:b/>
            <w:color w:val="FF0000"/>
          </w:rPr>
          <w:t>bcfs</w:t>
        </w:r>
        <w:r w:rsidRPr="00F61715">
          <w:rPr>
            <w:rStyle w:val="Hyperlink"/>
            <w:b/>
            <w:color w:val="FF0000"/>
          </w:rPr>
          <w:t>.flexigrant.com</w:t>
        </w:r>
      </w:hyperlink>
    </w:p>
    <w:p w14:paraId="16366AE9" w14:textId="0EF09F87" w:rsidR="007E54D0" w:rsidRPr="00F61715" w:rsidRDefault="007E54D0" w:rsidP="001571B8">
      <w:pPr>
        <w:jc w:val="center"/>
      </w:pPr>
      <w:r w:rsidRPr="009300C5">
        <w:t xml:space="preserve">Submit on </w:t>
      </w:r>
      <w:hyperlink r:id="rId12" w:history="1">
        <w:r w:rsidRPr="00716BC5">
          <w:rPr>
            <w:rStyle w:val="Hyperlink"/>
          </w:rPr>
          <w:t>Flexi-Grant</w:t>
        </w:r>
      </w:hyperlink>
      <w:r w:rsidRPr="009300C5">
        <w:t xml:space="preserve"> by </w:t>
      </w:r>
      <w:r w:rsidRPr="009300C5">
        <w:rPr>
          <w:b/>
        </w:rPr>
        <w:t>2</w:t>
      </w:r>
      <w:r w:rsidR="004250E3" w:rsidRPr="009300C5">
        <w:rPr>
          <w:b/>
        </w:rPr>
        <w:t>2</w:t>
      </w:r>
      <w:r w:rsidR="001616C1" w:rsidRPr="009300C5">
        <w:rPr>
          <w:b/>
        </w:rPr>
        <w:t>:</w:t>
      </w:r>
      <w:r w:rsidRPr="009300C5">
        <w:rPr>
          <w:b/>
        </w:rPr>
        <w:t>59</w:t>
      </w:r>
      <w:r w:rsidR="004250E3" w:rsidRPr="009300C5">
        <w:rPr>
          <w:b/>
        </w:rPr>
        <w:t xml:space="preserve"> GMT (23</w:t>
      </w:r>
      <w:r w:rsidR="001616C1" w:rsidRPr="009300C5">
        <w:rPr>
          <w:b/>
        </w:rPr>
        <w:t>:</w:t>
      </w:r>
      <w:r w:rsidR="004250E3" w:rsidRPr="009300C5">
        <w:rPr>
          <w:b/>
        </w:rPr>
        <w:t>59</w:t>
      </w:r>
      <w:r w:rsidRPr="009300C5">
        <w:rPr>
          <w:b/>
        </w:rPr>
        <w:t xml:space="preserve"> BST</w:t>
      </w:r>
      <w:r w:rsidR="004250E3" w:rsidRPr="009300C5">
        <w:rPr>
          <w:b/>
        </w:rPr>
        <w:t>)</w:t>
      </w:r>
      <w:r w:rsidRPr="009300C5">
        <w:rPr>
          <w:b/>
        </w:rPr>
        <w:t xml:space="preserve"> </w:t>
      </w:r>
      <w:r w:rsidR="00165B99" w:rsidRPr="009300C5">
        <w:rPr>
          <w:b/>
        </w:rPr>
        <w:t xml:space="preserve">Monday </w:t>
      </w:r>
      <w:r w:rsidR="003C3371" w:rsidRPr="009300C5">
        <w:rPr>
          <w:b/>
        </w:rPr>
        <w:t>8</w:t>
      </w:r>
      <w:r w:rsidR="003C3371" w:rsidRPr="009300C5">
        <w:rPr>
          <w:b/>
          <w:vertAlign w:val="superscript"/>
        </w:rPr>
        <w:t>th</w:t>
      </w:r>
      <w:r w:rsidR="003C3371" w:rsidRPr="009300C5">
        <w:rPr>
          <w:b/>
        </w:rPr>
        <w:t xml:space="preserve"> </w:t>
      </w:r>
      <w:r w:rsidR="003172C9" w:rsidRPr="009300C5">
        <w:rPr>
          <w:b/>
        </w:rPr>
        <w:t xml:space="preserve">July </w:t>
      </w:r>
      <w:r w:rsidR="00165B99" w:rsidRPr="009300C5">
        <w:rPr>
          <w:b/>
        </w:rPr>
        <w:t>202</w:t>
      </w:r>
      <w:r w:rsidR="003C3371" w:rsidRPr="009300C5">
        <w:rPr>
          <w:b/>
        </w:rPr>
        <w:t>4</w:t>
      </w:r>
      <w:r w:rsidR="00165B99">
        <w:rPr>
          <w:b/>
        </w:rPr>
        <w:t xml:space="preserve"> </w:t>
      </w:r>
    </w:p>
    <w:p w14:paraId="401AB371" w14:textId="5E14B806" w:rsidR="007E54D0" w:rsidRPr="00F61715" w:rsidRDefault="007E54D0" w:rsidP="000860C9">
      <w:pPr>
        <w:jc w:val="center"/>
      </w:pPr>
      <w:r w:rsidRPr="00F61715">
        <w:t>Please read the guidance</w:t>
      </w:r>
      <w:r w:rsidR="007D5A63">
        <w:t xml:space="preserve"> available on the </w:t>
      </w:r>
      <w:hyperlink r:id="rId13" w:history="1">
        <w:r w:rsidR="007D5A63" w:rsidRPr="00223630">
          <w:rPr>
            <w:rStyle w:val="Hyperlink"/>
          </w:rPr>
          <w:t>Darwin Initiative website</w:t>
        </w:r>
      </w:hyperlink>
      <w:r w:rsidRPr="00F61715">
        <w:t xml:space="preserve"> before completing this form. </w:t>
      </w:r>
    </w:p>
    <w:tbl>
      <w:tblPr>
        <w:tblW w:w="50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3"/>
        <w:gridCol w:w="4604"/>
        <w:gridCol w:w="1660"/>
      </w:tblGrid>
      <w:tr w:rsidR="00F4751A" w:rsidRPr="00F61715" w14:paraId="44872514" w14:textId="77777777" w:rsidTr="140C3C56">
        <w:tc>
          <w:tcPr>
            <w:tcW w:w="1660" w:type="pct"/>
          </w:tcPr>
          <w:p w14:paraId="2ED19C47" w14:textId="32F0FF41" w:rsidR="00F4751A" w:rsidRPr="00F251D4" w:rsidRDefault="00F4751A" w:rsidP="00D919D4">
            <w:pPr>
              <w:pStyle w:val="Heading2"/>
              <w:spacing w:before="0" w:after="0"/>
              <w:jc w:val="left"/>
              <w:rPr>
                <w:sz w:val="24"/>
                <w:szCs w:val="24"/>
              </w:rPr>
            </w:pPr>
            <w:r w:rsidRPr="00F251D4">
              <w:rPr>
                <w:sz w:val="24"/>
                <w:szCs w:val="24"/>
              </w:rPr>
              <w:t>Q1. Lead applicant contact details</w:t>
            </w:r>
          </w:p>
          <w:p w14:paraId="3A651BEC" w14:textId="435CBD02" w:rsidR="00F4751A" w:rsidRPr="00D919D4" w:rsidDel="00D405BC" w:rsidRDefault="00F4751A" w:rsidP="00C40207">
            <w:pPr>
              <w:spacing w:before="0" w:after="0"/>
              <w:rPr>
                <w:b/>
                <w:bCs/>
              </w:rPr>
            </w:pPr>
            <w:r w:rsidRPr="00D919D4">
              <w:rPr>
                <w:sz w:val="21"/>
                <w:szCs w:val="21"/>
              </w:rPr>
              <w:t>Notification of results will be to the lead applicant.</w:t>
            </w:r>
          </w:p>
        </w:tc>
        <w:tc>
          <w:tcPr>
            <w:tcW w:w="3340" w:type="pct"/>
            <w:gridSpan w:val="2"/>
            <w:shd w:val="clear" w:color="auto" w:fill="auto"/>
          </w:tcPr>
          <w:p w14:paraId="53ECF530" w14:textId="4392E091" w:rsidR="00F4751A" w:rsidRPr="00F61715" w:rsidRDefault="00F4751A" w:rsidP="00326126">
            <w:pPr>
              <w:pStyle w:val="Heading2"/>
            </w:pPr>
          </w:p>
        </w:tc>
      </w:tr>
      <w:tr w:rsidR="00F4751A" w:rsidRPr="00F61715" w14:paraId="6498A41A" w14:textId="77777777" w:rsidTr="140C3C56">
        <w:tc>
          <w:tcPr>
            <w:tcW w:w="1660" w:type="pct"/>
            <w:tcBorders>
              <w:top w:val="single" w:sz="4" w:space="0" w:color="auto"/>
              <w:left w:val="single" w:sz="4" w:space="0" w:color="auto"/>
              <w:bottom w:val="single" w:sz="4" w:space="0" w:color="auto"/>
              <w:right w:val="single" w:sz="4" w:space="0" w:color="auto"/>
            </w:tcBorders>
          </w:tcPr>
          <w:p w14:paraId="45BC6BAA" w14:textId="30EAA513" w:rsidR="00F4751A" w:rsidRPr="002E66C3" w:rsidRDefault="00F4751A" w:rsidP="00F4751A">
            <w:pPr>
              <w:spacing w:before="0" w:after="0"/>
              <w:rPr>
                <w:b/>
              </w:rPr>
            </w:pPr>
            <w:r w:rsidRPr="002E66C3">
              <w:rPr>
                <w:b/>
              </w:rPr>
              <w:t xml:space="preserve">Q2. Lead </w:t>
            </w:r>
            <w:r w:rsidR="009300C5" w:rsidRPr="002E66C3">
              <w:rPr>
                <w:b/>
              </w:rPr>
              <w:t xml:space="preserve">Organisation </w:t>
            </w:r>
            <w:r w:rsidR="002E66C3" w:rsidRPr="002E66C3">
              <w:rPr>
                <w:b/>
              </w:rPr>
              <w:t>contact de</w:t>
            </w:r>
            <w:r w:rsidR="002E66C3">
              <w:rPr>
                <w:b/>
              </w:rPr>
              <w:t>tails</w:t>
            </w:r>
          </w:p>
          <w:p w14:paraId="0FA646A9" w14:textId="76AF0308" w:rsidR="00B7667A" w:rsidRPr="00F81CDB" w:rsidDel="00D405BC" w:rsidRDefault="00B7667A" w:rsidP="00C40207">
            <w:pPr>
              <w:spacing w:before="0" w:after="0"/>
              <w:rPr>
                <w:b/>
                <w:highlight w:val="yellow"/>
              </w:rPr>
            </w:pPr>
            <w:r w:rsidRPr="00C40207">
              <w:rPr>
                <w:sz w:val="21"/>
                <w:szCs w:val="21"/>
              </w:rPr>
              <w:t>This is the organisation that will administer the grant and coordinate the delivery of the project.</w:t>
            </w:r>
          </w:p>
        </w:tc>
        <w:tc>
          <w:tcPr>
            <w:tcW w:w="3340" w:type="pct"/>
            <w:gridSpan w:val="2"/>
            <w:tcBorders>
              <w:top w:val="single" w:sz="4" w:space="0" w:color="auto"/>
              <w:left w:val="single" w:sz="4" w:space="0" w:color="auto"/>
              <w:bottom w:val="single" w:sz="4" w:space="0" w:color="auto"/>
              <w:right w:val="single" w:sz="4" w:space="0" w:color="auto"/>
            </w:tcBorders>
            <w:shd w:val="clear" w:color="auto" w:fill="auto"/>
          </w:tcPr>
          <w:p w14:paraId="78F1856D" w14:textId="1CB0AC03" w:rsidR="00F4751A" w:rsidRPr="00F61715" w:rsidRDefault="00F4751A" w:rsidP="00F4751A">
            <w:pPr>
              <w:spacing w:before="0" w:after="0"/>
            </w:pPr>
          </w:p>
        </w:tc>
      </w:tr>
      <w:tr w:rsidR="008059F6" w:rsidRPr="00F61715" w14:paraId="06ED126E" w14:textId="77777777" w:rsidTr="140C3C56">
        <w:tc>
          <w:tcPr>
            <w:tcW w:w="1660" w:type="pct"/>
            <w:tcBorders>
              <w:top w:val="single" w:sz="4" w:space="0" w:color="auto"/>
              <w:left w:val="single" w:sz="4" w:space="0" w:color="auto"/>
              <w:bottom w:val="single" w:sz="4" w:space="0" w:color="auto"/>
              <w:right w:val="single" w:sz="4" w:space="0" w:color="auto"/>
            </w:tcBorders>
          </w:tcPr>
          <w:p w14:paraId="73DD7841" w14:textId="6F6C8672" w:rsidR="008059F6" w:rsidRPr="00F61715" w:rsidRDefault="0096673E" w:rsidP="00F4751A">
            <w:pPr>
              <w:spacing w:before="0" w:after="0"/>
              <w:rPr>
                <w:b/>
              </w:rPr>
            </w:pPr>
            <w:r w:rsidRPr="00F61715">
              <w:rPr>
                <w:b/>
              </w:rPr>
              <w:t>Q</w:t>
            </w:r>
            <w:r w:rsidR="009F187B" w:rsidRPr="00F61715">
              <w:rPr>
                <w:b/>
              </w:rPr>
              <w:t>3</w:t>
            </w:r>
            <w:r w:rsidRPr="00F61715">
              <w:rPr>
                <w:b/>
              </w:rPr>
              <w:t xml:space="preserve">. </w:t>
            </w:r>
            <w:r w:rsidR="008059F6" w:rsidRPr="00F61715">
              <w:rPr>
                <w:b/>
              </w:rPr>
              <w:t>Project Lead</w:t>
            </w:r>
            <w:r w:rsidR="00A45D41" w:rsidRPr="00F61715">
              <w:rPr>
                <w:b/>
              </w:rPr>
              <w:t>er</w:t>
            </w:r>
          </w:p>
          <w:p w14:paraId="08233539" w14:textId="4F57A10A" w:rsidR="00A45D41" w:rsidRPr="00F61715" w:rsidRDefault="00A45D41" w:rsidP="00F4751A">
            <w:pPr>
              <w:spacing w:before="0" w:after="0"/>
              <w:rPr>
                <w:sz w:val="21"/>
                <w:szCs w:val="21"/>
              </w:rPr>
            </w:pPr>
            <w:r w:rsidRPr="00F61715">
              <w:rPr>
                <w:sz w:val="21"/>
                <w:szCs w:val="21"/>
              </w:rPr>
              <w:t>Please name Project Leader if different from lead applicant</w:t>
            </w:r>
          </w:p>
        </w:tc>
        <w:tc>
          <w:tcPr>
            <w:tcW w:w="3340" w:type="pct"/>
            <w:gridSpan w:val="2"/>
            <w:tcBorders>
              <w:top w:val="single" w:sz="4" w:space="0" w:color="auto"/>
              <w:left w:val="single" w:sz="4" w:space="0" w:color="auto"/>
              <w:bottom w:val="single" w:sz="4" w:space="0" w:color="auto"/>
              <w:right w:val="single" w:sz="4" w:space="0" w:color="auto"/>
            </w:tcBorders>
            <w:shd w:val="clear" w:color="auto" w:fill="auto"/>
          </w:tcPr>
          <w:p w14:paraId="49BD86E6" w14:textId="77777777" w:rsidR="008059F6" w:rsidRPr="00F61715" w:rsidRDefault="008059F6" w:rsidP="00F4751A">
            <w:pPr>
              <w:spacing w:before="0" w:after="0"/>
            </w:pPr>
          </w:p>
        </w:tc>
      </w:tr>
      <w:tr w:rsidR="00F4751A" w:rsidRPr="00F61715" w14:paraId="76E3D8A2" w14:textId="77777777" w:rsidTr="140C3C56">
        <w:tblPrEx>
          <w:shd w:val="clear" w:color="auto" w:fill="DBE5F1"/>
        </w:tblPrEx>
        <w:trPr>
          <w:trHeight w:val="533"/>
        </w:trPr>
        <w:tc>
          <w:tcPr>
            <w:tcW w:w="5000" w:type="pct"/>
            <w:gridSpan w:val="3"/>
            <w:shd w:val="clear" w:color="auto" w:fill="auto"/>
          </w:tcPr>
          <w:p w14:paraId="4EDC5CE0" w14:textId="15083EA3" w:rsidR="00F4751A" w:rsidRPr="00F61715" w:rsidRDefault="00F4751A" w:rsidP="00F4751A">
            <w:pPr>
              <w:spacing w:before="0" w:after="0"/>
              <w:rPr>
                <w:b/>
              </w:rPr>
            </w:pPr>
            <w:r w:rsidRPr="00F61715">
              <w:rPr>
                <w:b/>
              </w:rPr>
              <w:t>Q</w:t>
            </w:r>
            <w:r w:rsidR="009F187B" w:rsidRPr="00F61715">
              <w:rPr>
                <w:b/>
              </w:rPr>
              <w:t>4</w:t>
            </w:r>
            <w:r w:rsidRPr="00F61715">
              <w:rPr>
                <w:b/>
              </w:rPr>
              <w:t xml:space="preserve">. </w:t>
            </w:r>
            <w:r w:rsidR="0094314A">
              <w:rPr>
                <w:b/>
              </w:rPr>
              <w:t>Project t</w:t>
            </w:r>
            <w:r w:rsidRPr="00F61715">
              <w:rPr>
                <w:b/>
              </w:rPr>
              <w:t>itle (Max 10 words)</w:t>
            </w:r>
          </w:p>
        </w:tc>
      </w:tr>
      <w:tr w:rsidR="00F4751A" w:rsidRPr="00F61715" w14:paraId="1436D969" w14:textId="77777777" w:rsidTr="140C3C56">
        <w:tblPrEx>
          <w:shd w:val="clear" w:color="auto" w:fill="DBE5F1"/>
        </w:tblPrEx>
        <w:trPr>
          <w:trHeight w:val="667"/>
        </w:trPr>
        <w:tc>
          <w:tcPr>
            <w:tcW w:w="4115" w:type="pct"/>
            <w:gridSpan w:val="2"/>
            <w:shd w:val="clear" w:color="auto" w:fill="auto"/>
          </w:tcPr>
          <w:p w14:paraId="23FEDA25" w14:textId="0B222FC6" w:rsidR="00F4751A" w:rsidRDefault="00F4751A" w:rsidP="00F4751A">
            <w:pPr>
              <w:spacing w:before="0" w:after="0"/>
              <w:rPr>
                <w:b/>
              </w:rPr>
            </w:pPr>
            <w:r w:rsidRPr="00F61715">
              <w:rPr>
                <w:b/>
              </w:rPr>
              <w:t>Q</w:t>
            </w:r>
            <w:r w:rsidR="00630A81">
              <w:rPr>
                <w:b/>
              </w:rPr>
              <w:t>5</w:t>
            </w:r>
            <w:r w:rsidRPr="00F61715">
              <w:rPr>
                <w:b/>
              </w:rPr>
              <w:t>a. Is this a resubmission of a previously unsuccessful application</w:t>
            </w:r>
            <w:r w:rsidR="00112ADB">
              <w:rPr>
                <w:b/>
              </w:rPr>
              <w:t xml:space="preserve"> to any of the Biodiversity Challenge Funds</w:t>
            </w:r>
            <w:r w:rsidRPr="00F61715">
              <w:rPr>
                <w:b/>
              </w:rPr>
              <w:t>?</w:t>
            </w:r>
          </w:p>
          <w:p w14:paraId="25548E51" w14:textId="763EDF90" w:rsidR="00247FAC" w:rsidRDefault="00105545" w:rsidP="00CF2012">
            <w:pPr>
              <w:spacing w:before="0" w:after="0"/>
              <w:rPr>
                <w:b/>
              </w:rPr>
            </w:pPr>
            <w:r>
              <w:rPr>
                <w:b/>
              </w:rPr>
              <w:t xml:space="preserve">If yes, please </w:t>
            </w:r>
            <w:r w:rsidR="00247FAC">
              <w:rPr>
                <w:b/>
              </w:rPr>
              <w:t>provide a response to any feedback you received below.</w:t>
            </w:r>
            <w:r w:rsidR="00247FAC">
              <w:rPr>
                <w:b/>
              </w:rPr>
              <w:br/>
            </w:r>
          </w:p>
          <w:p w14:paraId="04C86FF5" w14:textId="65700D9F" w:rsidR="00F4751A" w:rsidRDefault="00D61F4F" w:rsidP="00CF2012">
            <w:pPr>
              <w:spacing w:before="0" w:after="0"/>
              <w:rPr>
                <w:b/>
              </w:rPr>
            </w:pPr>
            <w:r>
              <w:rPr>
                <w:b/>
              </w:rPr>
              <w:t>You must</w:t>
            </w:r>
            <w:r w:rsidRPr="00D61F4F">
              <w:rPr>
                <w:b/>
              </w:rPr>
              <w:t xml:space="preserve"> explicitly set out how and where you have addressed all the comments/feedback in the application form: briefly restating the feedback point, then clearly setting out how you have responded to it in the application. </w:t>
            </w:r>
          </w:p>
          <w:p w14:paraId="27E53364" w14:textId="0A7FE1D9" w:rsidR="00B77E00" w:rsidRPr="00232112" w:rsidRDefault="00B77E00" w:rsidP="00CF2012">
            <w:pPr>
              <w:spacing w:before="0" w:after="0"/>
              <w:rPr>
                <w:bCs/>
              </w:rPr>
            </w:pPr>
            <w:r w:rsidRPr="00232112">
              <w:rPr>
                <w:bCs/>
              </w:rPr>
              <w:t>(Max 1,000 words)</w:t>
            </w:r>
          </w:p>
        </w:tc>
        <w:tc>
          <w:tcPr>
            <w:tcW w:w="885" w:type="pct"/>
            <w:shd w:val="clear" w:color="auto" w:fill="auto"/>
          </w:tcPr>
          <w:p w14:paraId="15E884AF" w14:textId="1D1BEE44" w:rsidR="00F4751A" w:rsidRPr="00F61715" w:rsidRDefault="00F4751A" w:rsidP="00F4751A">
            <w:pPr>
              <w:spacing w:before="0" w:after="0"/>
              <w:rPr>
                <w:b/>
              </w:rPr>
            </w:pPr>
            <w:r w:rsidRPr="00F61715">
              <w:rPr>
                <w:b/>
              </w:rPr>
              <w:t>Yes/No</w:t>
            </w:r>
          </w:p>
        </w:tc>
      </w:tr>
      <w:tr w:rsidR="00F4751A" w:rsidRPr="00F61715" w14:paraId="72B6A83B" w14:textId="77777777" w:rsidTr="140C3C56">
        <w:tblPrEx>
          <w:shd w:val="clear" w:color="auto" w:fill="DBE5F1"/>
        </w:tblPrEx>
        <w:trPr>
          <w:trHeight w:val="441"/>
        </w:trPr>
        <w:tc>
          <w:tcPr>
            <w:tcW w:w="4115" w:type="pct"/>
            <w:gridSpan w:val="2"/>
            <w:shd w:val="clear" w:color="auto" w:fill="auto"/>
          </w:tcPr>
          <w:p w14:paraId="28732EFE" w14:textId="0410EDC7" w:rsidR="00F4751A" w:rsidRPr="00F61715" w:rsidRDefault="00F4751A" w:rsidP="00F4751A">
            <w:pPr>
              <w:spacing w:before="0" w:after="0"/>
              <w:rPr>
                <w:b/>
              </w:rPr>
            </w:pPr>
            <w:r w:rsidRPr="00F61715">
              <w:rPr>
                <w:b/>
                <w:bCs/>
              </w:rPr>
              <w:t>Q</w:t>
            </w:r>
            <w:r w:rsidR="00630A81">
              <w:rPr>
                <w:b/>
                <w:bCs/>
              </w:rPr>
              <w:t>5</w:t>
            </w:r>
            <w:r w:rsidRPr="00F61715">
              <w:rPr>
                <w:b/>
                <w:bCs/>
              </w:rPr>
              <w:t xml:space="preserve">b. </w:t>
            </w:r>
            <w:r w:rsidRPr="00F61715">
              <w:rPr>
                <w:b/>
              </w:rPr>
              <w:t>Year, stage and previous application number if known.</w:t>
            </w:r>
          </w:p>
        </w:tc>
        <w:tc>
          <w:tcPr>
            <w:tcW w:w="885" w:type="pct"/>
            <w:shd w:val="clear" w:color="auto" w:fill="auto"/>
          </w:tcPr>
          <w:p w14:paraId="173F4E97" w14:textId="5EF2ECCC" w:rsidR="00F4751A" w:rsidRPr="00F61715" w:rsidRDefault="00F4751A" w:rsidP="00F4751A">
            <w:pPr>
              <w:spacing w:before="0" w:after="0"/>
              <w:rPr>
                <w:b/>
              </w:rPr>
            </w:pPr>
          </w:p>
        </w:tc>
      </w:tr>
    </w:tbl>
    <w:p w14:paraId="6A925B1C" w14:textId="7B217122" w:rsidR="00684B5E" w:rsidRPr="00F61715" w:rsidRDefault="009F187B" w:rsidP="00684B5E">
      <w:pPr>
        <w:pStyle w:val="Heading2"/>
      </w:pPr>
      <w:r w:rsidRPr="00F61715">
        <w:lastRenderedPageBreak/>
        <w:t>Q</w:t>
      </w:r>
      <w:r w:rsidR="002260B8">
        <w:t>6</w:t>
      </w:r>
      <w:r w:rsidRPr="00F61715">
        <w:t xml:space="preserve">. </w:t>
      </w:r>
      <w:r w:rsidR="00684B5E" w:rsidRPr="00F61715">
        <w:t>Key Ecosystems</w:t>
      </w:r>
      <w:r w:rsidR="001417EB" w:rsidRPr="00F61715">
        <w:t xml:space="preserve">, </w:t>
      </w:r>
      <w:r w:rsidR="00684B5E" w:rsidRPr="00F61715">
        <w:t>Approaches</w:t>
      </w:r>
      <w:r w:rsidR="001417EB" w:rsidRPr="00F61715">
        <w:t xml:space="preserve"> and Threats</w:t>
      </w:r>
    </w:p>
    <w:p w14:paraId="0BBE34CA" w14:textId="73BBFB11" w:rsidR="00684B5E" w:rsidRPr="00F61715" w:rsidRDefault="00236EEC" w:rsidP="001906AE">
      <w:r>
        <w:t>Select u</w:t>
      </w:r>
      <w:r w:rsidR="00684B5E" w:rsidRPr="00F61715">
        <w:t xml:space="preserve">p to 3 </w:t>
      </w:r>
      <w:r w:rsidR="003455EC" w:rsidRPr="00F61715">
        <w:t>biomes that are of focus</w:t>
      </w:r>
      <w:r w:rsidR="00DE6C4B" w:rsidRPr="00F61715">
        <w:t>, up to 3 conservation actions that characterise</w:t>
      </w:r>
      <w:r w:rsidR="003455EC" w:rsidRPr="00F61715">
        <w:t xml:space="preserve"> </w:t>
      </w:r>
      <w:r w:rsidR="00DE6C4B" w:rsidRPr="00F61715">
        <w:t xml:space="preserve">your approach, and </w:t>
      </w:r>
      <w:r w:rsidR="00684B5E" w:rsidRPr="00F61715">
        <w:t xml:space="preserve">up to 3 </w:t>
      </w:r>
      <w:r w:rsidR="00C70702" w:rsidRPr="00F61715">
        <w:t xml:space="preserve">threats to biodiversity you intend to address, </w:t>
      </w:r>
      <w:r w:rsidR="00684B5E" w:rsidRPr="00F61715">
        <w:t>from dropdown lists.</w:t>
      </w:r>
    </w:p>
    <w:p w14:paraId="1AFBE747" w14:textId="3FE5541A" w:rsidR="00684B5E" w:rsidRPr="00F61715" w:rsidRDefault="00684B5E" w:rsidP="00684B5E">
      <w:pPr>
        <w:pStyle w:val="Heading2"/>
      </w:pPr>
      <w:r w:rsidRPr="00F61715">
        <w:t>Q</w:t>
      </w:r>
      <w:r w:rsidR="002260B8">
        <w:t>7</w:t>
      </w:r>
      <w:r w:rsidRPr="00F61715">
        <w:t xml:space="preserve">. Summary of project </w:t>
      </w:r>
    </w:p>
    <w:p w14:paraId="4CE4439E" w14:textId="0F92F484" w:rsidR="00684B5E" w:rsidRPr="00F61715" w:rsidRDefault="00684B5E" w:rsidP="00684B5E">
      <w:r w:rsidRPr="00F61715">
        <w:t xml:space="preserve">Please provide a brief </w:t>
      </w:r>
      <w:r w:rsidR="00556793">
        <w:t xml:space="preserve">non-technical </w:t>
      </w:r>
      <w:r w:rsidRPr="00F61715">
        <w:t>summary of your project: the problem</w:t>
      </w:r>
      <w:r w:rsidR="00946A32">
        <w:t>/need</w:t>
      </w:r>
      <w:r w:rsidRPr="00F61715">
        <w:t xml:space="preserve"> it is trying to address, its aims, and the key activities you plan on undertaking.</w:t>
      </w:r>
      <w:r w:rsidR="00905AE9">
        <w:t xml:space="preserve"> </w:t>
      </w:r>
    </w:p>
    <w:tbl>
      <w:tblPr>
        <w:tblStyle w:val="TableGrid"/>
        <w:tblW w:w="0" w:type="auto"/>
        <w:tblLook w:val="04A0" w:firstRow="1" w:lastRow="0" w:firstColumn="1" w:lastColumn="0" w:noHBand="0" w:noVBand="1"/>
      </w:tblPr>
      <w:tblGrid>
        <w:gridCol w:w="9288"/>
      </w:tblGrid>
      <w:tr w:rsidR="00684B5E" w:rsidRPr="00F61715" w14:paraId="40A512AC" w14:textId="77777777" w:rsidTr="00F01D49">
        <w:trPr>
          <w:trHeight w:val="841"/>
        </w:trPr>
        <w:tc>
          <w:tcPr>
            <w:tcW w:w="9514" w:type="dxa"/>
          </w:tcPr>
          <w:p w14:paraId="4567F815" w14:textId="7A99CF81" w:rsidR="00684B5E" w:rsidRPr="00F61715" w:rsidRDefault="00684B5E" w:rsidP="00026501">
            <w:r w:rsidRPr="00F61715">
              <w:t xml:space="preserve">(Max </w:t>
            </w:r>
            <w:r w:rsidR="001906AE" w:rsidRPr="00F61715">
              <w:t>80</w:t>
            </w:r>
            <w:r w:rsidRPr="00F61715">
              <w:t xml:space="preserve"> words)</w:t>
            </w:r>
          </w:p>
        </w:tc>
      </w:tr>
    </w:tbl>
    <w:p w14:paraId="2C832AB9" w14:textId="5647B34D" w:rsidR="00AB116B" w:rsidRPr="00F61715" w:rsidRDefault="00AB116B" w:rsidP="00AB116B">
      <w:pPr>
        <w:pStyle w:val="Heading2"/>
      </w:pPr>
      <w:r w:rsidRPr="00F61715">
        <w:t>Q</w:t>
      </w:r>
      <w:r w:rsidR="00835E14">
        <w:t>8</w:t>
      </w:r>
      <w:r w:rsidRPr="00F61715">
        <w:t>. Country(</w:t>
      </w:r>
      <w:proofErr w:type="spellStart"/>
      <w:r w:rsidRPr="00F61715">
        <w:t>ies</w:t>
      </w:r>
      <w:proofErr w:type="spellEnd"/>
      <w:r w:rsidRPr="00F61715">
        <w:t xml:space="preserve">) </w:t>
      </w:r>
    </w:p>
    <w:p w14:paraId="3EB7154F" w14:textId="50050E70" w:rsidR="00AB116B" w:rsidRPr="00F61715" w:rsidRDefault="00AB116B" w:rsidP="00AB116B">
      <w:r w:rsidRPr="00F61715">
        <w:t>Which eligible country(</w:t>
      </w:r>
      <w:proofErr w:type="spellStart"/>
      <w:r w:rsidRPr="00F61715">
        <w:t>ies</w:t>
      </w:r>
      <w:proofErr w:type="spellEnd"/>
      <w:r w:rsidRPr="00F61715">
        <w:t>)</w:t>
      </w:r>
      <w:r w:rsidR="00C70702" w:rsidRPr="00F61715">
        <w:t xml:space="preserve"> </w:t>
      </w:r>
      <w:r w:rsidRPr="00F61715">
        <w:t xml:space="preserve">will your project be working in? </w:t>
      </w:r>
      <w:r w:rsidR="001F017B" w:rsidRPr="00804AF6">
        <w:t xml:space="preserve">You may </w:t>
      </w:r>
      <w:bookmarkStart w:id="0" w:name="_Hlk81403711"/>
      <w:r w:rsidR="001F017B">
        <w:t>add more rows</w:t>
      </w:r>
      <w:bookmarkEnd w:id="0"/>
      <w:r w:rsidR="001F017B"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4644"/>
        <w:gridCol w:w="4644"/>
      </w:tblGrid>
      <w:tr w:rsidR="00AB116B" w:rsidRPr="00F61715" w14:paraId="31D19F56" w14:textId="77777777" w:rsidTr="00AB116B">
        <w:tc>
          <w:tcPr>
            <w:tcW w:w="4757" w:type="dxa"/>
            <w:shd w:val="clear" w:color="auto" w:fill="auto"/>
          </w:tcPr>
          <w:p w14:paraId="4D9F2603" w14:textId="77777777" w:rsidR="00AB116B" w:rsidRPr="00F61715" w:rsidRDefault="00AB116B" w:rsidP="00530BFB">
            <w:pPr>
              <w:spacing w:before="0"/>
              <w:rPr>
                <w:rFonts w:eastAsia="Adobe Fan Heiti Std B"/>
                <w:caps/>
              </w:rPr>
            </w:pPr>
            <w:r w:rsidRPr="00F61715">
              <w:rPr>
                <w:rFonts w:eastAsia="Adobe Fan Heiti Std B"/>
              </w:rPr>
              <w:t xml:space="preserve">Country 1: </w:t>
            </w:r>
          </w:p>
        </w:tc>
        <w:tc>
          <w:tcPr>
            <w:tcW w:w="4757" w:type="dxa"/>
            <w:shd w:val="clear" w:color="auto" w:fill="auto"/>
          </w:tcPr>
          <w:p w14:paraId="6D8210F6" w14:textId="77777777" w:rsidR="00AB116B" w:rsidRPr="00F61715" w:rsidRDefault="00AB116B" w:rsidP="00530BFB">
            <w:pPr>
              <w:spacing w:before="0"/>
              <w:rPr>
                <w:rFonts w:eastAsia="Adobe Fan Heiti Std B"/>
                <w:caps/>
              </w:rPr>
            </w:pPr>
            <w:r w:rsidRPr="00F61715">
              <w:rPr>
                <w:rFonts w:eastAsia="Adobe Fan Heiti Std B"/>
              </w:rPr>
              <w:t xml:space="preserve">Country 2: </w:t>
            </w:r>
          </w:p>
        </w:tc>
      </w:tr>
      <w:tr w:rsidR="00AB116B" w:rsidRPr="00F61715" w14:paraId="01D892D2" w14:textId="77777777" w:rsidTr="00AB116B">
        <w:tc>
          <w:tcPr>
            <w:tcW w:w="4757" w:type="dxa"/>
            <w:shd w:val="clear" w:color="auto" w:fill="auto"/>
          </w:tcPr>
          <w:p w14:paraId="51DA645B" w14:textId="77777777" w:rsidR="00AB116B" w:rsidRPr="00F61715" w:rsidRDefault="00AB116B" w:rsidP="00530BFB">
            <w:pPr>
              <w:spacing w:before="0"/>
              <w:rPr>
                <w:rFonts w:eastAsia="Adobe Fan Heiti Std B"/>
              </w:rPr>
            </w:pPr>
            <w:r w:rsidRPr="00F61715">
              <w:rPr>
                <w:rFonts w:eastAsia="Adobe Fan Heiti Std B"/>
              </w:rPr>
              <w:t xml:space="preserve">Country 3: </w:t>
            </w:r>
          </w:p>
        </w:tc>
        <w:tc>
          <w:tcPr>
            <w:tcW w:w="4757" w:type="dxa"/>
            <w:shd w:val="clear" w:color="auto" w:fill="auto"/>
          </w:tcPr>
          <w:p w14:paraId="4248E727" w14:textId="77777777" w:rsidR="00AB116B" w:rsidRPr="00F61715" w:rsidRDefault="00AB116B" w:rsidP="00530BFB">
            <w:pPr>
              <w:spacing w:before="0"/>
              <w:rPr>
                <w:rFonts w:eastAsia="Adobe Fan Heiti Std B"/>
              </w:rPr>
            </w:pPr>
            <w:r w:rsidRPr="00F61715">
              <w:rPr>
                <w:rFonts w:eastAsia="Adobe Fan Heiti Std B"/>
              </w:rPr>
              <w:t>Country 4:</w:t>
            </w:r>
          </w:p>
        </w:tc>
      </w:tr>
    </w:tbl>
    <w:p w14:paraId="1BF00F71" w14:textId="1350ABA8" w:rsidR="000243E6" w:rsidRPr="00F61715" w:rsidRDefault="00F62CF9" w:rsidP="000243E6">
      <w:pPr>
        <w:pStyle w:val="Heading2"/>
      </w:pPr>
      <w:bookmarkStart w:id="1" w:name="OLE_LINK1"/>
      <w:r w:rsidRPr="00F61715">
        <w:t>Q</w:t>
      </w:r>
      <w:r w:rsidR="00AE13F5">
        <w:t>9</w:t>
      </w:r>
      <w:r w:rsidR="000243E6" w:rsidRPr="00F61715">
        <w:t>. Project date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76"/>
        <w:gridCol w:w="2787"/>
        <w:gridCol w:w="3727"/>
      </w:tblGrid>
      <w:tr w:rsidR="000243E6" w:rsidRPr="00F61715" w14:paraId="403AD8D7" w14:textId="77777777" w:rsidTr="00026501">
        <w:trPr>
          <w:trHeight w:val="400"/>
        </w:trPr>
        <w:tc>
          <w:tcPr>
            <w:tcW w:w="1494" w:type="pct"/>
            <w:shd w:val="clear" w:color="auto" w:fill="auto"/>
          </w:tcPr>
          <w:bookmarkEnd w:id="1"/>
          <w:p w14:paraId="638D30B9" w14:textId="77777777" w:rsidR="000243E6" w:rsidRPr="00F61715" w:rsidRDefault="000243E6" w:rsidP="00026501">
            <w:pPr>
              <w:spacing w:before="0"/>
              <w:rPr>
                <w:rFonts w:eastAsia="Adobe Fan Heiti Std B"/>
                <w:b/>
                <w:bCs/>
              </w:rPr>
            </w:pPr>
            <w:r w:rsidRPr="00F61715">
              <w:rPr>
                <w:rFonts w:eastAsia="Adobe Fan Heiti Std B"/>
                <w:b/>
                <w:bCs/>
              </w:rPr>
              <w:t xml:space="preserve">Start date: </w:t>
            </w:r>
          </w:p>
        </w:tc>
        <w:tc>
          <w:tcPr>
            <w:tcW w:w="1500" w:type="pct"/>
            <w:shd w:val="clear" w:color="auto" w:fill="auto"/>
          </w:tcPr>
          <w:p w14:paraId="3A931EC5" w14:textId="77777777" w:rsidR="000243E6" w:rsidRPr="00F61715" w:rsidRDefault="000243E6" w:rsidP="00026501">
            <w:pPr>
              <w:spacing w:before="0"/>
              <w:rPr>
                <w:rFonts w:eastAsia="Adobe Fan Heiti Std B"/>
                <w:b/>
                <w:bCs/>
              </w:rPr>
            </w:pPr>
            <w:r w:rsidRPr="00F61715">
              <w:rPr>
                <w:rFonts w:eastAsia="Adobe Fan Heiti Std B"/>
                <w:b/>
                <w:bCs/>
              </w:rPr>
              <w:t xml:space="preserve">End date: </w:t>
            </w:r>
          </w:p>
        </w:tc>
        <w:tc>
          <w:tcPr>
            <w:tcW w:w="2006" w:type="pct"/>
            <w:shd w:val="clear" w:color="auto" w:fill="auto"/>
          </w:tcPr>
          <w:p w14:paraId="3910452E" w14:textId="77777777" w:rsidR="000243E6" w:rsidRPr="00F61715" w:rsidRDefault="000243E6" w:rsidP="00026501">
            <w:pPr>
              <w:spacing w:before="0"/>
              <w:rPr>
                <w:rFonts w:eastAsia="Adobe Fan Heiti Std B"/>
                <w:b/>
                <w:bCs/>
              </w:rPr>
            </w:pPr>
            <w:r w:rsidRPr="00F61715">
              <w:rPr>
                <w:rFonts w:eastAsia="Adobe Fan Heiti Std B"/>
                <w:b/>
                <w:bCs/>
              </w:rPr>
              <w:t xml:space="preserve">Duration (e.g. 2 years, 3 months): </w:t>
            </w:r>
          </w:p>
        </w:tc>
      </w:tr>
    </w:tbl>
    <w:p w14:paraId="67524A3C" w14:textId="3154437B" w:rsidR="000243E6" w:rsidRPr="00F61715" w:rsidRDefault="00F62CF9" w:rsidP="000243E6">
      <w:pPr>
        <w:pStyle w:val="Heading2"/>
      </w:pPr>
      <w:r w:rsidRPr="00F61715">
        <w:t>Q</w:t>
      </w:r>
      <w:r w:rsidR="00280E36">
        <w:t>1</w:t>
      </w:r>
      <w:r w:rsidR="00AE13F5">
        <w:t>0</w:t>
      </w:r>
      <w:r w:rsidR="000243E6" w:rsidRPr="00F61715">
        <w:t xml:space="preserve">. </w:t>
      </w:r>
      <w:r w:rsidR="001C7946" w:rsidRPr="00F61715">
        <w:t>Budge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000" w:firstRow="0" w:lastRow="0" w:firstColumn="0" w:lastColumn="0" w:noHBand="0" w:noVBand="0"/>
      </w:tblPr>
      <w:tblGrid>
        <w:gridCol w:w="1099"/>
        <w:gridCol w:w="1350"/>
        <w:gridCol w:w="1350"/>
        <w:gridCol w:w="1350"/>
        <w:gridCol w:w="1780"/>
        <w:gridCol w:w="1274"/>
        <w:gridCol w:w="156"/>
        <w:gridCol w:w="929"/>
      </w:tblGrid>
      <w:tr w:rsidR="00F81CDB" w:rsidRPr="00F61715" w14:paraId="756AB67D" w14:textId="77777777" w:rsidTr="00A80162">
        <w:trPr>
          <w:trHeight w:val="632"/>
        </w:trPr>
        <w:tc>
          <w:tcPr>
            <w:tcW w:w="591" w:type="pct"/>
          </w:tcPr>
          <w:p w14:paraId="7E5B3A6F" w14:textId="6DACF180" w:rsidR="00F81CDB" w:rsidRPr="00F61715" w:rsidRDefault="00F81CDB" w:rsidP="00026501">
            <w:pPr>
              <w:spacing w:before="0"/>
              <w:rPr>
                <w:rFonts w:eastAsia="Adobe Fan Heiti Std B"/>
                <w:b/>
                <w:bCs/>
              </w:rPr>
            </w:pPr>
            <w:r w:rsidRPr="00F61715">
              <w:t xml:space="preserve">Darwin </w:t>
            </w:r>
            <w:r>
              <w:t xml:space="preserve">Initiative </w:t>
            </w:r>
            <w:r w:rsidRPr="00F61715">
              <w:t xml:space="preserve">funding request </w:t>
            </w:r>
            <w:r>
              <w:br/>
            </w:r>
            <w:r w:rsidRPr="00F61715">
              <w:t>(</w:t>
            </w:r>
            <w:r>
              <w:t xml:space="preserve">1 </w:t>
            </w:r>
            <w:r w:rsidRPr="00F61715">
              <w:t xml:space="preserve">Apr – </w:t>
            </w:r>
            <w:r>
              <w:t xml:space="preserve">31 </w:t>
            </w:r>
            <w:r w:rsidRPr="00F61715">
              <w:t>Mar)</w:t>
            </w:r>
          </w:p>
        </w:tc>
        <w:tc>
          <w:tcPr>
            <w:tcW w:w="727" w:type="pct"/>
            <w:shd w:val="clear" w:color="auto" w:fill="auto"/>
          </w:tcPr>
          <w:p w14:paraId="5AF6DDC0" w14:textId="01FB4BA2" w:rsidR="00F81CDB" w:rsidRPr="00F61715" w:rsidRDefault="00F81CDB" w:rsidP="00026501">
            <w:pPr>
              <w:spacing w:before="0"/>
              <w:rPr>
                <w:rFonts w:eastAsia="Adobe Fan Heiti Std B"/>
                <w:b/>
                <w:bCs/>
              </w:rPr>
            </w:pPr>
            <w:r w:rsidRPr="00F61715">
              <w:rPr>
                <w:rFonts w:eastAsia="Adobe Fan Heiti Std B"/>
                <w:b/>
                <w:bCs/>
              </w:rPr>
              <w:t>202</w:t>
            </w:r>
            <w:r>
              <w:rPr>
                <w:rFonts w:eastAsia="Adobe Fan Heiti Std B"/>
                <w:b/>
                <w:bCs/>
              </w:rPr>
              <w:t>5</w:t>
            </w:r>
            <w:r w:rsidRPr="00F61715">
              <w:rPr>
                <w:rFonts w:eastAsia="Adobe Fan Heiti Std B"/>
                <w:b/>
                <w:bCs/>
              </w:rPr>
              <w:t>/2</w:t>
            </w:r>
            <w:r>
              <w:rPr>
                <w:rFonts w:eastAsia="Adobe Fan Heiti Std B"/>
                <w:b/>
                <w:bCs/>
              </w:rPr>
              <w:t>6</w:t>
            </w:r>
          </w:p>
          <w:p w14:paraId="4BA5F58D" w14:textId="77777777" w:rsidR="00F81CDB" w:rsidRPr="00F61715" w:rsidRDefault="00F81CDB" w:rsidP="00026501">
            <w:pPr>
              <w:spacing w:before="0"/>
              <w:rPr>
                <w:rFonts w:eastAsia="Adobe Fan Heiti Std B"/>
                <w:b/>
                <w:bCs/>
              </w:rPr>
            </w:pPr>
            <w:r w:rsidRPr="00F61715">
              <w:rPr>
                <w:rFonts w:eastAsia="Adobe Fan Heiti Std B"/>
                <w:b/>
                <w:bCs/>
              </w:rPr>
              <w:t xml:space="preserve">£ </w:t>
            </w:r>
          </w:p>
        </w:tc>
        <w:tc>
          <w:tcPr>
            <w:tcW w:w="727" w:type="pct"/>
            <w:shd w:val="clear" w:color="auto" w:fill="auto"/>
          </w:tcPr>
          <w:p w14:paraId="38CA0428" w14:textId="46678487" w:rsidR="00F81CDB" w:rsidRPr="00F61715" w:rsidRDefault="00F81CDB" w:rsidP="00026501">
            <w:pPr>
              <w:spacing w:before="0"/>
              <w:rPr>
                <w:rFonts w:eastAsia="Adobe Fan Heiti Std B"/>
                <w:b/>
                <w:bCs/>
              </w:rPr>
            </w:pPr>
            <w:r w:rsidRPr="00F61715">
              <w:rPr>
                <w:rFonts w:eastAsia="Adobe Fan Heiti Std B"/>
                <w:b/>
                <w:bCs/>
              </w:rPr>
              <w:t>202</w:t>
            </w:r>
            <w:r>
              <w:rPr>
                <w:rFonts w:eastAsia="Adobe Fan Heiti Std B"/>
                <w:b/>
                <w:bCs/>
              </w:rPr>
              <w:t>6</w:t>
            </w:r>
            <w:r w:rsidRPr="00F61715">
              <w:rPr>
                <w:rFonts w:eastAsia="Adobe Fan Heiti Std B"/>
                <w:b/>
                <w:bCs/>
              </w:rPr>
              <w:t>/2</w:t>
            </w:r>
            <w:r>
              <w:rPr>
                <w:rFonts w:eastAsia="Adobe Fan Heiti Std B"/>
                <w:b/>
                <w:bCs/>
              </w:rPr>
              <w:t>7</w:t>
            </w:r>
          </w:p>
          <w:p w14:paraId="390E3585" w14:textId="77777777" w:rsidR="00F81CDB" w:rsidRPr="00F61715" w:rsidRDefault="00F81CDB" w:rsidP="00026501">
            <w:pPr>
              <w:spacing w:before="0"/>
              <w:rPr>
                <w:rFonts w:eastAsia="Adobe Fan Heiti Std B"/>
                <w:bCs/>
              </w:rPr>
            </w:pPr>
            <w:r w:rsidRPr="00F61715">
              <w:rPr>
                <w:rFonts w:eastAsia="Adobe Fan Heiti Std B"/>
                <w:b/>
                <w:bCs/>
              </w:rPr>
              <w:t xml:space="preserve">£ </w:t>
            </w:r>
          </w:p>
        </w:tc>
        <w:tc>
          <w:tcPr>
            <w:tcW w:w="727" w:type="pct"/>
          </w:tcPr>
          <w:p w14:paraId="1E23936A" w14:textId="1E19B67A" w:rsidR="00F81CDB" w:rsidRDefault="00F81CDB" w:rsidP="00F81CDB">
            <w:pPr>
              <w:spacing w:before="0"/>
              <w:rPr>
                <w:rFonts w:eastAsia="Adobe Fan Heiti Std B"/>
                <w:b/>
                <w:bCs/>
              </w:rPr>
            </w:pPr>
            <w:r w:rsidRPr="00F61715">
              <w:rPr>
                <w:rFonts w:eastAsia="Adobe Fan Heiti Std B"/>
                <w:b/>
                <w:bCs/>
              </w:rPr>
              <w:t>202</w:t>
            </w:r>
            <w:r>
              <w:rPr>
                <w:rFonts w:eastAsia="Adobe Fan Heiti Std B"/>
                <w:b/>
                <w:bCs/>
              </w:rPr>
              <w:t>7</w:t>
            </w:r>
            <w:r w:rsidRPr="00F61715">
              <w:rPr>
                <w:rFonts w:eastAsia="Adobe Fan Heiti Std B"/>
                <w:b/>
                <w:bCs/>
              </w:rPr>
              <w:t>/2</w:t>
            </w:r>
            <w:r>
              <w:rPr>
                <w:rFonts w:eastAsia="Adobe Fan Heiti Std B"/>
                <w:b/>
                <w:bCs/>
              </w:rPr>
              <w:t>8</w:t>
            </w:r>
          </w:p>
          <w:p w14:paraId="6522536D" w14:textId="55DB04C6" w:rsidR="00F81CDB" w:rsidRPr="00F61715" w:rsidRDefault="00F81CDB" w:rsidP="00F81CDB">
            <w:pPr>
              <w:spacing w:before="0"/>
              <w:rPr>
                <w:rFonts w:eastAsia="Adobe Fan Heiti Std B"/>
                <w:b/>
                <w:bCs/>
              </w:rPr>
            </w:pPr>
            <w:r>
              <w:rPr>
                <w:rFonts w:eastAsia="Adobe Fan Heiti Std B"/>
                <w:b/>
                <w:bCs/>
              </w:rPr>
              <w:t>£</w:t>
            </w:r>
          </w:p>
        </w:tc>
        <w:tc>
          <w:tcPr>
            <w:tcW w:w="958" w:type="pct"/>
          </w:tcPr>
          <w:p w14:paraId="2F616AB3" w14:textId="77777777" w:rsidR="00F81CDB" w:rsidRDefault="00F81CDB" w:rsidP="00026501">
            <w:pPr>
              <w:spacing w:before="0"/>
              <w:rPr>
                <w:rFonts w:eastAsia="Adobe Fan Heiti Std B"/>
                <w:b/>
                <w:bCs/>
              </w:rPr>
            </w:pPr>
            <w:r>
              <w:rPr>
                <w:rFonts w:eastAsia="Adobe Fan Heiti Std B"/>
                <w:b/>
                <w:bCs/>
              </w:rPr>
              <w:t>2028/29</w:t>
            </w:r>
          </w:p>
          <w:p w14:paraId="70E775AE" w14:textId="7796F455" w:rsidR="00F81CDB" w:rsidRPr="00F61715" w:rsidRDefault="00F81CDB" w:rsidP="00026501">
            <w:pPr>
              <w:spacing w:before="0"/>
              <w:rPr>
                <w:rFonts w:eastAsia="Adobe Fan Heiti Std B"/>
                <w:b/>
                <w:bCs/>
              </w:rPr>
            </w:pPr>
            <w:r>
              <w:rPr>
                <w:rFonts w:eastAsia="Adobe Fan Heiti Std B"/>
                <w:b/>
                <w:bCs/>
              </w:rPr>
              <w:t>£</w:t>
            </w:r>
          </w:p>
        </w:tc>
        <w:tc>
          <w:tcPr>
            <w:tcW w:w="686" w:type="pct"/>
            <w:shd w:val="clear" w:color="auto" w:fill="auto"/>
          </w:tcPr>
          <w:p w14:paraId="31B07A51" w14:textId="77777777" w:rsidR="00F81CDB" w:rsidRDefault="00F81CDB" w:rsidP="00026501">
            <w:pPr>
              <w:spacing w:before="0"/>
              <w:rPr>
                <w:rFonts w:eastAsia="Adobe Fan Heiti Std B"/>
                <w:b/>
                <w:bCs/>
              </w:rPr>
            </w:pPr>
            <w:r>
              <w:rPr>
                <w:rFonts w:eastAsia="Adobe Fan Heiti Std B"/>
                <w:b/>
                <w:bCs/>
              </w:rPr>
              <w:t>2029/30</w:t>
            </w:r>
          </w:p>
          <w:p w14:paraId="4949B64F" w14:textId="130E328F" w:rsidR="00F81CDB" w:rsidRPr="00F61715" w:rsidRDefault="00F81CDB" w:rsidP="00026501">
            <w:pPr>
              <w:spacing w:before="0"/>
              <w:rPr>
                <w:rFonts w:eastAsia="Adobe Fan Heiti Std B"/>
                <w:b/>
                <w:bCs/>
              </w:rPr>
            </w:pPr>
            <w:r>
              <w:rPr>
                <w:rFonts w:eastAsia="Adobe Fan Heiti Std B"/>
                <w:b/>
                <w:bCs/>
              </w:rPr>
              <w:t>£</w:t>
            </w:r>
          </w:p>
        </w:tc>
        <w:tc>
          <w:tcPr>
            <w:tcW w:w="583" w:type="pct"/>
            <w:gridSpan w:val="2"/>
            <w:shd w:val="clear" w:color="auto" w:fill="auto"/>
          </w:tcPr>
          <w:p w14:paraId="1780639D" w14:textId="757B79CB" w:rsidR="00F81CDB" w:rsidRPr="00F61715" w:rsidRDefault="00F81CDB" w:rsidP="00026501">
            <w:pPr>
              <w:spacing w:before="0"/>
              <w:rPr>
                <w:rFonts w:eastAsia="Adobe Fan Heiti Std B"/>
                <w:b/>
                <w:bCs/>
              </w:rPr>
            </w:pPr>
            <w:r w:rsidRPr="00F61715">
              <w:rPr>
                <w:rFonts w:eastAsia="Adobe Fan Heiti Std B"/>
                <w:b/>
                <w:bCs/>
              </w:rPr>
              <w:t>Total request</w:t>
            </w:r>
          </w:p>
          <w:p w14:paraId="337A49B7" w14:textId="77777777" w:rsidR="00F81CDB" w:rsidRPr="00F61715" w:rsidRDefault="00F81CDB" w:rsidP="00026501">
            <w:pPr>
              <w:spacing w:before="0"/>
              <w:rPr>
                <w:rFonts w:eastAsia="Adobe Fan Heiti Std B"/>
                <w:bCs/>
              </w:rPr>
            </w:pPr>
            <w:r w:rsidRPr="00F61715">
              <w:rPr>
                <w:rFonts w:eastAsia="Adobe Fan Heiti Std B"/>
                <w:b/>
                <w:bCs/>
              </w:rPr>
              <w:t xml:space="preserve">£ </w:t>
            </w:r>
          </w:p>
        </w:tc>
      </w:tr>
      <w:tr w:rsidR="00F81CDB" w:rsidRPr="00F61715" w14:paraId="7C366E3A" w14:textId="77777777" w:rsidTr="00F81CDB">
        <w:trPr>
          <w:trHeight w:val="1591"/>
        </w:trPr>
        <w:tc>
          <w:tcPr>
            <w:tcW w:w="5000" w:type="pct"/>
            <w:gridSpan w:val="8"/>
          </w:tcPr>
          <w:p w14:paraId="345D5945" w14:textId="6CC2B0F6" w:rsidR="00F81CDB" w:rsidRPr="00F61715" w:rsidRDefault="00F81CDB" w:rsidP="00026501">
            <w:pPr>
              <w:spacing w:before="0"/>
              <w:rPr>
                <w:rFonts w:eastAsia="Adobe Fan Heiti Std B"/>
                <w:b/>
                <w:bCs/>
              </w:rPr>
            </w:pPr>
            <w:r w:rsidRPr="00F61715">
              <w:rPr>
                <w:rFonts w:eastAsia="Adobe Fan Heiti Std B"/>
                <w:b/>
                <w:bCs/>
              </w:rPr>
              <w:t>Q1</w:t>
            </w:r>
            <w:r w:rsidR="00CF56CF">
              <w:rPr>
                <w:rFonts w:eastAsia="Adobe Fan Heiti Std B"/>
                <w:b/>
                <w:bCs/>
              </w:rPr>
              <w:t>1</w:t>
            </w:r>
            <w:r w:rsidRPr="00F61715">
              <w:rPr>
                <w:rFonts w:eastAsia="Adobe Fan Heiti Std B"/>
                <w:b/>
                <w:bCs/>
              </w:rPr>
              <w:t xml:space="preserve">. What matched funding arrangements are proposed? If none, please explain why. </w:t>
            </w:r>
            <w:r w:rsidRPr="00F61715">
              <w:rPr>
                <w:rFonts w:eastAsia="Adobe Fan Heiti Std B"/>
              </w:rPr>
              <w:t>(Max 100 words)</w:t>
            </w:r>
          </w:p>
        </w:tc>
      </w:tr>
      <w:tr w:rsidR="006338DC" w:rsidRPr="00F61715" w14:paraId="3CAF9034" w14:textId="77777777" w:rsidTr="00B04D21">
        <w:trPr>
          <w:trHeight w:val="1591"/>
        </w:trPr>
        <w:tc>
          <w:tcPr>
            <w:tcW w:w="4500" w:type="pct"/>
            <w:gridSpan w:val="7"/>
          </w:tcPr>
          <w:p w14:paraId="1C8DBE8D" w14:textId="126F5DD5" w:rsidR="006338DC" w:rsidRDefault="006338DC" w:rsidP="006338DC">
            <w:pPr>
              <w:spacing w:before="0" w:after="0"/>
              <w:rPr>
                <w:rStyle w:val="ui-provider"/>
                <w:b/>
                <w:bCs/>
              </w:rPr>
            </w:pPr>
            <w:r w:rsidRPr="00530738">
              <w:rPr>
                <w:rStyle w:val="ui-provider"/>
                <w:b/>
                <w:bCs/>
              </w:rPr>
              <w:t>Q</w:t>
            </w:r>
            <w:r w:rsidR="009858DB">
              <w:rPr>
                <w:rStyle w:val="ui-provider"/>
                <w:b/>
                <w:bCs/>
              </w:rPr>
              <w:t>1</w:t>
            </w:r>
            <w:r w:rsidR="00CC14DA">
              <w:rPr>
                <w:rStyle w:val="ui-provider"/>
                <w:b/>
                <w:bCs/>
              </w:rPr>
              <w:t>2</w:t>
            </w:r>
            <w:r w:rsidRPr="00530738">
              <w:rPr>
                <w:rStyle w:val="ui-provider"/>
                <w:b/>
                <w:bCs/>
              </w:rPr>
              <w:t>. Have you received, applied for, or plan to apply for any other UK Government funding for your proposed project or a similar project?</w:t>
            </w:r>
          </w:p>
          <w:p w14:paraId="1E7D0181" w14:textId="77777777" w:rsidR="006338DC" w:rsidRDefault="006338DC" w:rsidP="006338DC">
            <w:pPr>
              <w:spacing w:before="0" w:after="0"/>
              <w:rPr>
                <w:rStyle w:val="ui-provider"/>
              </w:rPr>
            </w:pPr>
            <w:r w:rsidRPr="140C3C56">
              <w:rPr>
                <w:rStyle w:val="ui-provider"/>
              </w:rPr>
              <w:t>If yes, give details. If you have received, applied for or plan to apply with similar projects, explain how your activities are distinct and complementary. Note that you cannot apply to OCEAN or any of the Biodiversity Challenge Funds (BCFs) with the same project.</w:t>
            </w:r>
          </w:p>
          <w:p w14:paraId="0C63D454" w14:textId="77777777" w:rsidR="006338DC" w:rsidRPr="006338DC" w:rsidRDefault="006338DC" w:rsidP="006338DC">
            <w:pPr>
              <w:spacing w:before="0" w:after="0"/>
              <w:rPr>
                <w:rStyle w:val="ui-provider"/>
              </w:rPr>
            </w:pPr>
          </w:p>
          <w:p w14:paraId="1B0B0956" w14:textId="111883A9" w:rsidR="006338DC" w:rsidRDefault="006338DC" w:rsidP="00B04D21">
            <w:pPr>
              <w:spacing w:before="0" w:after="0"/>
              <w:rPr>
                <w:rStyle w:val="ui-provider"/>
              </w:rPr>
            </w:pPr>
            <w:r w:rsidRPr="006338DC">
              <w:rPr>
                <w:rStyle w:val="ui-provider"/>
              </w:rPr>
              <w:t xml:space="preserve">(Max 150 words) </w:t>
            </w:r>
          </w:p>
        </w:tc>
        <w:tc>
          <w:tcPr>
            <w:tcW w:w="500" w:type="pct"/>
          </w:tcPr>
          <w:p w14:paraId="1177D192" w14:textId="0040B2B7" w:rsidR="006338DC" w:rsidRPr="00B04D21" w:rsidRDefault="006338DC" w:rsidP="006338DC">
            <w:pPr>
              <w:spacing w:before="0"/>
              <w:rPr>
                <w:rFonts w:eastAsia="Adobe Fan Heiti Std B"/>
              </w:rPr>
            </w:pPr>
            <w:r w:rsidRPr="00B04D21">
              <w:rPr>
                <w:rFonts w:eastAsia="Adobe Fan Heiti Std B"/>
              </w:rPr>
              <w:t>Y/N</w:t>
            </w:r>
          </w:p>
        </w:tc>
      </w:tr>
    </w:tbl>
    <w:p w14:paraId="64C7F71B" w14:textId="04DBE3AD" w:rsidR="000B1F1C" w:rsidRPr="00F61715" w:rsidRDefault="000B1F1C" w:rsidP="000B1F1C">
      <w:pPr>
        <w:pStyle w:val="Heading2"/>
      </w:pPr>
      <w:r w:rsidRPr="00F61715">
        <w:lastRenderedPageBreak/>
        <w:t>Q1</w:t>
      </w:r>
      <w:r w:rsidR="001667F1">
        <w:t>3</w:t>
      </w:r>
      <w:r w:rsidRPr="00F61715">
        <w:t>. Problem the project is trying to address</w:t>
      </w:r>
    </w:p>
    <w:p w14:paraId="5E5E097C" w14:textId="408D2F97" w:rsidR="001B5FEB" w:rsidRDefault="2DB66C4B" w:rsidP="000B1F1C">
      <w:r>
        <w:t xml:space="preserve">Please describe the problem your project is trying to address in terms of </w:t>
      </w:r>
      <w:r w:rsidRPr="31395DFA">
        <w:rPr>
          <w:b/>
          <w:bCs/>
        </w:rPr>
        <w:t xml:space="preserve">biodiversity </w:t>
      </w:r>
      <w:r w:rsidR="000B1F1C" w:rsidRPr="31395DFA">
        <w:rPr>
          <w:b/>
          <w:bCs/>
        </w:rPr>
        <w:t xml:space="preserve">and its relationship with </w:t>
      </w:r>
      <w:r w:rsidR="00D15FF4">
        <w:rPr>
          <w:b/>
          <w:bCs/>
        </w:rPr>
        <w:t>multi-d</w:t>
      </w:r>
      <w:r w:rsidR="00182D88">
        <w:rPr>
          <w:b/>
          <w:bCs/>
        </w:rPr>
        <w:t xml:space="preserve">imensional </w:t>
      </w:r>
      <w:r w:rsidR="000B1F1C" w:rsidRPr="31395DFA">
        <w:rPr>
          <w:b/>
          <w:bCs/>
        </w:rPr>
        <w:t>poverty</w:t>
      </w:r>
      <w:r w:rsidR="49D5CB22">
        <w:t>.</w:t>
      </w:r>
      <w:r w:rsidR="66D3CA64" w:rsidRPr="31395DFA">
        <w:rPr>
          <w:b/>
          <w:bCs/>
        </w:rPr>
        <w:t xml:space="preserve"> </w:t>
      </w:r>
      <w:r>
        <w:t xml:space="preserve"> </w:t>
      </w:r>
    </w:p>
    <w:p w14:paraId="70A28769" w14:textId="1B2DD2DC" w:rsidR="002B54B6" w:rsidRPr="00F61715" w:rsidRDefault="000B1F1C" w:rsidP="000B1F1C">
      <w:r>
        <w:t xml:space="preserve">For example, what are the </w:t>
      </w:r>
      <w:r w:rsidR="008F25FE">
        <w:t>causes</w:t>
      </w:r>
      <w:r>
        <w:t xml:space="preserve"> of biodiversity </w:t>
      </w:r>
      <w:r w:rsidR="001F0263">
        <w:t>loss</w:t>
      </w:r>
      <w:r w:rsidR="00731F2A">
        <w:t>,</w:t>
      </w:r>
      <w:r w:rsidR="00223F42">
        <w:t xml:space="preserve"> </w:t>
      </w:r>
      <w:r w:rsidR="001A6581">
        <w:t>preventing</w:t>
      </w:r>
      <w:r w:rsidR="009D705B">
        <w:t xml:space="preserve"> conservation</w:t>
      </w:r>
      <w:r w:rsidR="00731F2A">
        <w:t xml:space="preserve">, </w:t>
      </w:r>
      <w:r w:rsidR="00EA2B47">
        <w:t>and/</w:t>
      </w:r>
      <w:r w:rsidR="00731F2A">
        <w:t>or keeping people in</w:t>
      </w:r>
      <w:r w:rsidR="00D848DB">
        <w:t xml:space="preserve"> multi-dimensional </w:t>
      </w:r>
      <w:r w:rsidR="00731F2A">
        <w:t>poverty</w:t>
      </w:r>
      <w:r w:rsidR="009D705B">
        <w:t xml:space="preserve"> </w:t>
      </w:r>
      <w:r>
        <w:t xml:space="preserve">that the project will attempt to address? Why are they relevant, for whom? How did you identify </w:t>
      </w:r>
      <w:r w:rsidR="00BC6F8C">
        <w:t>the need for your project</w:t>
      </w:r>
      <w:r>
        <w:t xml:space="preserve">? </w:t>
      </w:r>
      <w:r w:rsidR="002B54B6">
        <w:t xml:space="preserve">Please </w:t>
      </w:r>
      <w:r w:rsidR="002B54B6" w:rsidRPr="40D83C0C">
        <w:rPr>
          <w:b/>
          <w:bCs/>
        </w:rPr>
        <w:t>cite the evidence</w:t>
      </w:r>
      <w:r w:rsidR="002B54B6">
        <w:t xml:space="preserve"> you are using to support your assessment of the problem (references can be listed in your additional attached PDF document).</w:t>
      </w:r>
    </w:p>
    <w:tbl>
      <w:tblPr>
        <w:tblW w:w="0" w:type="auto"/>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288"/>
      </w:tblGrid>
      <w:tr w:rsidR="000B1F1C" w:rsidRPr="00F61715" w14:paraId="6885552E" w14:textId="77777777" w:rsidTr="00F01D49">
        <w:trPr>
          <w:trHeight w:val="1973"/>
        </w:trPr>
        <w:tc>
          <w:tcPr>
            <w:tcW w:w="9288" w:type="dxa"/>
            <w:shd w:val="clear" w:color="auto" w:fill="auto"/>
          </w:tcPr>
          <w:p w14:paraId="1CA45CB5" w14:textId="5F342ADB" w:rsidR="000B1F1C" w:rsidRPr="00F61715" w:rsidRDefault="000B1F1C" w:rsidP="00026501">
            <w:r w:rsidRPr="00F61715">
              <w:t>(Max 300 words)</w:t>
            </w:r>
          </w:p>
        </w:tc>
      </w:tr>
    </w:tbl>
    <w:p w14:paraId="3430C23D" w14:textId="72A6ADD6" w:rsidR="000B1F1C" w:rsidRPr="00F61715" w:rsidRDefault="000B1F1C">
      <w:pPr>
        <w:pStyle w:val="Heading2"/>
      </w:pPr>
      <w:r w:rsidRPr="00F61715">
        <w:t>Q1</w:t>
      </w:r>
      <w:r w:rsidR="001667F1">
        <w:t>4</w:t>
      </w:r>
      <w:r w:rsidRPr="00F61715">
        <w:t xml:space="preserve">. </w:t>
      </w:r>
      <w:r w:rsidR="00AE58B0" w:rsidRPr="00F61715">
        <w:t>Biodiversity Conventions, Treaties and Agreements</w:t>
      </w:r>
      <w:r w:rsidR="00AE58B0" w:rsidRPr="00F61715" w:rsidDel="00AE58B0">
        <w:t xml:space="preserve"> </w:t>
      </w:r>
    </w:p>
    <w:p w14:paraId="4D986F9B" w14:textId="3FC2ECB0" w:rsidR="000B1F1C" w:rsidRPr="00F61715" w:rsidRDefault="00B23ADA" w:rsidP="000B1F1C">
      <w:pPr>
        <w:rPr>
          <w:b/>
        </w:rPr>
      </w:pPr>
      <w:r w:rsidRPr="00F61715">
        <w:t>Your project must support the commitments of one or more of the agreements listed below. Please indicate which agreement(s) will be supported. Note: projects supporting more than one will not achieve a higher score.</w:t>
      </w:r>
    </w:p>
    <w:tbl>
      <w:tblPr>
        <w:tblpPr w:leftFromText="180" w:rightFromText="180" w:vertAnchor="text" w:horzAnchor="margin"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72"/>
        <w:gridCol w:w="1316"/>
      </w:tblGrid>
      <w:tr w:rsidR="000B1F1C" w:rsidRPr="00F61715" w14:paraId="6E847CF6" w14:textId="77777777" w:rsidTr="000B1F1C">
        <w:tc>
          <w:tcPr>
            <w:tcW w:w="7972" w:type="dxa"/>
          </w:tcPr>
          <w:p w14:paraId="6BFE7827" w14:textId="77777777" w:rsidR="000B1F1C" w:rsidRPr="00F61715" w:rsidRDefault="000B1F1C" w:rsidP="00026501">
            <w:pPr>
              <w:spacing w:before="0" w:after="0"/>
              <w:rPr>
                <w:b/>
                <w:bCs/>
              </w:rPr>
            </w:pPr>
            <w:r w:rsidRPr="00F61715">
              <w:rPr>
                <w:b/>
                <w:bCs/>
              </w:rPr>
              <w:t>Convention on Biological Diversity (</w:t>
            </w:r>
            <w:smartTag w:uri="urn:schemas-microsoft-com:office:smarttags" w:element="stockticker">
              <w:r w:rsidRPr="00F61715">
                <w:rPr>
                  <w:b/>
                  <w:bCs/>
                </w:rPr>
                <w:t>CBD</w:t>
              </w:r>
            </w:smartTag>
            <w:r w:rsidRPr="00F61715">
              <w:rPr>
                <w:b/>
                <w:bCs/>
              </w:rPr>
              <w:t>)</w:t>
            </w:r>
            <w:r w:rsidRPr="00F61715">
              <w:rPr>
                <w:b/>
              </w:rPr>
              <w:t xml:space="preserve"> </w:t>
            </w:r>
          </w:p>
        </w:tc>
        <w:tc>
          <w:tcPr>
            <w:tcW w:w="1316" w:type="dxa"/>
          </w:tcPr>
          <w:p w14:paraId="1C54711F" w14:textId="77777777" w:rsidR="000B1F1C" w:rsidRPr="00F61715" w:rsidRDefault="000B1F1C" w:rsidP="00026501">
            <w:pPr>
              <w:spacing w:before="0" w:after="0"/>
              <w:rPr>
                <w:b/>
                <w:bCs/>
              </w:rPr>
            </w:pPr>
            <w:r w:rsidRPr="00F61715">
              <w:rPr>
                <w:b/>
              </w:rPr>
              <w:t>Yes/No</w:t>
            </w:r>
          </w:p>
        </w:tc>
      </w:tr>
      <w:tr w:rsidR="000B1F1C" w:rsidRPr="00F61715" w14:paraId="236EFF3A" w14:textId="77777777" w:rsidTr="000B1F1C">
        <w:tc>
          <w:tcPr>
            <w:tcW w:w="7972" w:type="dxa"/>
          </w:tcPr>
          <w:p w14:paraId="6BBAED3D" w14:textId="77777777" w:rsidR="000B1F1C" w:rsidRPr="00F61715" w:rsidRDefault="000B1F1C" w:rsidP="00026501">
            <w:pPr>
              <w:spacing w:before="0" w:after="0"/>
              <w:rPr>
                <w:b/>
              </w:rPr>
            </w:pPr>
            <w:r w:rsidRPr="00F61715">
              <w:rPr>
                <w:b/>
              </w:rPr>
              <w:t>Nagoya Protocol on Access and Benefit Sharing (ABS)</w:t>
            </w:r>
          </w:p>
        </w:tc>
        <w:tc>
          <w:tcPr>
            <w:tcW w:w="1316" w:type="dxa"/>
          </w:tcPr>
          <w:p w14:paraId="7D2C315F" w14:textId="77777777" w:rsidR="000B1F1C" w:rsidRPr="00F61715" w:rsidRDefault="000B1F1C" w:rsidP="00026501">
            <w:pPr>
              <w:spacing w:before="0" w:after="0"/>
              <w:rPr>
                <w:b/>
              </w:rPr>
            </w:pPr>
            <w:r w:rsidRPr="00F61715">
              <w:rPr>
                <w:b/>
              </w:rPr>
              <w:t>Yes/No</w:t>
            </w:r>
          </w:p>
        </w:tc>
      </w:tr>
      <w:tr w:rsidR="000B1F1C" w:rsidRPr="00F61715" w14:paraId="7D4EF1D3" w14:textId="77777777" w:rsidTr="000B1F1C">
        <w:tc>
          <w:tcPr>
            <w:tcW w:w="7972" w:type="dxa"/>
          </w:tcPr>
          <w:p w14:paraId="74421554" w14:textId="77777777" w:rsidR="000B1F1C" w:rsidRPr="00F61715" w:rsidRDefault="000B1F1C" w:rsidP="00026501">
            <w:pPr>
              <w:spacing w:before="0" w:after="0"/>
              <w:rPr>
                <w:b/>
              </w:rPr>
            </w:pPr>
            <w:r w:rsidRPr="00F61715">
              <w:rPr>
                <w:b/>
              </w:rPr>
              <w:t>International Treaty on Plant Genetic Resources for Food and Agriculture (ITPGRFA)</w:t>
            </w:r>
          </w:p>
        </w:tc>
        <w:tc>
          <w:tcPr>
            <w:tcW w:w="1316" w:type="dxa"/>
          </w:tcPr>
          <w:p w14:paraId="26393FBD" w14:textId="77777777" w:rsidR="000B1F1C" w:rsidRPr="00F61715" w:rsidRDefault="000B1F1C" w:rsidP="00026501">
            <w:pPr>
              <w:spacing w:before="0" w:after="0"/>
              <w:rPr>
                <w:b/>
                <w:bCs/>
              </w:rPr>
            </w:pPr>
            <w:r w:rsidRPr="00F61715">
              <w:rPr>
                <w:b/>
              </w:rPr>
              <w:t>Yes/No</w:t>
            </w:r>
          </w:p>
        </w:tc>
      </w:tr>
      <w:tr w:rsidR="000B1F1C" w:rsidRPr="00F61715" w14:paraId="394E388C" w14:textId="77777777" w:rsidTr="000B1F1C">
        <w:tc>
          <w:tcPr>
            <w:tcW w:w="7972" w:type="dxa"/>
          </w:tcPr>
          <w:p w14:paraId="58A02662" w14:textId="77777777" w:rsidR="000B1F1C" w:rsidRPr="00F61715" w:rsidRDefault="000B1F1C" w:rsidP="00026501">
            <w:pPr>
              <w:spacing w:before="0" w:after="0"/>
              <w:rPr>
                <w:b/>
              </w:rPr>
            </w:pPr>
            <w:r w:rsidRPr="00F61715">
              <w:rPr>
                <w:b/>
              </w:rPr>
              <w:t>Convention on International Trade in Endangered Species (CITES)</w:t>
            </w:r>
          </w:p>
        </w:tc>
        <w:tc>
          <w:tcPr>
            <w:tcW w:w="1316" w:type="dxa"/>
          </w:tcPr>
          <w:p w14:paraId="12ED6BD3" w14:textId="77777777" w:rsidR="000B1F1C" w:rsidRPr="00F61715" w:rsidRDefault="000B1F1C" w:rsidP="00026501">
            <w:pPr>
              <w:spacing w:before="0" w:after="0"/>
              <w:rPr>
                <w:b/>
                <w:bCs/>
              </w:rPr>
            </w:pPr>
            <w:r w:rsidRPr="00F61715">
              <w:rPr>
                <w:b/>
              </w:rPr>
              <w:t>Yes/No</w:t>
            </w:r>
          </w:p>
        </w:tc>
      </w:tr>
      <w:tr w:rsidR="000B1F1C" w:rsidRPr="00F61715" w14:paraId="5BCBFD51" w14:textId="77777777" w:rsidTr="000B1F1C">
        <w:tc>
          <w:tcPr>
            <w:tcW w:w="7972" w:type="dxa"/>
          </w:tcPr>
          <w:p w14:paraId="08DC23DC" w14:textId="77777777" w:rsidR="000B1F1C" w:rsidRPr="00F61715" w:rsidRDefault="000B1F1C" w:rsidP="00026501">
            <w:pPr>
              <w:spacing w:before="0" w:after="0"/>
              <w:rPr>
                <w:b/>
              </w:rPr>
            </w:pPr>
            <w:r w:rsidRPr="00F61715">
              <w:rPr>
                <w:b/>
              </w:rPr>
              <w:t>Convention on the Conservation of Migratory Species of Wild Animals (CMS)</w:t>
            </w:r>
          </w:p>
        </w:tc>
        <w:tc>
          <w:tcPr>
            <w:tcW w:w="1316" w:type="dxa"/>
          </w:tcPr>
          <w:p w14:paraId="00586FF7" w14:textId="77777777" w:rsidR="000B1F1C" w:rsidRPr="00F61715" w:rsidRDefault="000B1F1C" w:rsidP="00026501">
            <w:pPr>
              <w:spacing w:before="0" w:after="0"/>
              <w:rPr>
                <w:b/>
              </w:rPr>
            </w:pPr>
            <w:r w:rsidRPr="00F61715">
              <w:rPr>
                <w:b/>
              </w:rPr>
              <w:t>Yes/No</w:t>
            </w:r>
          </w:p>
        </w:tc>
      </w:tr>
      <w:tr w:rsidR="000B1F1C" w:rsidRPr="00F61715" w14:paraId="39B3DAEE" w14:textId="77777777" w:rsidTr="000B1F1C">
        <w:tc>
          <w:tcPr>
            <w:tcW w:w="7972" w:type="dxa"/>
          </w:tcPr>
          <w:p w14:paraId="3BC1FB2C" w14:textId="77777777" w:rsidR="000B1F1C" w:rsidRPr="00F61715" w:rsidRDefault="000B1F1C" w:rsidP="00026501">
            <w:pPr>
              <w:spacing w:before="0" w:after="0"/>
              <w:rPr>
                <w:b/>
              </w:rPr>
            </w:pPr>
            <w:r w:rsidRPr="00F61715">
              <w:rPr>
                <w:b/>
              </w:rPr>
              <w:t>Ramsar Convention on Wetlands (Ramsar)</w:t>
            </w:r>
          </w:p>
        </w:tc>
        <w:tc>
          <w:tcPr>
            <w:tcW w:w="1316" w:type="dxa"/>
          </w:tcPr>
          <w:p w14:paraId="1BCD9AAF" w14:textId="77777777" w:rsidR="000B1F1C" w:rsidRPr="00F61715" w:rsidRDefault="000B1F1C" w:rsidP="00026501">
            <w:pPr>
              <w:spacing w:before="0" w:after="0"/>
              <w:rPr>
                <w:b/>
              </w:rPr>
            </w:pPr>
            <w:r w:rsidRPr="00F61715">
              <w:rPr>
                <w:b/>
              </w:rPr>
              <w:t>Yes/No</w:t>
            </w:r>
          </w:p>
        </w:tc>
      </w:tr>
      <w:tr w:rsidR="000B1F1C" w:rsidRPr="00F61715" w14:paraId="3B4483B4" w14:textId="77777777" w:rsidTr="000B1F1C">
        <w:tc>
          <w:tcPr>
            <w:tcW w:w="7972" w:type="dxa"/>
          </w:tcPr>
          <w:p w14:paraId="43E2AE82" w14:textId="77777777" w:rsidR="000B1F1C" w:rsidRPr="00F61715" w:rsidRDefault="000B1F1C" w:rsidP="00026501">
            <w:pPr>
              <w:spacing w:before="0" w:after="0"/>
              <w:rPr>
                <w:b/>
              </w:rPr>
            </w:pPr>
            <w:r w:rsidRPr="00F61715">
              <w:rPr>
                <w:b/>
              </w:rPr>
              <w:t>United Nations Framework Convention on Climate Change (UNFCCC)</w:t>
            </w:r>
          </w:p>
        </w:tc>
        <w:tc>
          <w:tcPr>
            <w:tcW w:w="1316" w:type="dxa"/>
          </w:tcPr>
          <w:p w14:paraId="6A4D8718" w14:textId="77777777" w:rsidR="000B1F1C" w:rsidRPr="00F61715" w:rsidRDefault="000B1F1C" w:rsidP="00026501">
            <w:pPr>
              <w:spacing w:before="0" w:after="0"/>
              <w:rPr>
                <w:b/>
              </w:rPr>
            </w:pPr>
            <w:r w:rsidRPr="00F61715">
              <w:rPr>
                <w:b/>
              </w:rPr>
              <w:t>Yes/No</w:t>
            </w:r>
          </w:p>
        </w:tc>
      </w:tr>
      <w:tr w:rsidR="000B1F1C" w:rsidRPr="00F61715" w14:paraId="3FEA1805" w14:textId="77777777" w:rsidTr="000B1F1C">
        <w:tc>
          <w:tcPr>
            <w:tcW w:w="7972" w:type="dxa"/>
          </w:tcPr>
          <w:p w14:paraId="4E7D5E04" w14:textId="77777777" w:rsidR="000B1F1C" w:rsidRPr="00F61715" w:rsidRDefault="000B1F1C" w:rsidP="00026501">
            <w:pPr>
              <w:spacing w:before="0" w:after="0"/>
              <w:rPr>
                <w:b/>
              </w:rPr>
            </w:pPr>
            <w:r w:rsidRPr="00F61715">
              <w:rPr>
                <w:b/>
                <w:bCs/>
                <w:szCs w:val="22"/>
              </w:rPr>
              <w:t>Global Goals for Sustainable Development (SDGs)</w:t>
            </w:r>
          </w:p>
        </w:tc>
        <w:tc>
          <w:tcPr>
            <w:tcW w:w="1316" w:type="dxa"/>
          </w:tcPr>
          <w:p w14:paraId="3A8CA030" w14:textId="77777777" w:rsidR="000B1F1C" w:rsidRPr="00F61715" w:rsidRDefault="000B1F1C" w:rsidP="00026501">
            <w:pPr>
              <w:spacing w:before="0" w:after="0"/>
              <w:rPr>
                <w:b/>
              </w:rPr>
            </w:pPr>
            <w:r w:rsidRPr="00F61715">
              <w:rPr>
                <w:b/>
              </w:rPr>
              <w:t>Yes/No</w:t>
            </w:r>
          </w:p>
        </w:tc>
      </w:tr>
    </w:tbl>
    <w:p w14:paraId="5E8958B3" w14:textId="2E777B45" w:rsidR="00813C1A" w:rsidRPr="00F61715" w:rsidRDefault="00813C1A" w:rsidP="00813C1A">
      <w:pPr>
        <w:pStyle w:val="Heading2"/>
      </w:pPr>
      <w:r w:rsidRPr="00F61715">
        <w:t>Q</w:t>
      </w:r>
      <w:r w:rsidR="00D51C88" w:rsidRPr="00F61715">
        <w:t>1</w:t>
      </w:r>
      <w:r w:rsidR="001667F1">
        <w:t>5</w:t>
      </w:r>
      <w:r w:rsidRPr="00F61715">
        <w:t>. National and International Policy Alignment</w:t>
      </w:r>
    </w:p>
    <w:p w14:paraId="29098F7B" w14:textId="179D1B42" w:rsidR="00813C1A" w:rsidRPr="00F61715" w:rsidRDefault="00271699" w:rsidP="005B4A5C">
      <w:pPr>
        <w:spacing w:line="276" w:lineRule="auto"/>
        <w:rPr>
          <w:rFonts w:eastAsia="Calibri"/>
          <w:szCs w:val="22"/>
        </w:rPr>
      </w:pPr>
      <w:r w:rsidRPr="00271699">
        <w:rPr>
          <w:rFonts w:eastAsia="Calibri"/>
          <w:szCs w:val="22"/>
        </w:rPr>
        <w:t xml:space="preserve">Using </w:t>
      </w:r>
      <w:r w:rsidRPr="00E15EAF">
        <w:rPr>
          <w:rFonts w:eastAsia="Calibri"/>
          <w:b/>
          <w:bCs/>
          <w:szCs w:val="22"/>
        </w:rPr>
        <w:t>evidence</w:t>
      </w:r>
      <w:r w:rsidRPr="00271699">
        <w:rPr>
          <w:rFonts w:eastAsia="Calibri"/>
          <w:szCs w:val="22"/>
        </w:rPr>
        <w:t xml:space="preserve"> where available, p</w:t>
      </w:r>
      <w:r w:rsidR="00813C1A" w:rsidRPr="00F61715">
        <w:rPr>
          <w:rFonts w:eastAsia="Calibri"/>
          <w:szCs w:val="22"/>
        </w:rPr>
        <w:t xml:space="preserve">lease detail how your project </w:t>
      </w:r>
      <w:r w:rsidR="00813C1A" w:rsidRPr="00E15EAF">
        <w:rPr>
          <w:rFonts w:eastAsia="Calibri"/>
          <w:b/>
          <w:bCs/>
          <w:szCs w:val="22"/>
        </w:rPr>
        <w:t>will contribute to national policy</w:t>
      </w:r>
      <w:r w:rsidR="00813C1A" w:rsidRPr="00F61715">
        <w:rPr>
          <w:rFonts w:eastAsia="Calibri"/>
          <w:szCs w:val="22"/>
        </w:rPr>
        <w:t xml:space="preserve"> (including NBSAPs, NDCs, NAP etc.)</w:t>
      </w:r>
      <w:r w:rsidR="00307EFD" w:rsidRPr="00F61715">
        <w:rPr>
          <w:rFonts w:eastAsia="Calibri"/>
          <w:szCs w:val="22"/>
        </w:rPr>
        <w:t>,</w:t>
      </w:r>
      <w:r w:rsidR="00813C1A" w:rsidRPr="00F61715">
        <w:rPr>
          <w:rFonts w:eastAsia="Calibri"/>
          <w:szCs w:val="22"/>
        </w:rPr>
        <w:t xml:space="preserve"> and in turn </w:t>
      </w:r>
      <w:r w:rsidR="00813C1A" w:rsidRPr="00E15EAF">
        <w:rPr>
          <w:rFonts w:eastAsia="Calibri"/>
          <w:b/>
          <w:bCs/>
          <w:szCs w:val="22"/>
        </w:rPr>
        <w:t>international biodiversity</w:t>
      </w:r>
      <w:r w:rsidR="00813C1A" w:rsidRPr="00F61715">
        <w:rPr>
          <w:rFonts w:eastAsia="Calibri"/>
          <w:szCs w:val="22"/>
        </w:rPr>
        <w:t xml:space="preserve"> </w:t>
      </w:r>
      <w:r w:rsidR="00813C1A" w:rsidRPr="00E15EAF">
        <w:rPr>
          <w:rFonts w:eastAsia="Calibri"/>
          <w:b/>
          <w:bCs/>
          <w:szCs w:val="22"/>
        </w:rPr>
        <w:t>and development</w:t>
      </w:r>
      <w:r w:rsidR="00813C1A" w:rsidRPr="00F61715">
        <w:rPr>
          <w:rFonts w:eastAsia="Calibri"/>
          <w:szCs w:val="22"/>
        </w:rPr>
        <w:t xml:space="preserve"> conventions, treaties and agreements</w:t>
      </w:r>
      <w:r w:rsidR="007D3AB1" w:rsidRPr="00F61715">
        <w:rPr>
          <w:rFonts w:eastAsia="Calibri"/>
          <w:szCs w:val="22"/>
        </w:rPr>
        <w:t xml:space="preserve"> that the country is a signatory of</w:t>
      </w:r>
      <w:r w:rsidR="00813C1A" w:rsidRPr="00F61715">
        <w:rPr>
          <w:rFonts w:eastAsia="Calibri"/>
          <w:szCs w:val="22"/>
        </w:rPr>
        <w:t xml:space="preserve">. </w:t>
      </w:r>
    </w:p>
    <w:tbl>
      <w:tblPr>
        <w:tblStyle w:val="TableGrid"/>
        <w:tblW w:w="0" w:type="auto"/>
        <w:tblLook w:val="04A0" w:firstRow="1" w:lastRow="0" w:firstColumn="1" w:lastColumn="0" w:noHBand="0" w:noVBand="1"/>
      </w:tblPr>
      <w:tblGrid>
        <w:gridCol w:w="9288"/>
      </w:tblGrid>
      <w:tr w:rsidR="00813C1A" w:rsidRPr="00F61715" w14:paraId="3071DFDD" w14:textId="77777777" w:rsidTr="00F9316F">
        <w:trPr>
          <w:trHeight w:val="1622"/>
        </w:trPr>
        <w:tc>
          <w:tcPr>
            <w:tcW w:w="9288" w:type="dxa"/>
          </w:tcPr>
          <w:p w14:paraId="72F15C61" w14:textId="1FD8C5CF" w:rsidR="00813C1A" w:rsidRPr="00F61715" w:rsidRDefault="00813C1A" w:rsidP="00F9316F">
            <w:pPr>
              <w:spacing w:line="276" w:lineRule="auto"/>
              <w:rPr>
                <w:rFonts w:eastAsia="Calibri"/>
                <w:szCs w:val="22"/>
              </w:rPr>
            </w:pPr>
            <w:r w:rsidRPr="00F61715">
              <w:rPr>
                <w:rFonts w:eastAsia="Calibri"/>
                <w:szCs w:val="22"/>
              </w:rPr>
              <w:t>(Max 300 words)</w:t>
            </w:r>
          </w:p>
        </w:tc>
      </w:tr>
    </w:tbl>
    <w:p w14:paraId="5F9681C8" w14:textId="26E5B6AE" w:rsidR="000B1F1C" w:rsidRPr="00F61715" w:rsidRDefault="000B1F1C" w:rsidP="000B1F1C">
      <w:pPr>
        <w:pStyle w:val="Heading2"/>
      </w:pPr>
      <w:r w:rsidRPr="00F61715">
        <w:lastRenderedPageBreak/>
        <w:t>Q1</w:t>
      </w:r>
      <w:r w:rsidR="001667F1">
        <w:t>6</w:t>
      </w:r>
      <w:r w:rsidRPr="00F61715">
        <w:t>. Methodology</w:t>
      </w:r>
    </w:p>
    <w:p w14:paraId="2BFDC9A6" w14:textId="264EBCC0" w:rsidR="000B1F1C" w:rsidRPr="00F61715" w:rsidRDefault="000B1F1C" w:rsidP="00C70702">
      <w:pPr>
        <w:keepNext/>
        <w:spacing w:line="276" w:lineRule="auto"/>
        <w:rPr>
          <w:rFonts w:eastAsia="Calibri"/>
          <w:szCs w:val="22"/>
        </w:rPr>
      </w:pPr>
      <w:r w:rsidRPr="00F61715">
        <w:rPr>
          <w:rFonts w:eastAsia="Calibri"/>
          <w:szCs w:val="22"/>
        </w:rPr>
        <w:t xml:space="preserve">Please summarise the </w:t>
      </w:r>
      <w:r w:rsidR="00946090">
        <w:rPr>
          <w:rFonts w:eastAsia="Calibri"/>
          <w:szCs w:val="22"/>
        </w:rPr>
        <w:t>evidence</w:t>
      </w:r>
      <w:r w:rsidR="00946090" w:rsidRPr="00F61715">
        <w:rPr>
          <w:rFonts w:eastAsia="Calibri"/>
          <w:szCs w:val="22"/>
        </w:rPr>
        <w:t xml:space="preserve"> </w:t>
      </w:r>
      <w:r w:rsidRPr="00F61715">
        <w:rPr>
          <w:rFonts w:eastAsia="Calibri"/>
          <w:szCs w:val="22"/>
        </w:rPr>
        <w:t xml:space="preserve">and </w:t>
      </w:r>
      <w:r w:rsidR="00946090">
        <w:rPr>
          <w:rFonts w:eastAsia="Calibri"/>
          <w:szCs w:val="22"/>
        </w:rPr>
        <w:t>activities</w:t>
      </w:r>
      <w:r w:rsidR="00946090" w:rsidRPr="00F61715">
        <w:rPr>
          <w:rFonts w:eastAsia="Calibri"/>
          <w:szCs w:val="22"/>
        </w:rPr>
        <w:t xml:space="preserve"> </w:t>
      </w:r>
      <w:r w:rsidRPr="00F61715">
        <w:rPr>
          <w:rFonts w:eastAsia="Calibri"/>
          <w:szCs w:val="22"/>
        </w:rPr>
        <w:t>you will use to achieve your intended Outcome and</w:t>
      </w:r>
      <w:r w:rsidR="00D255EE">
        <w:rPr>
          <w:rFonts w:eastAsia="Calibri"/>
          <w:szCs w:val="22"/>
        </w:rPr>
        <w:t xml:space="preserve"> contribute towards your</w:t>
      </w:r>
      <w:r w:rsidRPr="00F61715">
        <w:rPr>
          <w:rFonts w:eastAsia="Calibri"/>
          <w:szCs w:val="22"/>
        </w:rPr>
        <w:t xml:space="preserve"> Impact. </w:t>
      </w:r>
    </w:p>
    <w:p w14:paraId="422D9FAD" w14:textId="5D7E8F22" w:rsidR="000B1F1C" w:rsidRPr="00F61715" w:rsidRDefault="00220001" w:rsidP="15F5DE50">
      <w:pPr>
        <w:spacing w:line="276" w:lineRule="auto"/>
        <w:rPr>
          <w:rFonts w:eastAsia="Adobe Fan Heiti Std B"/>
          <w:sz w:val="22"/>
          <w:szCs w:val="22"/>
        </w:rPr>
      </w:pPr>
      <w:r>
        <w:rPr>
          <w:rFonts w:eastAsia="Calibri"/>
          <w:b/>
          <w:bCs/>
        </w:rPr>
        <w:t>Q</w:t>
      </w:r>
      <w:r w:rsidR="000B1F1C" w:rsidRPr="15F5DE50">
        <w:rPr>
          <w:rFonts w:eastAsia="Calibri"/>
          <w:b/>
          <w:bCs/>
        </w:rPr>
        <w:t>1</w:t>
      </w:r>
      <w:r w:rsidR="001667F1">
        <w:rPr>
          <w:rFonts w:eastAsia="Calibri"/>
          <w:b/>
          <w:bCs/>
        </w:rPr>
        <w:t>6</w:t>
      </w:r>
      <w:r w:rsidR="000B1F1C" w:rsidRPr="15F5DE50">
        <w:rPr>
          <w:rFonts w:eastAsia="Calibri"/>
          <w:b/>
          <w:bCs/>
        </w:rPr>
        <w:t xml:space="preserve">a. </w:t>
      </w:r>
      <w:r w:rsidR="00334DCA" w:rsidRPr="15F5DE50">
        <w:rPr>
          <w:rFonts w:eastAsia="Calibri"/>
          <w:b/>
          <w:bCs/>
        </w:rPr>
        <w:t xml:space="preserve">How have you </w:t>
      </w:r>
      <w:r w:rsidR="00513252">
        <w:rPr>
          <w:rFonts w:eastAsia="Calibri"/>
          <w:b/>
          <w:bCs/>
        </w:rPr>
        <w:t>used</w:t>
      </w:r>
      <w:r w:rsidR="00C87C08" w:rsidRPr="15F5DE50">
        <w:rPr>
          <w:rFonts w:eastAsia="Calibri"/>
          <w:b/>
          <w:bCs/>
        </w:rPr>
        <w:t xml:space="preserve"> </w:t>
      </w:r>
      <w:r w:rsidR="00334DCA" w:rsidRPr="15F5DE50">
        <w:rPr>
          <w:rFonts w:eastAsia="Calibri"/>
          <w:b/>
          <w:bCs/>
        </w:rPr>
        <w:t xml:space="preserve">evidence and lessons learnt from past and present activities </w:t>
      </w:r>
      <w:r w:rsidR="00614449" w:rsidRPr="15F5DE50">
        <w:rPr>
          <w:rFonts w:eastAsia="Calibri"/>
        </w:rPr>
        <w:t>(</w:t>
      </w:r>
      <w:r w:rsidR="00232FDF" w:rsidRPr="15F5DE50">
        <w:rPr>
          <w:rFonts w:eastAsia="Calibri"/>
        </w:rPr>
        <w:t>carried out by project partners</w:t>
      </w:r>
      <w:r w:rsidR="00614449" w:rsidRPr="15F5DE50">
        <w:rPr>
          <w:rFonts w:eastAsia="Calibri"/>
        </w:rPr>
        <w:t xml:space="preserve"> and others)</w:t>
      </w:r>
      <w:r w:rsidR="00614449" w:rsidRPr="15F5DE50">
        <w:rPr>
          <w:rFonts w:eastAsia="Calibri"/>
          <w:b/>
          <w:bCs/>
        </w:rPr>
        <w:t xml:space="preserve"> </w:t>
      </w:r>
      <w:r w:rsidR="00500739">
        <w:rPr>
          <w:rFonts w:eastAsia="Calibri"/>
          <w:b/>
          <w:bCs/>
        </w:rPr>
        <w:t>to</w:t>
      </w:r>
      <w:r w:rsidR="00334DCA" w:rsidRPr="15F5DE50">
        <w:rPr>
          <w:rFonts w:eastAsia="Calibri"/>
          <w:b/>
          <w:bCs/>
        </w:rPr>
        <w:t xml:space="preserve"> </w:t>
      </w:r>
      <w:r w:rsidR="00280125">
        <w:rPr>
          <w:rFonts w:eastAsia="Calibri"/>
          <w:b/>
          <w:bCs/>
        </w:rPr>
        <w:t xml:space="preserve">give you confidence that </w:t>
      </w:r>
      <w:r w:rsidR="00E13890">
        <w:rPr>
          <w:rFonts w:eastAsia="Calibri"/>
          <w:b/>
          <w:bCs/>
        </w:rPr>
        <w:t xml:space="preserve">you </w:t>
      </w:r>
      <w:r w:rsidR="00334DCA" w:rsidRPr="15F5DE50">
        <w:rPr>
          <w:rFonts w:eastAsia="Calibri"/>
          <w:b/>
          <w:bCs/>
        </w:rPr>
        <w:t>design</w:t>
      </w:r>
      <w:r w:rsidR="00F46678">
        <w:rPr>
          <w:rFonts w:eastAsia="Calibri"/>
          <w:b/>
          <w:bCs/>
        </w:rPr>
        <w:t>ed an</w:t>
      </w:r>
      <w:r w:rsidR="00F73002">
        <w:rPr>
          <w:rFonts w:eastAsia="Calibri"/>
          <w:b/>
          <w:bCs/>
        </w:rPr>
        <w:t xml:space="preserve"> </w:t>
      </w:r>
      <w:r w:rsidR="00F46678">
        <w:rPr>
          <w:rFonts w:eastAsia="Calibri"/>
          <w:b/>
          <w:bCs/>
        </w:rPr>
        <w:t xml:space="preserve">effective </w:t>
      </w:r>
      <w:r w:rsidR="00334DCA" w:rsidRPr="15F5DE50">
        <w:rPr>
          <w:rFonts w:eastAsia="Calibri"/>
          <w:b/>
          <w:bCs/>
        </w:rPr>
        <w:t>project?</w:t>
      </w:r>
      <w:r w:rsidR="000B1F1C" w:rsidRPr="15F5DE50">
        <w:rPr>
          <w:rFonts w:eastAsia="Calibri"/>
        </w:rPr>
        <w:t xml:space="preserve"> </w:t>
      </w:r>
      <w:r w:rsidR="00232FDF" w:rsidRPr="15F5DE50">
        <w:rPr>
          <w:rFonts w:eastAsia="Calibri"/>
        </w:rPr>
        <w:t xml:space="preserve">Please include reference to any ongoing or previous work within the </w:t>
      </w:r>
      <w:r w:rsidR="00D33067" w:rsidRPr="15F5DE50">
        <w:rPr>
          <w:rFonts w:eastAsia="Calibri"/>
        </w:rPr>
        <w:t xml:space="preserve">same or </w:t>
      </w:r>
      <w:r w:rsidR="00232FDF" w:rsidRPr="15F5DE50">
        <w:rPr>
          <w:rFonts w:eastAsia="Calibri"/>
        </w:rPr>
        <w:t xml:space="preserve">related </w:t>
      </w:r>
      <w:r w:rsidR="00D33067" w:rsidRPr="15F5DE50">
        <w:rPr>
          <w:rFonts w:eastAsia="Calibri"/>
        </w:rPr>
        <w:t xml:space="preserve">geographic/thematic </w:t>
      </w:r>
      <w:r w:rsidR="00232FDF" w:rsidRPr="15F5DE50">
        <w:rPr>
          <w:rFonts w:eastAsia="Calibri"/>
        </w:rPr>
        <w:t xml:space="preserve">area and detail how </w:t>
      </w:r>
      <w:r w:rsidR="00AC37B3" w:rsidRPr="15F5DE50">
        <w:rPr>
          <w:rFonts w:eastAsia="Calibri"/>
        </w:rPr>
        <w:t>your</w:t>
      </w:r>
      <w:r w:rsidR="00232FDF" w:rsidRPr="15F5DE50">
        <w:rPr>
          <w:rFonts w:eastAsia="Calibri"/>
        </w:rPr>
        <w:t xml:space="preserve"> project will </w:t>
      </w:r>
      <w:r w:rsidR="00AC37B3" w:rsidRPr="15F5DE50">
        <w:rPr>
          <w:rFonts w:eastAsia="Calibri"/>
        </w:rPr>
        <w:t>build o</w:t>
      </w:r>
      <w:r w:rsidR="009C65D3" w:rsidRPr="15F5DE50">
        <w:rPr>
          <w:rFonts w:eastAsia="Calibri"/>
        </w:rPr>
        <w:t xml:space="preserve">n or </w:t>
      </w:r>
      <w:r w:rsidR="00232FDF" w:rsidRPr="15F5DE50">
        <w:rPr>
          <w:rFonts w:eastAsia="Calibri"/>
        </w:rPr>
        <w:t xml:space="preserve">align with thi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B1F1C" w:rsidRPr="00F61715" w14:paraId="3CB24A3D" w14:textId="77777777" w:rsidTr="00026501">
        <w:trPr>
          <w:trHeight w:val="1462"/>
        </w:trPr>
        <w:tc>
          <w:tcPr>
            <w:tcW w:w="9854" w:type="dxa"/>
            <w:shd w:val="clear" w:color="auto" w:fill="auto"/>
          </w:tcPr>
          <w:p w14:paraId="7BF337D8" w14:textId="071237A6" w:rsidR="000B1F1C" w:rsidRPr="00F61715" w:rsidRDefault="000B1F1C" w:rsidP="00026501">
            <w:pPr>
              <w:spacing w:before="120" w:after="0"/>
              <w:rPr>
                <w:rFonts w:eastAsia="Adobe Fan Heiti Std B"/>
                <w:bCs/>
                <w:szCs w:val="22"/>
              </w:rPr>
            </w:pPr>
            <w:r w:rsidRPr="00F61715">
              <w:rPr>
                <w:rFonts w:eastAsia="Adobe Fan Heiti Std B"/>
                <w:bCs/>
                <w:szCs w:val="22"/>
              </w:rPr>
              <w:t>(Max 200 words)</w:t>
            </w:r>
          </w:p>
        </w:tc>
      </w:tr>
    </w:tbl>
    <w:p w14:paraId="1ED6C7E0" w14:textId="600F6558" w:rsidR="000B1F1C" w:rsidRPr="00F61715" w:rsidRDefault="00220001" w:rsidP="000B1F1C">
      <w:pPr>
        <w:spacing w:line="276" w:lineRule="auto"/>
        <w:rPr>
          <w:rFonts w:eastAsia="Calibri"/>
          <w:b/>
          <w:szCs w:val="22"/>
        </w:rPr>
      </w:pPr>
      <w:r>
        <w:rPr>
          <w:rFonts w:eastAsia="Calibri"/>
          <w:b/>
          <w:szCs w:val="22"/>
        </w:rPr>
        <w:t>Q</w:t>
      </w:r>
      <w:r w:rsidR="001667F1">
        <w:rPr>
          <w:rFonts w:eastAsia="Calibri"/>
          <w:b/>
          <w:szCs w:val="22"/>
        </w:rPr>
        <w:t>16</w:t>
      </w:r>
      <w:r w:rsidR="000B1F1C" w:rsidRPr="00F61715">
        <w:rPr>
          <w:rFonts w:eastAsia="Calibri"/>
          <w:b/>
          <w:szCs w:val="22"/>
        </w:rPr>
        <w:t xml:space="preserve">b. </w:t>
      </w:r>
      <w:r w:rsidR="004619E3">
        <w:rPr>
          <w:rFonts w:eastAsia="Calibri"/>
          <w:b/>
          <w:szCs w:val="22"/>
        </w:rPr>
        <w:t>P</w:t>
      </w:r>
      <w:r w:rsidR="005116D7">
        <w:rPr>
          <w:rFonts w:eastAsia="Calibri"/>
          <w:b/>
          <w:szCs w:val="22"/>
        </w:rPr>
        <w:t>lease p</w:t>
      </w:r>
      <w:r w:rsidR="00A11F5A">
        <w:rPr>
          <w:rFonts w:eastAsia="Calibri"/>
          <w:b/>
          <w:szCs w:val="22"/>
        </w:rPr>
        <w:t>rovide a</w:t>
      </w:r>
      <w:r w:rsidR="004619E3">
        <w:rPr>
          <w:rFonts w:eastAsia="Calibri"/>
          <w:b/>
          <w:szCs w:val="22"/>
        </w:rPr>
        <w:t xml:space="preserve"> description </w:t>
      </w:r>
      <w:r w:rsidR="00DA3808">
        <w:rPr>
          <w:rFonts w:eastAsia="Calibri"/>
          <w:b/>
          <w:szCs w:val="22"/>
        </w:rPr>
        <w:t>o</w:t>
      </w:r>
      <w:r w:rsidR="00336E32">
        <w:rPr>
          <w:rFonts w:eastAsia="Calibri"/>
          <w:b/>
          <w:szCs w:val="22"/>
        </w:rPr>
        <w:t>f</w:t>
      </w:r>
      <w:r w:rsidR="00DA3808">
        <w:rPr>
          <w:rFonts w:eastAsia="Calibri"/>
          <w:b/>
          <w:szCs w:val="22"/>
        </w:rPr>
        <w:t xml:space="preserve"> what </w:t>
      </w:r>
      <w:r w:rsidR="0096755C">
        <w:rPr>
          <w:rFonts w:eastAsia="Calibri"/>
          <w:b/>
          <w:szCs w:val="22"/>
        </w:rPr>
        <w:t xml:space="preserve">you </w:t>
      </w:r>
      <w:r w:rsidR="00DC4A01">
        <w:rPr>
          <w:rFonts w:eastAsia="Calibri"/>
          <w:b/>
          <w:szCs w:val="22"/>
        </w:rPr>
        <w:t xml:space="preserve">are </w:t>
      </w:r>
      <w:r w:rsidR="00C26538">
        <w:rPr>
          <w:rFonts w:eastAsia="Calibri"/>
          <w:b/>
          <w:szCs w:val="22"/>
        </w:rPr>
        <w:t>planning</w:t>
      </w:r>
      <w:r w:rsidR="00934F50">
        <w:rPr>
          <w:rFonts w:eastAsia="Calibri"/>
          <w:b/>
          <w:szCs w:val="22"/>
        </w:rPr>
        <w:t xml:space="preserve"> to</w:t>
      </w:r>
      <w:r w:rsidR="00500739">
        <w:rPr>
          <w:rFonts w:eastAsia="Calibri"/>
          <w:b/>
          <w:szCs w:val="22"/>
        </w:rPr>
        <w:t xml:space="preserve"> do</w:t>
      </w:r>
      <w:r w:rsidR="000E3CDD">
        <w:rPr>
          <w:rFonts w:eastAsia="Calibri"/>
          <w:b/>
          <w:szCs w:val="22"/>
        </w:rPr>
        <w:t xml:space="preserve">, and how </w:t>
      </w:r>
      <w:r w:rsidR="00DC4A01">
        <w:rPr>
          <w:rFonts w:eastAsia="Calibri"/>
          <w:b/>
          <w:szCs w:val="22"/>
        </w:rPr>
        <w:t xml:space="preserve">activities </w:t>
      </w:r>
      <w:r w:rsidR="00336E32">
        <w:rPr>
          <w:rFonts w:eastAsia="Calibri"/>
          <w:b/>
          <w:szCs w:val="22"/>
        </w:rPr>
        <w:t xml:space="preserve">will </w:t>
      </w:r>
      <w:r w:rsidR="00112DA7">
        <w:rPr>
          <w:rFonts w:eastAsia="Calibri"/>
          <w:b/>
          <w:szCs w:val="22"/>
        </w:rPr>
        <w:t xml:space="preserve">be </w:t>
      </w:r>
      <w:r w:rsidR="002E3874">
        <w:rPr>
          <w:rFonts w:eastAsia="Calibri"/>
          <w:b/>
          <w:szCs w:val="22"/>
        </w:rPr>
        <w:t>deliver</w:t>
      </w:r>
      <w:r w:rsidR="00112DA7">
        <w:rPr>
          <w:rFonts w:eastAsia="Calibri"/>
          <w:b/>
          <w:szCs w:val="22"/>
        </w:rPr>
        <w:t>ed</w:t>
      </w:r>
      <w:r w:rsidR="009B55D9">
        <w:rPr>
          <w:rFonts w:eastAsia="Calibri"/>
          <w:b/>
          <w:szCs w:val="22"/>
        </w:rPr>
        <w:t xml:space="preserve"> and </w:t>
      </w:r>
      <w:r w:rsidR="002C2ED6">
        <w:rPr>
          <w:rFonts w:eastAsia="Calibri"/>
          <w:b/>
          <w:szCs w:val="22"/>
        </w:rPr>
        <w:t>managed</w:t>
      </w:r>
      <w:r w:rsidR="00336E32">
        <w:rPr>
          <w:rFonts w:eastAsia="Calibri"/>
          <w:b/>
          <w:szCs w:val="22"/>
        </w:rPr>
        <w:t>.</w:t>
      </w:r>
      <w:r w:rsidR="00112DA7">
        <w:rPr>
          <w:rFonts w:eastAsia="Calibri"/>
          <w:b/>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B1F1C" w:rsidRPr="00F61715" w14:paraId="6B9249E1" w14:textId="77777777" w:rsidTr="000B1F1C">
        <w:trPr>
          <w:trHeight w:val="1666"/>
        </w:trPr>
        <w:tc>
          <w:tcPr>
            <w:tcW w:w="9288" w:type="dxa"/>
            <w:shd w:val="clear" w:color="auto" w:fill="auto"/>
          </w:tcPr>
          <w:p w14:paraId="4962BA4F" w14:textId="445EA866" w:rsidR="000B1F1C" w:rsidRPr="00F61715" w:rsidRDefault="000B1F1C" w:rsidP="00026501">
            <w:pPr>
              <w:spacing w:before="120" w:after="0"/>
              <w:rPr>
                <w:rFonts w:eastAsia="Adobe Fan Heiti Std B"/>
                <w:szCs w:val="22"/>
              </w:rPr>
            </w:pPr>
            <w:r w:rsidRPr="00F61715">
              <w:rPr>
                <w:rFonts w:eastAsia="Adobe Fan Heiti Std B"/>
                <w:szCs w:val="22"/>
              </w:rPr>
              <w:t>(Max 400 words)</w:t>
            </w:r>
          </w:p>
        </w:tc>
      </w:tr>
    </w:tbl>
    <w:p w14:paraId="02261BE9" w14:textId="0ABC31A4" w:rsidR="003068BC" w:rsidRPr="00F61715" w:rsidRDefault="003068BC" w:rsidP="005F3599">
      <w:pPr>
        <w:pStyle w:val="Heading2"/>
        <w:rPr>
          <w:rFonts w:eastAsia="Adobe Fan Heiti Std B"/>
          <w:color w:val="000000"/>
        </w:rPr>
      </w:pPr>
      <w:r w:rsidRPr="22D0EF7C">
        <w:rPr>
          <w:rFonts w:eastAsia="Adobe Fan Heiti Std B"/>
          <w:color w:val="000000" w:themeColor="text1"/>
        </w:rPr>
        <w:t>Q1</w:t>
      </w:r>
      <w:r w:rsidR="001667F1" w:rsidRPr="22D0EF7C">
        <w:rPr>
          <w:rFonts w:eastAsia="Adobe Fan Heiti Std B"/>
          <w:color w:val="000000" w:themeColor="text1"/>
        </w:rPr>
        <w:t>7</w:t>
      </w:r>
      <w:r w:rsidRPr="22D0EF7C">
        <w:rPr>
          <w:rFonts w:eastAsia="Adobe Fan Heiti Std B"/>
          <w:color w:val="000000" w:themeColor="text1"/>
        </w:rPr>
        <w:t xml:space="preserve">. Gender </w:t>
      </w:r>
      <w:r w:rsidR="00A14051" w:rsidRPr="22D0EF7C">
        <w:rPr>
          <w:rFonts w:eastAsia="Adobe Fan Heiti Std B"/>
          <w:color w:val="000000" w:themeColor="text1"/>
        </w:rPr>
        <w:t>E</w:t>
      </w:r>
      <w:r w:rsidRPr="22D0EF7C">
        <w:rPr>
          <w:rFonts w:eastAsia="Adobe Fan Heiti Std B"/>
          <w:color w:val="000000" w:themeColor="text1"/>
        </w:rPr>
        <w:t>quality</w:t>
      </w:r>
      <w:r w:rsidR="0055672E" w:rsidRPr="22D0EF7C">
        <w:rPr>
          <w:rFonts w:eastAsia="Adobe Fan Heiti Std B"/>
          <w:color w:val="000000" w:themeColor="text1"/>
        </w:rPr>
        <w:t xml:space="preserve"> and </w:t>
      </w:r>
      <w:r w:rsidR="00A14051" w:rsidRPr="22D0EF7C">
        <w:rPr>
          <w:rFonts w:eastAsia="Adobe Fan Heiti Std B"/>
          <w:color w:val="000000" w:themeColor="text1"/>
        </w:rPr>
        <w:t>S</w:t>
      </w:r>
      <w:r w:rsidR="0055672E" w:rsidRPr="22D0EF7C">
        <w:rPr>
          <w:rFonts w:eastAsia="Adobe Fan Heiti Std B"/>
          <w:color w:val="000000" w:themeColor="text1"/>
        </w:rPr>
        <w:t xml:space="preserve">ocial </w:t>
      </w:r>
      <w:r w:rsidR="00A14051" w:rsidRPr="22D0EF7C">
        <w:rPr>
          <w:rFonts w:eastAsia="Adobe Fan Heiti Std B"/>
          <w:color w:val="000000" w:themeColor="text1"/>
        </w:rPr>
        <w:t>I</w:t>
      </w:r>
      <w:r w:rsidR="0055672E" w:rsidRPr="22D0EF7C">
        <w:rPr>
          <w:rFonts w:eastAsia="Adobe Fan Heiti Std B"/>
          <w:color w:val="000000" w:themeColor="text1"/>
        </w:rPr>
        <w:t>nclusion</w:t>
      </w:r>
      <w:r w:rsidR="00A14051" w:rsidRPr="22D0EF7C">
        <w:rPr>
          <w:rFonts w:eastAsia="Adobe Fan Heiti Std B"/>
          <w:color w:val="000000" w:themeColor="text1"/>
        </w:rPr>
        <w:t xml:space="preserve"> (GESI)</w:t>
      </w:r>
    </w:p>
    <w:p w14:paraId="0B095B71" w14:textId="560E9B91" w:rsidR="003068BC" w:rsidRPr="006F0841" w:rsidRDefault="00581D5B" w:rsidP="666779E4">
      <w:pPr>
        <w:spacing w:line="276" w:lineRule="auto"/>
      </w:pPr>
      <w:r w:rsidRPr="009D35AC">
        <w:t>All applicants must consider whether and how their project will contribute to</w:t>
      </w:r>
      <w:r>
        <w:t xml:space="preserve"> promoting equality between persons of different gender and social characteristics. </w:t>
      </w:r>
      <w:r w:rsidR="009E7933">
        <w:t xml:space="preserve">Please include </w:t>
      </w:r>
      <w:r w:rsidR="009E7933">
        <w:t>reference to</w:t>
      </w:r>
      <w:r w:rsidR="009E7933">
        <w:t xml:space="preserve"> the </w:t>
      </w:r>
      <w:r w:rsidR="00B60AD7">
        <w:t xml:space="preserve">GESI context in which your project seeks to work. </w:t>
      </w:r>
      <w:r w:rsidRPr="008E3150">
        <w:rPr>
          <w:b/>
          <w:bCs/>
        </w:rPr>
        <w:t>Explain your understanding</w:t>
      </w:r>
      <w:r>
        <w:t xml:space="preserve"> of how individuals may be </w:t>
      </w:r>
      <w:r w:rsidR="008409BD">
        <w:t xml:space="preserve">disadvantaged or </w:t>
      </w:r>
      <w:r>
        <w:t xml:space="preserve">excluded from equal participation within the context of your project, and </w:t>
      </w:r>
      <w:r w:rsidRPr="008E3150">
        <w:rPr>
          <w:b/>
          <w:bCs/>
        </w:rPr>
        <w:t>how you seek to address this</w:t>
      </w:r>
      <w:r>
        <w:t xml:space="preserve">. You should consider how your project will </w:t>
      </w:r>
      <w:r w:rsidRPr="008E3150">
        <w:rPr>
          <w:b/>
          <w:bCs/>
        </w:rPr>
        <w:t>proactively contribute</w:t>
      </w:r>
      <w:r>
        <w:t xml:space="preserve"> </w:t>
      </w:r>
      <w:r w:rsidRPr="008E3150">
        <w:rPr>
          <w:b/>
          <w:bCs/>
        </w:rPr>
        <w:t>to ensuring individuals achieve equitable outcomes</w:t>
      </w:r>
      <w:r>
        <w:t xml:space="preserve"> and how you will</w:t>
      </w:r>
      <w:r w:rsidR="009616B3">
        <w:t xml:space="preserve"> ensure meaningful participation for all those engaged.</w:t>
      </w:r>
      <w: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3068BC" w:rsidRPr="00F61715" w14:paraId="1DAF8D99" w14:textId="77777777" w:rsidTr="00026501">
        <w:trPr>
          <w:trHeight w:val="767"/>
        </w:trPr>
        <w:tc>
          <w:tcPr>
            <w:tcW w:w="5000" w:type="pct"/>
            <w:shd w:val="clear" w:color="auto" w:fill="auto"/>
          </w:tcPr>
          <w:p w14:paraId="4841C1AB" w14:textId="1282A1B1" w:rsidR="003068BC" w:rsidRPr="00F61715" w:rsidRDefault="003068BC" w:rsidP="00026501">
            <w:pPr>
              <w:spacing w:before="120" w:after="0"/>
              <w:rPr>
                <w:rFonts w:eastAsia="Adobe Fan Heiti Std B"/>
                <w:szCs w:val="22"/>
              </w:rPr>
            </w:pPr>
            <w:r w:rsidRPr="00F61715">
              <w:rPr>
                <w:rFonts w:eastAsia="Adobe Fan Heiti Std B"/>
                <w:szCs w:val="22"/>
              </w:rPr>
              <w:t xml:space="preserve">(Max </w:t>
            </w:r>
            <w:r w:rsidR="00510653">
              <w:rPr>
                <w:rFonts w:eastAsia="Adobe Fan Heiti Std B"/>
                <w:szCs w:val="22"/>
              </w:rPr>
              <w:t>200</w:t>
            </w:r>
            <w:r w:rsidR="00D73841" w:rsidRPr="00F61715">
              <w:rPr>
                <w:rFonts w:eastAsia="Adobe Fan Heiti Std B"/>
                <w:szCs w:val="22"/>
              </w:rPr>
              <w:t xml:space="preserve"> </w:t>
            </w:r>
            <w:r w:rsidRPr="00F61715">
              <w:rPr>
                <w:rFonts w:eastAsia="Adobe Fan Heiti Std B"/>
                <w:szCs w:val="22"/>
              </w:rPr>
              <w:t>words)</w:t>
            </w:r>
          </w:p>
        </w:tc>
      </w:tr>
    </w:tbl>
    <w:p w14:paraId="6CDCD2C3" w14:textId="77777777" w:rsidR="00FC1356" w:rsidRDefault="00FC1356">
      <w:pPr>
        <w:spacing w:before="0" w:after="0"/>
        <w:rPr>
          <w:rFonts w:eastAsia="Adobe Fan Heiti Std B"/>
          <w:color w:val="000000"/>
          <w:szCs w:val="28"/>
        </w:rPr>
      </w:pPr>
    </w:p>
    <w:p w14:paraId="386FE346" w14:textId="45C90161" w:rsidR="00FC1356" w:rsidRPr="00F61715" w:rsidRDefault="00FC1356" w:rsidP="00FC1356">
      <w:pPr>
        <w:pStyle w:val="Heading2"/>
        <w:rPr>
          <w:rFonts w:eastAsia="Adobe Fan Heiti Std B"/>
          <w:color w:val="000000"/>
          <w:szCs w:val="28"/>
        </w:rPr>
      </w:pPr>
      <w:r>
        <w:rPr>
          <w:rFonts w:eastAsia="Adobe Fan Heiti Std B"/>
          <w:color w:val="000000"/>
          <w:szCs w:val="28"/>
        </w:rPr>
        <w:t>Q</w:t>
      </w:r>
      <w:r w:rsidR="008C303C">
        <w:rPr>
          <w:rFonts w:eastAsia="Adobe Fan Heiti Std B"/>
          <w:color w:val="000000"/>
          <w:szCs w:val="28"/>
        </w:rPr>
        <w:t>1</w:t>
      </w:r>
      <w:r w:rsidR="004A7E13">
        <w:rPr>
          <w:rFonts w:eastAsia="Adobe Fan Heiti Std B"/>
          <w:color w:val="000000"/>
          <w:szCs w:val="28"/>
        </w:rPr>
        <w:t>8</w:t>
      </w:r>
      <w:r>
        <w:rPr>
          <w:rFonts w:eastAsia="Adobe Fan Heiti Std B"/>
          <w:color w:val="000000"/>
          <w:szCs w:val="28"/>
        </w:rPr>
        <w:t>.</w:t>
      </w:r>
      <w:r w:rsidR="00B235E9">
        <w:rPr>
          <w:rFonts w:eastAsia="Adobe Fan Heiti Std B"/>
          <w:color w:val="000000"/>
          <w:szCs w:val="28"/>
        </w:rPr>
        <w:t xml:space="preserve"> </w:t>
      </w:r>
      <w:r>
        <w:rPr>
          <w:rFonts w:eastAsia="Adobe Fan Heiti Std B"/>
          <w:color w:val="000000"/>
          <w:szCs w:val="28"/>
        </w:rPr>
        <w:t>Safeguarding</w:t>
      </w:r>
    </w:p>
    <w:p w14:paraId="53C8542F" w14:textId="77777777" w:rsidR="00852E1C" w:rsidRDefault="00FC1356" w:rsidP="00FC1356">
      <w:pPr>
        <w:spacing w:line="276" w:lineRule="auto"/>
      </w:pPr>
      <w:r w:rsidRPr="00FC1356">
        <w:t xml:space="preserve">Defra are committed to protecting people from harm, including protection from sexual exploitation, abuse and harassment (PSEAH). As part of the </w:t>
      </w:r>
      <w:r w:rsidR="00724F07">
        <w:t>Terms and Conditions</w:t>
      </w:r>
      <w:r w:rsidRPr="00FC1356">
        <w:t xml:space="preserve"> </w:t>
      </w:r>
      <w:r w:rsidR="00724F07">
        <w:t xml:space="preserve">for this fund </w:t>
      </w:r>
      <w:r w:rsidRPr="00FC1356">
        <w:t xml:space="preserve">you must comply with an accepted minimum standard. If your application proceeds to </w:t>
      </w:r>
      <w:r>
        <w:t>S</w:t>
      </w:r>
      <w:r w:rsidRPr="00FC1356">
        <w:t xml:space="preserve">tage 2 you will be expected to demonstrate how you meet these standards. </w:t>
      </w:r>
    </w:p>
    <w:p w14:paraId="376ECD72" w14:textId="0A1DEF4A" w:rsidR="00FC1356" w:rsidRDefault="00FC1356" w:rsidP="00FC1356">
      <w:pPr>
        <w:spacing w:line="276" w:lineRule="auto"/>
      </w:pPr>
      <w:r w:rsidRPr="00FC1356">
        <w:lastRenderedPageBreak/>
        <w:t>Please indicate which, if any</w:t>
      </w:r>
      <w:r w:rsidR="002573C0">
        <w:t>,</w:t>
      </w:r>
      <w:r w:rsidRPr="00FC1356">
        <w:t xml:space="preserve"> </w:t>
      </w:r>
      <w:r w:rsidR="00D13F52">
        <w:t xml:space="preserve">safeguarding </w:t>
      </w:r>
      <w:r w:rsidRPr="00FC1356">
        <w:t xml:space="preserve">standard your </w:t>
      </w:r>
      <w:r w:rsidR="004B07F9">
        <w:t>organisation</w:t>
      </w:r>
      <w:r w:rsidRPr="00FC1356">
        <w:t xml:space="preserve"> </w:t>
      </w:r>
      <w:r w:rsidR="0044439A">
        <w:t>currently</w:t>
      </w:r>
      <w:r w:rsidRPr="00FC1356">
        <w:t xml:space="preserve"> adopt</w:t>
      </w:r>
      <w:r w:rsidR="00CF0F45">
        <w:t>s</w:t>
      </w:r>
      <w:r w:rsidRPr="00FC1356">
        <w:t xml:space="preserve">. If your </w:t>
      </w:r>
      <w:r w:rsidR="000007EA">
        <w:t>organisation</w:t>
      </w:r>
      <w:r w:rsidRPr="00FC1356">
        <w:t xml:space="preserve"> does not currently apply </w:t>
      </w:r>
      <w:r w:rsidR="00C33FEF">
        <w:t>any safeguarding</w:t>
      </w:r>
      <w:r w:rsidRPr="00FC1356">
        <w:t xml:space="preserve"> standards</w:t>
      </w:r>
      <w:r w:rsidR="002573C0">
        <w:t>,</w:t>
      </w:r>
      <w:r w:rsidRPr="00FC1356">
        <w:t xml:space="preserve"> please state which </w:t>
      </w:r>
      <w:r w:rsidR="00C33FEF">
        <w:t xml:space="preserve">you </w:t>
      </w:r>
      <w:r w:rsidR="00CF0F45">
        <w:t>plan</w:t>
      </w:r>
      <w:r w:rsidR="00C33FEF">
        <w:t xml:space="preserve"> to adopt this year</w:t>
      </w:r>
      <w:r w:rsidRPr="00FC1356">
        <w:t xml:space="preserve">. </w:t>
      </w:r>
      <w:r w:rsidR="0032720D">
        <w:rPr>
          <w:b/>
          <w:bCs/>
        </w:rPr>
        <w:t xml:space="preserve">You do not need to submit </w:t>
      </w:r>
      <w:r w:rsidR="0002644D">
        <w:rPr>
          <w:b/>
          <w:bCs/>
        </w:rPr>
        <w:t xml:space="preserve">your </w:t>
      </w:r>
      <w:r w:rsidR="004B03A5">
        <w:rPr>
          <w:b/>
          <w:bCs/>
        </w:rPr>
        <w:t xml:space="preserve">safeguarding </w:t>
      </w:r>
      <w:r w:rsidR="0002644D">
        <w:rPr>
          <w:b/>
          <w:bCs/>
        </w:rPr>
        <w:t xml:space="preserve">or associated </w:t>
      </w:r>
      <w:r w:rsidR="004B03A5">
        <w:rPr>
          <w:b/>
          <w:bCs/>
        </w:rPr>
        <w:t>policies with your Stage 1 application.</w:t>
      </w:r>
      <w:r>
        <w:t xml:space="preserve"> </w:t>
      </w:r>
    </w:p>
    <w:tbl>
      <w:tblPr>
        <w:tblpPr w:leftFromText="180" w:rightFromText="180" w:vertAnchor="text" w:horzAnchor="margin"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17"/>
        <w:gridCol w:w="2071"/>
      </w:tblGrid>
      <w:tr w:rsidR="002573C0" w:rsidRPr="00F61715" w14:paraId="3E0711EE" w14:textId="77777777" w:rsidTr="00FA5A4D">
        <w:tc>
          <w:tcPr>
            <w:tcW w:w="7217" w:type="dxa"/>
          </w:tcPr>
          <w:p w14:paraId="343C04B7" w14:textId="397C6AF4" w:rsidR="002573C0" w:rsidRPr="00F61715" w:rsidRDefault="002573C0">
            <w:pPr>
              <w:spacing w:before="0" w:after="0"/>
              <w:rPr>
                <w:b/>
                <w:bCs/>
              </w:rPr>
            </w:pPr>
            <w:r w:rsidRPr="002573C0">
              <w:rPr>
                <w:b/>
                <w:bCs/>
              </w:rPr>
              <w:t>Core Humanitarian Standard (CHS)</w:t>
            </w:r>
          </w:p>
        </w:tc>
        <w:tc>
          <w:tcPr>
            <w:tcW w:w="2071" w:type="dxa"/>
          </w:tcPr>
          <w:p w14:paraId="7D8DA530" w14:textId="77777777" w:rsidR="002573C0" w:rsidRPr="00F61715" w:rsidRDefault="002573C0">
            <w:pPr>
              <w:spacing w:before="0" w:after="0"/>
              <w:rPr>
                <w:b/>
                <w:bCs/>
              </w:rPr>
            </w:pPr>
            <w:r w:rsidRPr="00F61715">
              <w:rPr>
                <w:b/>
              </w:rPr>
              <w:t>Yes/No</w:t>
            </w:r>
          </w:p>
        </w:tc>
      </w:tr>
      <w:tr w:rsidR="002573C0" w:rsidRPr="00F61715" w14:paraId="7D132B95" w14:textId="77777777" w:rsidTr="00FA5A4D">
        <w:tc>
          <w:tcPr>
            <w:tcW w:w="7217" w:type="dxa"/>
          </w:tcPr>
          <w:p w14:paraId="3047BC17" w14:textId="57D4CD56" w:rsidR="002573C0" w:rsidRPr="00F61715" w:rsidRDefault="002573C0">
            <w:pPr>
              <w:spacing w:before="0" w:after="0"/>
              <w:rPr>
                <w:b/>
              </w:rPr>
            </w:pPr>
            <w:r w:rsidRPr="002573C0">
              <w:rPr>
                <w:b/>
              </w:rPr>
              <w:t>Inter-Agency Standing Committee Minimum Operating Standards on Protection from Sexual Exploitation and Abuse by Own Personnel (IASC MOS-PSEA)</w:t>
            </w:r>
          </w:p>
        </w:tc>
        <w:tc>
          <w:tcPr>
            <w:tcW w:w="2071" w:type="dxa"/>
          </w:tcPr>
          <w:p w14:paraId="4B079605" w14:textId="77777777" w:rsidR="002573C0" w:rsidRPr="00F61715" w:rsidRDefault="002573C0">
            <w:pPr>
              <w:spacing w:before="0" w:after="0"/>
              <w:rPr>
                <w:b/>
              </w:rPr>
            </w:pPr>
            <w:r w:rsidRPr="00F61715">
              <w:rPr>
                <w:b/>
              </w:rPr>
              <w:t>Yes/No</w:t>
            </w:r>
          </w:p>
        </w:tc>
      </w:tr>
      <w:tr w:rsidR="002573C0" w:rsidRPr="00F61715" w14:paraId="7ECB47D0" w14:textId="77777777" w:rsidTr="00FA5A4D">
        <w:tc>
          <w:tcPr>
            <w:tcW w:w="7217" w:type="dxa"/>
          </w:tcPr>
          <w:p w14:paraId="637BF74D" w14:textId="1B70AB2A" w:rsidR="002573C0" w:rsidRPr="00F61715" w:rsidRDefault="002573C0">
            <w:pPr>
              <w:spacing w:before="0" w:after="0"/>
              <w:rPr>
                <w:b/>
              </w:rPr>
            </w:pPr>
            <w:r w:rsidRPr="002573C0">
              <w:rPr>
                <w:b/>
              </w:rPr>
              <w:t>Common Approach to Protection from Sexual Exploitation, Abuse and Harassment (CAPSEAH)</w:t>
            </w:r>
          </w:p>
        </w:tc>
        <w:tc>
          <w:tcPr>
            <w:tcW w:w="2071" w:type="dxa"/>
          </w:tcPr>
          <w:p w14:paraId="25CB2EB3" w14:textId="77777777" w:rsidR="002573C0" w:rsidRPr="00F61715" w:rsidRDefault="002573C0">
            <w:pPr>
              <w:spacing w:before="0" w:after="0"/>
              <w:rPr>
                <w:b/>
                <w:bCs/>
              </w:rPr>
            </w:pPr>
            <w:r w:rsidRPr="00F61715">
              <w:rPr>
                <w:b/>
              </w:rPr>
              <w:t>Yes/No</w:t>
            </w:r>
          </w:p>
        </w:tc>
      </w:tr>
      <w:tr w:rsidR="00A50EBA" w:rsidRPr="00F61715" w14:paraId="09BACF69" w14:textId="77777777" w:rsidTr="00A50EBA">
        <w:trPr>
          <w:trHeight w:val="867"/>
        </w:trPr>
        <w:tc>
          <w:tcPr>
            <w:tcW w:w="9288" w:type="dxa"/>
            <w:gridSpan w:val="2"/>
          </w:tcPr>
          <w:p w14:paraId="37935688" w14:textId="77777777" w:rsidR="00A50EBA" w:rsidRDefault="00A50EBA">
            <w:pPr>
              <w:spacing w:before="0" w:after="0"/>
              <w:rPr>
                <w:b/>
              </w:rPr>
            </w:pPr>
            <w:r w:rsidRPr="002573C0">
              <w:rPr>
                <w:b/>
              </w:rPr>
              <w:t>Not Sure/Other (please specify)</w:t>
            </w:r>
          </w:p>
          <w:p w14:paraId="183D7B95" w14:textId="23DB76B3" w:rsidR="00A50EBA" w:rsidRPr="00F61715" w:rsidRDefault="00A50EBA">
            <w:pPr>
              <w:spacing w:before="0" w:after="0"/>
              <w:rPr>
                <w:b/>
              </w:rPr>
            </w:pPr>
            <w:r w:rsidRPr="00A50EBA">
              <w:rPr>
                <w:bCs/>
              </w:rPr>
              <w:t>(Max 20 words)</w:t>
            </w:r>
          </w:p>
        </w:tc>
      </w:tr>
    </w:tbl>
    <w:p w14:paraId="6A64124E" w14:textId="44E09E84" w:rsidR="00040C4D" w:rsidRPr="00F61715" w:rsidRDefault="003068BC" w:rsidP="00040C4D">
      <w:pPr>
        <w:pStyle w:val="Heading2"/>
      </w:pPr>
      <w:r w:rsidRPr="4BBF65C7">
        <w:rPr>
          <w:rFonts w:eastAsia="Adobe Fan Heiti Std B"/>
          <w:color w:val="000000" w:themeColor="text1"/>
        </w:rPr>
        <w:t>Q</w:t>
      </w:r>
      <w:r w:rsidR="004A7E13">
        <w:rPr>
          <w:rFonts w:eastAsia="Adobe Fan Heiti Std B"/>
          <w:color w:val="000000" w:themeColor="text1"/>
        </w:rPr>
        <w:t>19</w:t>
      </w:r>
      <w:r w:rsidRPr="4BBF65C7">
        <w:rPr>
          <w:rFonts w:eastAsia="Adobe Fan Heiti Std B"/>
          <w:color w:val="000000" w:themeColor="text1"/>
        </w:rPr>
        <w:t xml:space="preserve">. </w:t>
      </w:r>
      <w:r w:rsidR="00040C4D">
        <w:t>Change Expected</w:t>
      </w:r>
    </w:p>
    <w:p w14:paraId="1C1F3509" w14:textId="3EEFD15E" w:rsidR="00040C4D" w:rsidRDefault="00F9621F" w:rsidP="00C70702">
      <w:pPr>
        <w:keepNext/>
      </w:pPr>
      <w:r>
        <w:t>Please set out</w:t>
      </w:r>
      <w:r w:rsidRPr="00F61715">
        <w:t xml:space="preserve"> </w:t>
      </w:r>
      <w:r w:rsidR="00040C4D" w:rsidRPr="00F61715">
        <w:t xml:space="preserve">the </w:t>
      </w:r>
      <w:r w:rsidR="00040C4D" w:rsidRPr="00A3757B">
        <w:rPr>
          <w:b/>
          <w:bCs/>
        </w:rPr>
        <w:t>expected changes</w:t>
      </w:r>
      <w:r w:rsidR="00040C4D">
        <w:rPr>
          <w:b/>
          <w:bCs/>
        </w:rPr>
        <w:t xml:space="preserve"> </w:t>
      </w:r>
      <w:r w:rsidR="00875083">
        <w:rPr>
          <w:b/>
          <w:bCs/>
        </w:rPr>
        <w:t>and</w:t>
      </w:r>
      <w:r w:rsidR="00040C4D" w:rsidRPr="00A3757B">
        <w:rPr>
          <w:b/>
          <w:bCs/>
        </w:rPr>
        <w:t xml:space="preserve"> </w:t>
      </w:r>
      <w:r w:rsidR="005003DD" w:rsidRPr="00A3757B">
        <w:rPr>
          <w:b/>
          <w:bCs/>
        </w:rPr>
        <w:t xml:space="preserve">benefits </w:t>
      </w:r>
      <w:r w:rsidR="00040C4D" w:rsidRPr="00A3757B">
        <w:rPr>
          <w:b/>
          <w:bCs/>
        </w:rPr>
        <w:t xml:space="preserve">to both biodiversity and </w:t>
      </w:r>
      <w:r w:rsidR="0090636E" w:rsidRPr="00A3757B">
        <w:rPr>
          <w:b/>
          <w:bCs/>
        </w:rPr>
        <w:t xml:space="preserve">multi-dimensional </w:t>
      </w:r>
      <w:r w:rsidR="00040C4D" w:rsidRPr="00A3757B">
        <w:rPr>
          <w:b/>
          <w:bCs/>
        </w:rPr>
        <w:t>poverty reduction</w:t>
      </w:r>
      <w:r w:rsidR="00040C4D" w:rsidRPr="00F61715">
        <w:t xml:space="preserve"> this </w:t>
      </w:r>
      <w:r w:rsidR="00D73841">
        <w:t>project</w:t>
      </w:r>
      <w:r w:rsidR="00D73841" w:rsidRPr="00F61715">
        <w:t xml:space="preserve"> </w:t>
      </w:r>
      <w:r w:rsidR="00040C4D" w:rsidRPr="00F61715">
        <w:t xml:space="preserve">will deliver. You should identify what will change and who will benefit </w:t>
      </w:r>
      <w:r w:rsidR="00040C4D" w:rsidRPr="007E05AD">
        <w:rPr>
          <w:b/>
          <w:bCs/>
        </w:rPr>
        <w:t>a)</w:t>
      </w:r>
      <w:r w:rsidR="00040C4D" w:rsidRPr="00F61715">
        <w:t xml:space="preserve"> in the </w:t>
      </w:r>
      <w:r w:rsidR="00040C4D" w:rsidRPr="00F61715">
        <w:rPr>
          <w:b/>
        </w:rPr>
        <w:t>short-term</w:t>
      </w:r>
      <w:r w:rsidR="00040C4D" w:rsidRPr="00F61715">
        <w:t xml:space="preserve"> (i.e. during the life of the project) and </w:t>
      </w:r>
      <w:r w:rsidR="00040C4D" w:rsidRPr="007E05AD">
        <w:rPr>
          <w:b/>
          <w:bCs/>
        </w:rPr>
        <w:t>b)</w:t>
      </w:r>
      <w:r w:rsidR="00040C4D" w:rsidRPr="00F61715">
        <w:t xml:space="preserve"> in the </w:t>
      </w:r>
      <w:r w:rsidR="00040C4D" w:rsidRPr="00F61715">
        <w:rPr>
          <w:b/>
        </w:rPr>
        <w:t>long-term</w:t>
      </w:r>
      <w:r w:rsidR="00040C4D" w:rsidRPr="00F61715">
        <w:t xml:space="preserve"> (after the project has ended) </w:t>
      </w:r>
      <w:r w:rsidR="002C21C7" w:rsidRPr="00F61715">
        <w:t xml:space="preserve">and </w:t>
      </w:r>
      <w:r w:rsidR="004E499F" w:rsidRPr="00F61715">
        <w:t xml:space="preserve">the </w:t>
      </w:r>
      <w:r w:rsidR="004E499F" w:rsidRPr="00F61715">
        <w:rPr>
          <w:b/>
          <w:bCs/>
        </w:rPr>
        <w:t>potential to scale</w:t>
      </w:r>
      <w:r w:rsidR="004E499F" w:rsidRPr="00F61715">
        <w:t xml:space="preserve"> the approach.</w:t>
      </w:r>
    </w:p>
    <w:p w14:paraId="7FA5E73A" w14:textId="561C02E2" w:rsidR="004C5E19" w:rsidRPr="00F61715" w:rsidRDefault="004C5E19" w:rsidP="00C70702">
      <w:pPr>
        <w:keepNext/>
      </w:pPr>
      <w:r w:rsidRPr="004C5E19">
        <w:t xml:space="preserve">When talking about how people will benefit, please remember to give details of who will benefit, </w:t>
      </w:r>
      <w:r w:rsidR="0058523D">
        <w:t>noting the GESI guidance provided</w:t>
      </w:r>
      <w:r w:rsidR="008220FC">
        <w:t xml:space="preserve">, </w:t>
      </w:r>
      <w:r w:rsidRPr="004C5E19">
        <w:t>and the number of beneficiaries</w:t>
      </w:r>
      <w:r w:rsidR="00B26FEB">
        <w:t xml:space="preserve"> (people)</w:t>
      </w:r>
      <w:r w:rsidRPr="004C5E19">
        <w:t xml:space="preserve"> expected. The number of communities is insufficient detail – number of households should be the largest unit used.</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288"/>
      </w:tblGrid>
      <w:tr w:rsidR="00040C4D" w:rsidRPr="00F61715" w14:paraId="16B6F486" w14:textId="77777777" w:rsidTr="00F9316F">
        <w:trPr>
          <w:trHeight w:val="1531"/>
        </w:trPr>
        <w:tc>
          <w:tcPr>
            <w:tcW w:w="9288" w:type="dxa"/>
          </w:tcPr>
          <w:p w14:paraId="2E4E8E54" w14:textId="0C5A44A4" w:rsidR="00040C4D" w:rsidRPr="00F61715" w:rsidRDefault="00040C4D" w:rsidP="00026501">
            <w:r w:rsidRPr="00F61715">
              <w:t>(Max 300 words)</w:t>
            </w:r>
          </w:p>
        </w:tc>
      </w:tr>
    </w:tbl>
    <w:p w14:paraId="62F389A3" w14:textId="295C7E55" w:rsidR="003068BC" w:rsidRPr="00F61715" w:rsidRDefault="006C2378" w:rsidP="003068BC">
      <w:pPr>
        <w:keepNext/>
        <w:keepLines/>
        <w:spacing w:before="480"/>
        <w:ind w:left="360" w:hanging="360"/>
        <w:outlineLvl w:val="1"/>
        <w:rPr>
          <w:rFonts w:eastAsia="Adobe Fan Heiti Std B"/>
          <w:color w:val="000000"/>
          <w:szCs w:val="28"/>
        </w:rPr>
      </w:pPr>
      <w:r w:rsidRPr="00F61715">
        <w:rPr>
          <w:rFonts w:eastAsia="Adobe Fan Heiti Std B"/>
          <w:b/>
          <w:bCs/>
          <w:color w:val="000000"/>
          <w:sz w:val="32"/>
          <w:szCs w:val="28"/>
        </w:rPr>
        <w:t>Q</w:t>
      </w:r>
      <w:r w:rsidR="008C303C">
        <w:rPr>
          <w:rFonts w:eastAsia="Adobe Fan Heiti Std B"/>
          <w:b/>
          <w:bCs/>
          <w:color w:val="000000"/>
          <w:sz w:val="32"/>
          <w:szCs w:val="28"/>
        </w:rPr>
        <w:t>2</w:t>
      </w:r>
      <w:r w:rsidR="004A7E13">
        <w:rPr>
          <w:rFonts w:eastAsia="Adobe Fan Heiti Std B"/>
          <w:b/>
          <w:bCs/>
          <w:color w:val="000000"/>
          <w:sz w:val="32"/>
          <w:szCs w:val="28"/>
        </w:rPr>
        <w:t>0</w:t>
      </w:r>
      <w:r w:rsidRPr="00F61715">
        <w:rPr>
          <w:rFonts w:eastAsia="Adobe Fan Heiti Std B"/>
          <w:b/>
          <w:bCs/>
          <w:color w:val="000000"/>
          <w:sz w:val="32"/>
          <w:szCs w:val="28"/>
        </w:rPr>
        <w:t xml:space="preserve">. </w:t>
      </w:r>
      <w:r w:rsidR="003068BC" w:rsidRPr="00F61715">
        <w:rPr>
          <w:rFonts w:eastAsia="Adobe Fan Heiti Std B"/>
          <w:b/>
          <w:bCs/>
          <w:color w:val="000000"/>
          <w:sz w:val="32"/>
          <w:szCs w:val="28"/>
        </w:rPr>
        <w:t>Pathway to change</w:t>
      </w:r>
    </w:p>
    <w:p w14:paraId="33F421C9" w14:textId="6008824E" w:rsidR="003068BC" w:rsidRPr="00F61715" w:rsidRDefault="003068BC" w:rsidP="003068BC">
      <w:r w:rsidRPr="00F61715">
        <w:t xml:space="preserve">Please outline your project’s expected pathway to change. This should be an overview of the overall project logic and outline </w:t>
      </w:r>
      <w:r w:rsidR="00FA2F43">
        <w:rPr>
          <w:b/>
          <w:bCs/>
        </w:rPr>
        <w:t xml:space="preserve">why and </w:t>
      </w:r>
      <w:r w:rsidRPr="00F61715">
        <w:rPr>
          <w:b/>
        </w:rPr>
        <w:t>how</w:t>
      </w:r>
      <w:r w:rsidRPr="00F61715">
        <w:t xml:space="preserve"> you expect your Outputs to contribute towards your overall Outcome and, </w:t>
      </w:r>
      <w:r w:rsidR="00F9621F">
        <w:t xml:space="preserve">in the </w:t>
      </w:r>
      <w:r w:rsidRPr="00F61715">
        <w:t>longer term, your expected Impa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3068BC" w:rsidRPr="00F61715" w14:paraId="575942AD" w14:textId="77777777" w:rsidTr="00C71142">
        <w:trPr>
          <w:trHeight w:val="2449"/>
        </w:trPr>
        <w:tc>
          <w:tcPr>
            <w:tcW w:w="5000" w:type="pct"/>
            <w:tcBorders>
              <w:top w:val="single" w:sz="4" w:space="0" w:color="auto"/>
              <w:left w:val="single" w:sz="4" w:space="0" w:color="auto"/>
              <w:bottom w:val="single" w:sz="4" w:space="0" w:color="auto"/>
              <w:right w:val="single" w:sz="4" w:space="0" w:color="auto"/>
            </w:tcBorders>
          </w:tcPr>
          <w:p w14:paraId="7D8E4E28" w14:textId="14F4EF7A" w:rsidR="003068BC" w:rsidRPr="00F61715" w:rsidRDefault="003068BC" w:rsidP="00026501">
            <w:pPr>
              <w:rPr>
                <w:rFonts w:eastAsia="Adobe Fan Heiti Std B"/>
                <w:b/>
                <w:bCs/>
                <w:lang w:val="x-none"/>
              </w:rPr>
            </w:pPr>
            <w:r w:rsidRPr="00F61715">
              <w:rPr>
                <w:rFonts w:eastAsia="Adobe Fan Heiti Std B"/>
                <w:lang w:val="x-none"/>
              </w:rPr>
              <w:t>(Max 200 words)</w:t>
            </w:r>
          </w:p>
        </w:tc>
      </w:tr>
    </w:tbl>
    <w:p w14:paraId="5E617A11" w14:textId="62EDBEF4" w:rsidR="00367632" w:rsidRPr="00367632" w:rsidRDefault="00367632" w:rsidP="00563DE3">
      <w:pPr>
        <w:keepNext/>
        <w:keepLines/>
        <w:spacing w:before="480"/>
        <w:ind w:left="360" w:hanging="360"/>
        <w:outlineLvl w:val="1"/>
        <w:rPr>
          <w:b/>
          <w:sz w:val="32"/>
          <w:szCs w:val="20"/>
          <w:lang w:eastAsia="en-GB"/>
        </w:rPr>
      </w:pPr>
      <w:r w:rsidRPr="00563DE3">
        <w:rPr>
          <w:rFonts w:eastAsia="Adobe Fan Heiti Std B"/>
          <w:b/>
          <w:bCs/>
          <w:color w:val="000000"/>
          <w:sz w:val="32"/>
          <w:szCs w:val="28"/>
        </w:rPr>
        <w:lastRenderedPageBreak/>
        <w:t>Q</w:t>
      </w:r>
      <w:r w:rsidR="001667F1">
        <w:rPr>
          <w:rFonts w:eastAsia="Adobe Fan Heiti Std B"/>
          <w:b/>
          <w:bCs/>
          <w:color w:val="000000"/>
          <w:sz w:val="32"/>
          <w:szCs w:val="28"/>
        </w:rPr>
        <w:t>2</w:t>
      </w:r>
      <w:r w:rsidR="004A7E13">
        <w:rPr>
          <w:rFonts w:eastAsia="Adobe Fan Heiti Std B"/>
          <w:b/>
          <w:bCs/>
          <w:color w:val="000000"/>
          <w:sz w:val="32"/>
          <w:szCs w:val="28"/>
        </w:rPr>
        <w:t>1</w:t>
      </w:r>
      <w:r w:rsidRPr="00367632">
        <w:rPr>
          <w:b/>
          <w:sz w:val="32"/>
          <w:szCs w:val="20"/>
          <w:lang w:eastAsia="en-GB"/>
        </w:rPr>
        <w:t>. Logical Framework</w:t>
      </w:r>
      <w:r w:rsidR="00371F7D">
        <w:rPr>
          <w:b/>
          <w:sz w:val="32"/>
          <w:szCs w:val="20"/>
          <w:lang w:eastAsia="en-GB"/>
        </w:rPr>
        <w:t xml:space="preserve"> (</w:t>
      </w:r>
      <w:proofErr w:type="spellStart"/>
      <w:r w:rsidR="00371F7D">
        <w:rPr>
          <w:b/>
          <w:sz w:val="32"/>
          <w:szCs w:val="20"/>
          <w:lang w:eastAsia="en-GB"/>
        </w:rPr>
        <w:t>logframe</w:t>
      </w:r>
      <w:proofErr w:type="spellEnd"/>
      <w:r w:rsidR="00371F7D">
        <w:rPr>
          <w:b/>
          <w:sz w:val="32"/>
          <w:szCs w:val="20"/>
          <w:lang w:eastAsia="en-GB"/>
        </w:rPr>
        <w:t>)</w:t>
      </w:r>
    </w:p>
    <w:p w14:paraId="22F65C00" w14:textId="77777777" w:rsidR="00CF570B" w:rsidRPr="00386FAC" w:rsidRDefault="00CF570B" w:rsidP="00CF570B">
      <w:pPr>
        <w:rPr>
          <w:b/>
        </w:rPr>
      </w:pPr>
      <w:r w:rsidRPr="00386FAC">
        <w:t xml:space="preserve">Darwin Initiative projects will be required to monitor and report against their progress towards their Outputs and Outcome. This section sets out the expected Outputs and Outcome of your project, how you </w:t>
      </w:r>
      <w:r>
        <w:t xml:space="preserve">will </w:t>
      </w:r>
      <w:r w:rsidRPr="00386FAC">
        <w:t xml:space="preserve">measure progress against these and how we can verify this. </w:t>
      </w:r>
    </w:p>
    <w:p w14:paraId="60341E20" w14:textId="008A1215" w:rsidR="00CF570B" w:rsidRDefault="00CF570B" w:rsidP="00CF570B">
      <w:pPr>
        <w:pStyle w:val="Default"/>
        <w:spacing w:afterLines="60" w:after="144"/>
        <w:rPr>
          <w:color w:val="auto"/>
          <w:lang w:eastAsia="en-US"/>
        </w:rPr>
      </w:pPr>
      <w:r w:rsidRPr="0091710B">
        <w:rPr>
          <w:color w:val="auto"/>
          <w:lang w:eastAsia="en-US"/>
        </w:rPr>
        <w:t xml:space="preserve">Refer to the </w:t>
      </w:r>
      <w:r w:rsidRPr="00384EF1">
        <w:rPr>
          <w:b/>
          <w:bCs/>
          <w:color w:val="auto"/>
          <w:lang w:eastAsia="en-US"/>
        </w:rPr>
        <w:t>Monitoring, Evaluation and Learning Guidance</w:t>
      </w:r>
      <w:r w:rsidRPr="0091710B">
        <w:rPr>
          <w:color w:val="auto"/>
          <w:lang w:eastAsia="en-US"/>
        </w:rPr>
        <w:t xml:space="preserve"> and </w:t>
      </w:r>
      <w:r w:rsidRPr="00384EF1">
        <w:rPr>
          <w:b/>
          <w:bCs/>
          <w:color w:val="auto"/>
          <w:lang w:eastAsia="en-US"/>
        </w:rPr>
        <w:t>the Standard Indicators Guidance</w:t>
      </w:r>
      <w:r w:rsidRPr="0091710B">
        <w:rPr>
          <w:color w:val="auto"/>
          <w:lang w:eastAsia="en-US"/>
        </w:rPr>
        <w:t xml:space="preserve"> when developing your </w:t>
      </w:r>
      <w:proofErr w:type="spellStart"/>
      <w:r w:rsidR="005A4419">
        <w:rPr>
          <w:color w:val="auto"/>
          <w:lang w:eastAsia="en-US"/>
        </w:rPr>
        <w:t>logframe</w:t>
      </w:r>
      <w:proofErr w:type="spellEnd"/>
      <w:r w:rsidRPr="0091710B">
        <w:rPr>
          <w:color w:val="auto"/>
          <w:lang w:eastAsia="en-US"/>
        </w:rPr>
        <w:t xml:space="preserve">. </w:t>
      </w:r>
    </w:p>
    <w:p w14:paraId="502B79C4" w14:textId="1121F7FD" w:rsidR="00C71142" w:rsidRDefault="00CF570B" w:rsidP="005A4419">
      <w:pPr>
        <w:pStyle w:val="Default"/>
        <w:spacing w:afterLines="60" w:after="144"/>
        <w:rPr>
          <w:b/>
          <w:bCs/>
          <w:sz w:val="32"/>
          <w:szCs w:val="20"/>
        </w:rPr>
      </w:pPr>
      <w:r w:rsidRPr="00386FAC">
        <w:t xml:space="preserve">The </w:t>
      </w:r>
      <w:proofErr w:type="spellStart"/>
      <w:r w:rsidRPr="00386FAC">
        <w:rPr>
          <w:b/>
          <w:bCs/>
        </w:rPr>
        <w:t>logframe</w:t>
      </w:r>
      <w:proofErr w:type="spellEnd"/>
      <w:r w:rsidRPr="00386FAC">
        <w:rPr>
          <w:b/>
          <w:bCs/>
        </w:rPr>
        <w:t xml:space="preserve"> template</w:t>
      </w:r>
      <w:r w:rsidRPr="00386FAC">
        <w:t xml:space="preserve"> </w:t>
      </w:r>
      <w:r w:rsidRPr="008220BB">
        <w:rPr>
          <w:shd w:val="clear" w:color="auto" w:fill="FFFFFF"/>
        </w:rPr>
        <w:t xml:space="preserve">(N.B. there is a different template for Stage 1 and Stage 2) </w:t>
      </w:r>
      <w:r>
        <w:t>should</w:t>
      </w:r>
      <w:r w:rsidRPr="00386FAC">
        <w:t xml:space="preserve"> be downloaded from Flexi-Grant, completed and uploaded as a PDF within your Flexi-Grant application – </w:t>
      </w:r>
      <w:r w:rsidRPr="00386FAC">
        <w:rPr>
          <w:b/>
          <w:bCs/>
        </w:rPr>
        <w:t xml:space="preserve">please do not edit the </w:t>
      </w:r>
      <w:proofErr w:type="spellStart"/>
      <w:r w:rsidRPr="00386FAC">
        <w:rPr>
          <w:b/>
          <w:bCs/>
        </w:rPr>
        <w:t>logframe</w:t>
      </w:r>
      <w:proofErr w:type="spellEnd"/>
      <w:r w:rsidRPr="00386FAC">
        <w:rPr>
          <w:b/>
          <w:bCs/>
        </w:rPr>
        <w:t xml:space="preserve"> template structure (other than adding additional Outputs if needed) as this may make your application ineligible</w:t>
      </w:r>
      <w:r w:rsidRPr="00386FAC">
        <w:t xml:space="preserve">. </w:t>
      </w:r>
      <w:r>
        <w:t>I</w:t>
      </w:r>
      <w:r w:rsidRPr="00386FAC">
        <w:t xml:space="preserve">n the application form, you </w:t>
      </w:r>
      <w:r w:rsidR="004F60BB">
        <w:t>are</w:t>
      </w:r>
      <w:r w:rsidRPr="00386FAC">
        <w:t xml:space="preserve"> asked to copy </w:t>
      </w:r>
      <w:r w:rsidR="00470BD2">
        <w:t xml:space="preserve">in </w:t>
      </w:r>
      <w:r w:rsidRPr="00386FAC">
        <w:t xml:space="preserve">the Impact, Outcome and Output statements - these should be </w:t>
      </w:r>
      <w:r>
        <w:t>identical to</w:t>
      </w:r>
      <w:r w:rsidRPr="00386FAC">
        <w:t xml:space="preserve"> your uploaded </w:t>
      </w:r>
      <w:proofErr w:type="spellStart"/>
      <w:r w:rsidRPr="00386FAC">
        <w:t>logframe</w:t>
      </w:r>
      <w:proofErr w:type="spellEnd"/>
      <w:r w:rsidRPr="00386FAC">
        <w:t>.</w:t>
      </w:r>
    </w:p>
    <w:p w14:paraId="05B8B436" w14:textId="77C7F37C" w:rsidR="00C71142" w:rsidRPr="00F61715" w:rsidRDefault="00C71142" w:rsidP="00C71142">
      <w:pPr>
        <w:pStyle w:val="Heading2"/>
      </w:pPr>
      <w:r w:rsidRPr="00F61715">
        <w:t>Q2</w:t>
      </w:r>
      <w:r w:rsidR="004A7E13">
        <w:t>2</w:t>
      </w:r>
      <w:r w:rsidRPr="00F61715">
        <w:t>. Project partners</w:t>
      </w:r>
    </w:p>
    <w:p w14:paraId="111E6FE7" w14:textId="2094ABD8" w:rsidR="00532CCF" w:rsidRPr="00F61715" w:rsidRDefault="00C71142" w:rsidP="00C71142">
      <w:pPr>
        <w:rPr>
          <w:rFonts w:eastAsia="Adobe Fan Heiti Std B"/>
          <w:bCs/>
        </w:rPr>
      </w:pPr>
      <w:r w:rsidRPr="00F61715">
        <w:rPr>
          <w:rFonts w:eastAsia="Adobe Fan Heiti Std B"/>
          <w:bCs/>
        </w:rPr>
        <w:t xml:space="preserve">Please list all the partners involved (including the Lead </w:t>
      </w:r>
      <w:r w:rsidR="00C2550F">
        <w:rPr>
          <w:rFonts w:eastAsia="Adobe Fan Heiti Std B"/>
          <w:bCs/>
        </w:rPr>
        <w:t>Organisation</w:t>
      </w:r>
      <w:r w:rsidRPr="00F61715">
        <w:rPr>
          <w:rFonts w:eastAsia="Adobe Fan Heiti Std B"/>
          <w:bCs/>
        </w:rPr>
        <w:t xml:space="preserve">) and provide a summary of their role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4"/>
      </w:tblGrid>
      <w:tr w:rsidR="00C71142" w:rsidRPr="00F61715" w14:paraId="57D11A25" w14:textId="77777777" w:rsidTr="00231CA1">
        <w:trPr>
          <w:trHeight w:val="513"/>
          <w:jc w:val="center"/>
        </w:trPr>
        <w:tc>
          <w:tcPr>
            <w:tcW w:w="2053" w:type="pct"/>
            <w:shd w:val="clear" w:color="auto" w:fill="FFFFFF"/>
          </w:tcPr>
          <w:p w14:paraId="309AC705" w14:textId="58C3A775" w:rsidR="00C71142" w:rsidRPr="00F61715" w:rsidRDefault="00C71142" w:rsidP="00231CA1">
            <w:pPr>
              <w:spacing w:before="120" w:after="0"/>
              <w:rPr>
                <w:rFonts w:eastAsia="Adobe Fan Heiti Std B"/>
                <w:b/>
                <w:bCs/>
              </w:rPr>
            </w:pPr>
            <w:r w:rsidRPr="00F61715">
              <w:rPr>
                <w:rFonts w:eastAsia="Adobe Fan Heiti Std B"/>
                <w:b/>
                <w:bCs/>
              </w:rPr>
              <w:t xml:space="preserve">Lead </w:t>
            </w:r>
            <w:r w:rsidR="00C2550F">
              <w:rPr>
                <w:rFonts w:eastAsia="Adobe Fan Heiti Std B"/>
                <w:b/>
                <w:bCs/>
              </w:rPr>
              <w:t>Organisation</w:t>
            </w:r>
            <w:r w:rsidR="00C2550F" w:rsidRPr="00F61715">
              <w:rPr>
                <w:rFonts w:eastAsia="Adobe Fan Heiti Std B"/>
                <w:b/>
                <w:bCs/>
              </w:rPr>
              <w:t xml:space="preserve"> </w:t>
            </w:r>
            <w:r w:rsidRPr="00F61715">
              <w:rPr>
                <w:rFonts w:eastAsia="Adobe Fan Heiti Std B"/>
                <w:b/>
                <w:bCs/>
              </w:rPr>
              <w:t>name:</w:t>
            </w:r>
          </w:p>
        </w:tc>
        <w:tc>
          <w:tcPr>
            <w:tcW w:w="2947" w:type="pct"/>
            <w:shd w:val="clear" w:color="auto" w:fill="auto"/>
          </w:tcPr>
          <w:p w14:paraId="3CD1CDCE" w14:textId="77777777" w:rsidR="00C71142" w:rsidRPr="00F61715" w:rsidRDefault="00C71142" w:rsidP="00231CA1">
            <w:pPr>
              <w:spacing w:before="120" w:after="0"/>
              <w:rPr>
                <w:rFonts w:eastAsia="Adobe Fan Heiti Std B"/>
                <w:b/>
                <w:bCs/>
              </w:rPr>
            </w:pPr>
          </w:p>
        </w:tc>
      </w:tr>
      <w:tr w:rsidR="00C71142" w:rsidRPr="00F61715" w14:paraId="7E0EFC4F" w14:textId="77777777" w:rsidTr="00231CA1">
        <w:trPr>
          <w:trHeight w:val="914"/>
          <w:jc w:val="center"/>
        </w:trPr>
        <w:tc>
          <w:tcPr>
            <w:tcW w:w="2053" w:type="pct"/>
            <w:shd w:val="clear" w:color="auto" w:fill="FFFFFF"/>
          </w:tcPr>
          <w:p w14:paraId="0BE4F422" w14:textId="77777777" w:rsidR="00C71142" w:rsidRPr="00F61715" w:rsidRDefault="00C71142" w:rsidP="00231CA1">
            <w:pPr>
              <w:spacing w:before="120" w:after="0"/>
              <w:rPr>
                <w:rFonts w:eastAsia="Adobe Fan Heiti Std B"/>
                <w:b/>
                <w:bCs/>
              </w:rPr>
            </w:pPr>
            <w:r w:rsidRPr="00F61715">
              <w:rPr>
                <w:rFonts w:eastAsia="Adobe Fan Heiti Std B"/>
                <w:b/>
                <w:bCs/>
              </w:rPr>
              <w:t>Other partners (name and country):</w:t>
            </w:r>
          </w:p>
        </w:tc>
        <w:tc>
          <w:tcPr>
            <w:tcW w:w="2947" w:type="pct"/>
            <w:shd w:val="clear" w:color="auto" w:fill="auto"/>
          </w:tcPr>
          <w:p w14:paraId="69766509" w14:textId="77777777" w:rsidR="00C71142" w:rsidRPr="00F61715" w:rsidRDefault="00C71142" w:rsidP="00231CA1">
            <w:pPr>
              <w:spacing w:before="120" w:after="0"/>
              <w:rPr>
                <w:rFonts w:eastAsia="Adobe Fan Heiti Std B"/>
                <w:bCs/>
              </w:rPr>
            </w:pPr>
            <w:r w:rsidRPr="00F61715">
              <w:rPr>
                <w:rFonts w:eastAsia="Adobe Fan Heiti Std B"/>
                <w:bCs/>
              </w:rPr>
              <w:t>(Max 75 words)</w:t>
            </w:r>
          </w:p>
        </w:tc>
      </w:tr>
      <w:tr w:rsidR="00C71142" w:rsidRPr="00F61715" w14:paraId="6B0DA182" w14:textId="77777777" w:rsidTr="00C71142">
        <w:trPr>
          <w:trHeight w:val="1197"/>
          <w:jc w:val="center"/>
        </w:trPr>
        <w:tc>
          <w:tcPr>
            <w:tcW w:w="2053" w:type="pct"/>
            <w:tcBorders>
              <w:bottom w:val="single" w:sz="4" w:space="0" w:color="auto"/>
            </w:tcBorders>
            <w:shd w:val="clear" w:color="auto" w:fill="FFFFFF"/>
          </w:tcPr>
          <w:p w14:paraId="1FF24E13" w14:textId="77777777" w:rsidR="00C71142" w:rsidRPr="00F61715" w:rsidRDefault="00C71142" w:rsidP="00231CA1">
            <w:pPr>
              <w:spacing w:before="120" w:after="0"/>
              <w:rPr>
                <w:rFonts w:eastAsia="Adobe Fan Heiti Std B"/>
                <w:b/>
                <w:bCs/>
              </w:rPr>
            </w:pPr>
            <w:r w:rsidRPr="00F61715">
              <w:rPr>
                <w:rFonts w:eastAsia="Adobe Fan Heiti Std B"/>
                <w:b/>
                <w:bCs/>
              </w:rPr>
              <w:t xml:space="preserve">Summary of roles and responsibilities of the partners in the project: </w:t>
            </w:r>
          </w:p>
        </w:tc>
        <w:tc>
          <w:tcPr>
            <w:tcW w:w="2947" w:type="pct"/>
            <w:tcBorders>
              <w:bottom w:val="single" w:sz="4" w:space="0" w:color="auto"/>
            </w:tcBorders>
            <w:shd w:val="clear" w:color="auto" w:fill="FFFFFF"/>
          </w:tcPr>
          <w:p w14:paraId="41E45934" w14:textId="77777777" w:rsidR="00C71142" w:rsidRDefault="00C71142" w:rsidP="00231CA1">
            <w:pPr>
              <w:spacing w:before="120" w:after="0"/>
              <w:rPr>
                <w:rFonts w:eastAsia="Adobe Fan Heiti Std B"/>
                <w:bCs/>
              </w:rPr>
            </w:pPr>
            <w:r w:rsidRPr="00F61715">
              <w:rPr>
                <w:rFonts w:eastAsia="Adobe Fan Heiti Std B"/>
                <w:bCs/>
              </w:rPr>
              <w:t>(Max 150 words)</w:t>
            </w:r>
          </w:p>
          <w:p w14:paraId="2DA9ED9E" w14:textId="57EF2239" w:rsidR="007067DB" w:rsidRPr="00F61715" w:rsidRDefault="007067DB" w:rsidP="007067DB">
            <w:pPr>
              <w:spacing w:before="120" w:after="0"/>
              <w:rPr>
                <w:rFonts w:eastAsia="Adobe Fan Heiti Std B"/>
                <w:bCs/>
              </w:rPr>
            </w:pPr>
          </w:p>
        </w:tc>
      </w:tr>
      <w:tr w:rsidR="00C71142" w:rsidRPr="001E53FE" w14:paraId="38FC381C" w14:textId="77777777" w:rsidTr="00C71142">
        <w:trPr>
          <w:trHeight w:val="1197"/>
          <w:jc w:val="center"/>
        </w:trPr>
        <w:tc>
          <w:tcPr>
            <w:tcW w:w="2053" w:type="pct"/>
            <w:tcBorders>
              <w:top w:val="single" w:sz="4" w:space="0" w:color="auto"/>
              <w:left w:val="nil"/>
              <w:bottom w:val="nil"/>
              <w:right w:val="nil"/>
            </w:tcBorders>
            <w:shd w:val="clear" w:color="auto" w:fill="FFFFFF"/>
          </w:tcPr>
          <w:p w14:paraId="04F9F3A3" w14:textId="39EA3E24" w:rsidR="00C71142" w:rsidRPr="00F61715" w:rsidRDefault="00C71142" w:rsidP="00231CA1">
            <w:pPr>
              <w:spacing w:before="120" w:after="0"/>
              <w:rPr>
                <w:rFonts w:eastAsia="Adobe Fan Heiti Std B"/>
                <w:b/>
                <w:bCs/>
              </w:rPr>
            </w:pPr>
            <w:r>
              <w:rPr>
                <w:rFonts w:eastAsia="Adobe Fan Heiti Std B"/>
                <w:b/>
                <w:bCs/>
              </w:rPr>
              <w:t xml:space="preserve">Please confirm that all listed partners are aware of this application and have </w:t>
            </w:r>
            <w:r w:rsidR="00E27C59">
              <w:rPr>
                <w:rFonts w:eastAsia="Adobe Fan Heiti Std B"/>
                <w:b/>
                <w:bCs/>
              </w:rPr>
              <w:t xml:space="preserve">actively </w:t>
            </w:r>
            <w:r w:rsidR="00154168">
              <w:rPr>
                <w:rFonts w:eastAsia="Adobe Fan Heiti Std B"/>
                <w:b/>
                <w:bCs/>
              </w:rPr>
              <w:t>contributed to the development of the project</w:t>
            </w:r>
            <w:r>
              <w:rPr>
                <w:rFonts w:eastAsia="Adobe Fan Heiti Std B"/>
                <w:b/>
                <w:bCs/>
              </w:rPr>
              <w:t>.</w:t>
            </w:r>
          </w:p>
        </w:tc>
        <w:tc>
          <w:tcPr>
            <w:tcW w:w="2947" w:type="pct"/>
            <w:tcBorders>
              <w:top w:val="single" w:sz="4" w:space="0" w:color="auto"/>
              <w:left w:val="nil"/>
              <w:bottom w:val="nil"/>
              <w:right w:val="nil"/>
            </w:tcBorders>
            <w:shd w:val="clear" w:color="auto" w:fill="FFFFFF"/>
          </w:tcPr>
          <w:p w14:paraId="04046DFD" w14:textId="28775A30" w:rsidR="00C71142" w:rsidRPr="001E53FE" w:rsidRDefault="00AB557E" w:rsidP="00231CA1">
            <w:pPr>
              <w:spacing w:before="120" w:after="0"/>
              <w:rPr>
                <w:rFonts w:eastAsia="Adobe Fan Heiti Std B"/>
                <w:bCs/>
              </w:rPr>
            </w:pPr>
            <w:sdt>
              <w:sdtPr>
                <w:rPr>
                  <w:rFonts w:eastAsia="Adobe Fan Heiti Std B"/>
                  <w:bCs/>
                </w:rPr>
                <w:id w:val="584736846"/>
                <w14:checkbox>
                  <w14:checked w14:val="0"/>
                  <w14:checkedState w14:val="2612" w14:font="MS Gothic"/>
                  <w14:uncheckedState w14:val="2610" w14:font="MS Gothic"/>
                </w14:checkbox>
              </w:sdtPr>
              <w:sdtEndPr/>
              <w:sdtContent>
                <w:r w:rsidR="00C71142">
                  <w:rPr>
                    <w:rFonts w:ascii="MS Gothic" w:eastAsia="MS Gothic" w:hAnsi="MS Gothic" w:hint="eastAsia"/>
                    <w:bCs/>
                  </w:rPr>
                  <w:t>☐</w:t>
                </w:r>
              </w:sdtContent>
            </w:sdt>
          </w:p>
        </w:tc>
      </w:tr>
    </w:tbl>
    <w:p w14:paraId="53238BC4" w14:textId="77777777" w:rsidR="002C4C98" w:rsidRDefault="002C4C98">
      <w:pPr>
        <w:spacing w:before="0" w:after="0"/>
        <w:rPr>
          <w:b/>
          <w:bCs/>
          <w:sz w:val="32"/>
          <w:szCs w:val="20"/>
        </w:rPr>
      </w:pPr>
      <w:r>
        <w:br w:type="page"/>
      </w:r>
    </w:p>
    <w:p w14:paraId="4D0DF5B4" w14:textId="5321CF89" w:rsidR="00CC310B" w:rsidRPr="00F61715" w:rsidDel="007452BF" w:rsidRDefault="00CC310B">
      <w:pPr>
        <w:pStyle w:val="Heading2"/>
      </w:pPr>
      <w:r w:rsidRPr="00F61715" w:rsidDel="007452BF">
        <w:t>Q</w:t>
      </w:r>
      <w:r w:rsidR="00D5400C" w:rsidRPr="00F61715" w:rsidDel="007452BF">
        <w:t>2</w:t>
      </w:r>
      <w:r w:rsidR="004A7E13">
        <w:t>3</w:t>
      </w:r>
      <w:r w:rsidRPr="00F61715" w:rsidDel="007452BF">
        <w:t xml:space="preserve">. </w:t>
      </w:r>
      <w:r w:rsidRPr="00F61715">
        <w:t>British</w:t>
      </w:r>
      <w:r w:rsidRPr="00F61715" w:rsidDel="007452BF">
        <w:t xml:space="preserve"> </w:t>
      </w:r>
      <w:r w:rsidR="00B97D60">
        <w:t>e</w:t>
      </w:r>
      <w:r w:rsidRPr="00F61715" w:rsidDel="007452BF">
        <w:t xml:space="preserve">mbassy or </w:t>
      </w:r>
      <w:r w:rsidR="00B97D60">
        <w:t>h</w:t>
      </w:r>
      <w:r w:rsidRPr="00F61715" w:rsidDel="007452BF">
        <w:t xml:space="preserve">igh </w:t>
      </w:r>
      <w:r w:rsidR="00B97D60">
        <w:t>c</w:t>
      </w:r>
      <w:r w:rsidRPr="00F61715" w:rsidDel="007452BF">
        <w:t>ommission</w:t>
      </w:r>
      <w:r w:rsidR="00EF6267">
        <w:t xml:space="preserve"> engagement</w:t>
      </w:r>
    </w:p>
    <w:p w14:paraId="3E50D178" w14:textId="18E400A2" w:rsidR="001D6F3D" w:rsidRDefault="006D308A" w:rsidP="5566D778">
      <w:r>
        <w:t>It is important for UK Government representatives to understand if UK funding might be spent in the project country/</w:t>
      </w:r>
      <w:proofErr w:type="spellStart"/>
      <w:r>
        <w:t>ies</w:t>
      </w:r>
      <w:proofErr w:type="spellEnd"/>
      <w:r>
        <w:t xml:space="preserve">. Please indicate if you have </w:t>
      </w:r>
      <w:r w:rsidR="00434CB1">
        <w:t>attempted t</w:t>
      </w:r>
      <w:r w:rsidR="0055000E">
        <w:t>o</w:t>
      </w:r>
      <w:r w:rsidR="00434CB1">
        <w:t xml:space="preserve"> </w:t>
      </w:r>
      <w:r>
        <w:t>contact the relevant British embassy or high commission to discuss the project. If you have not, please say why not.</w:t>
      </w:r>
      <w:r w:rsidR="00B14977">
        <w:t xml:space="preserve"> Please note that </w:t>
      </w:r>
      <w:r w:rsidR="00B81E95">
        <w:t xml:space="preserve">some </w:t>
      </w:r>
      <w:r w:rsidR="00B14977">
        <w:t>embassies or high commissions may not be able to respond</w:t>
      </w:r>
      <w:r w:rsidR="00434CB1">
        <w:t xml:space="preserve"> </w:t>
      </w:r>
      <w:r w:rsidR="00B81E95">
        <w:t xml:space="preserve">to you </w:t>
      </w:r>
      <w:r w:rsidR="0035367C">
        <w:t xml:space="preserve">but </w:t>
      </w:r>
      <w:r w:rsidR="00434CB1">
        <w:t xml:space="preserve">your project </w:t>
      </w:r>
      <w:r w:rsidR="006514B0">
        <w:t xml:space="preserve">will not be penalised for a lack of response. </w:t>
      </w:r>
    </w:p>
    <w:p w14:paraId="6E02BBA7" w14:textId="4C77F916" w:rsidR="003B01B6" w:rsidRPr="00C2550F" w:rsidDel="007452BF" w:rsidRDefault="003B01B6" w:rsidP="000A6886">
      <w:pPr>
        <w:spacing w:before="0" w:after="0"/>
        <w:rPr>
          <w:rFonts w:eastAsia="Adobe Fan Heiti Std B"/>
        </w:rPr>
      </w:pPr>
      <w:r w:rsidRPr="00C2550F">
        <w:rPr>
          <w:rFonts w:eastAsia="Adobe Fan Heiti Std B"/>
        </w:rPr>
        <w:t>If yes, please provide the name of your contact</w:t>
      </w:r>
      <w:r w:rsidR="0028716F">
        <w:rPr>
          <w:rFonts w:eastAsia="Adobe Fan Heiti Std B"/>
        </w:rPr>
        <w:t xml:space="preserve"> or how you contacted them</w:t>
      </w:r>
      <w:r w:rsidRPr="00C2550F">
        <w:rPr>
          <w:rFonts w:eastAsia="Adobe Fan Heiti Std B"/>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3B01B6" w:rsidRPr="00F61715" w:rsidDel="007452BF" w14:paraId="03A0BA03" w14:textId="77777777" w:rsidTr="002C4C98">
        <w:trPr>
          <w:trHeight w:val="1103"/>
        </w:trPr>
        <w:tc>
          <w:tcPr>
            <w:tcW w:w="5000" w:type="pct"/>
            <w:shd w:val="clear" w:color="auto" w:fill="auto"/>
          </w:tcPr>
          <w:p w14:paraId="79E5E575" w14:textId="70DCCFD7" w:rsidR="003B01B6" w:rsidRPr="00C71142" w:rsidDel="007452BF" w:rsidRDefault="003B01B6">
            <w:pPr>
              <w:pStyle w:val="Heading2"/>
              <w:rPr>
                <w:rFonts w:eastAsia="Adobe Fan Heiti Std B"/>
                <w:b w:val="0"/>
                <w:bCs w:val="0"/>
              </w:rPr>
            </w:pPr>
            <w:r w:rsidRPr="00C71142" w:rsidDel="007452BF">
              <w:rPr>
                <w:rFonts w:eastAsia="Adobe Fan Heiti Std B"/>
                <w:b w:val="0"/>
                <w:bCs w:val="0"/>
                <w:sz w:val="22"/>
                <w:szCs w:val="14"/>
              </w:rPr>
              <w:lastRenderedPageBreak/>
              <w:t xml:space="preserve">(Max </w:t>
            </w:r>
            <w:r w:rsidR="007F553E">
              <w:rPr>
                <w:rFonts w:eastAsia="Adobe Fan Heiti Std B"/>
                <w:b w:val="0"/>
                <w:bCs w:val="0"/>
                <w:sz w:val="22"/>
                <w:szCs w:val="14"/>
              </w:rPr>
              <w:t>1</w:t>
            </w:r>
            <w:r w:rsidRPr="00C71142" w:rsidDel="007452BF">
              <w:rPr>
                <w:rFonts w:eastAsia="Adobe Fan Heiti Std B"/>
                <w:b w:val="0"/>
                <w:bCs w:val="0"/>
                <w:sz w:val="22"/>
                <w:szCs w:val="14"/>
              </w:rPr>
              <w:t>0 words)</w:t>
            </w:r>
          </w:p>
        </w:tc>
      </w:tr>
    </w:tbl>
    <w:p w14:paraId="42DEB79A" w14:textId="77777777" w:rsidR="003B01B6" w:rsidRPr="00047401" w:rsidDel="007452BF" w:rsidRDefault="003B01B6" w:rsidP="003B01B6">
      <w:pPr>
        <w:rPr>
          <w:rFonts w:eastAsia="Adobe Fan Heiti Std B"/>
          <w:sz w:val="22"/>
        </w:rPr>
      </w:pPr>
      <w:r w:rsidRPr="00047401">
        <w:t>If you have not, please say why not.</w:t>
      </w:r>
    </w:p>
    <w:tbl>
      <w:tblPr>
        <w:tblW w:w="503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1"/>
      </w:tblGrid>
      <w:tr w:rsidR="003B01B6" w:rsidRPr="00F61715" w:rsidDel="007452BF" w14:paraId="41818E29" w14:textId="77777777" w:rsidTr="002C4C98">
        <w:trPr>
          <w:trHeight w:val="1096"/>
        </w:trPr>
        <w:tc>
          <w:tcPr>
            <w:tcW w:w="5000" w:type="pct"/>
            <w:shd w:val="clear" w:color="auto" w:fill="auto"/>
          </w:tcPr>
          <w:p w14:paraId="75365C58" w14:textId="77777777" w:rsidR="003B01B6" w:rsidRPr="00C71142" w:rsidDel="007452BF" w:rsidRDefault="003B01B6">
            <w:pPr>
              <w:pStyle w:val="Heading2"/>
              <w:rPr>
                <w:rFonts w:eastAsia="Adobe Fan Heiti Std B"/>
                <w:b w:val="0"/>
                <w:bCs w:val="0"/>
              </w:rPr>
            </w:pPr>
            <w:r w:rsidRPr="00C71142" w:rsidDel="007452BF">
              <w:rPr>
                <w:rFonts w:eastAsia="Adobe Fan Heiti Std B"/>
                <w:b w:val="0"/>
                <w:bCs w:val="0"/>
                <w:sz w:val="22"/>
                <w:szCs w:val="14"/>
              </w:rPr>
              <w:t>(Max 50 words)</w:t>
            </w:r>
          </w:p>
        </w:tc>
      </w:tr>
    </w:tbl>
    <w:p w14:paraId="50BAEB8B" w14:textId="32F63FFD" w:rsidR="005C3654" w:rsidRPr="00F61715" w:rsidRDefault="005C3654" w:rsidP="00326126">
      <w:pPr>
        <w:pStyle w:val="Heading2"/>
        <w:rPr>
          <w:b w:val="0"/>
          <w:szCs w:val="32"/>
        </w:rPr>
      </w:pPr>
      <w:r w:rsidRPr="00F61715">
        <w:rPr>
          <w:szCs w:val="32"/>
        </w:rPr>
        <w:t xml:space="preserve">Certification </w:t>
      </w:r>
    </w:p>
    <w:p w14:paraId="2DEB1BA6" w14:textId="77777777" w:rsidR="005C3654" w:rsidRPr="00F61715" w:rsidRDefault="005C3654" w:rsidP="00326126">
      <w:r w:rsidRPr="00F61715">
        <w:t>I certify that, to the best of my knowledge and belief, the statements made in this application are true and the information provided is correct and that I have the authority to submit an application on behalf of my organisation.</w:t>
      </w:r>
    </w:p>
    <w:p w14:paraId="2F907537" w14:textId="77777777" w:rsidR="005C3654" w:rsidRPr="00F61715" w:rsidRDefault="005C3654" w:rsidP="00326126">
      <w:pPr>
        <w:rPr>
          <w:b/>
        </w:rPr>
      </w:pPr>
      <w:r w:rsidRPr="00F61715">
        <w:rPr>
          <w:b/>
        </w:rPr>
        <w:t>Name (block capitals):</w:t>
      </w:r>
    </w:p>
    <w:p w14:paraId="53ED8483" w14:textId="77777777" w:rsidR="005C3654" w:rsidRPr="00F61715" w:rsidRDefault="005C3654" w:rsidP="00326126">
      <w:pPr>
        <w:rPr>
          <w:b/>
        </w:rPr>
      </w:pPr>
    </w:p>
    <w:p w14:paraId="5A018502" w14:textId="77777777" w:rsidR="005C3654" w:rsidRPr="00F61715" w:rsidRDefault="005C3654" w:rsidP="00326126">
      <w:pPr>
        <w:rPr>
          <w:b/>
        </w:rPr>
      </w:pPr>
      <w:r w:rsidRPr="00F61715">
        <w:rPr>
          <w:b/>
        </w:rPr>
        <w:t>Position in organisation:</w:t>
      </w:r>
    </w:p>
    <w:p w14:paraId="07587B64" w14:textId="77777777" w:rsidR="005C3654" w:rsidRPr="00F61715" w:rsidRDefault="005C3654" w:rsidP="00326126">
      <w:pPr>
        <w:rPr>
          <w:b/>
        </w:rPr>
      </w:pPr>
    </w:p>
    <w:p w14:paraId="688260C0" w14:textId="77777777" w:rsidR="005C3654" w:rsidRPr="00F61715" w:rsidRDefault="005C3654" w:rsidP="00326126">
      <w:pPr>
        <w:rPr>
          <w:b/>
        </w:rPr>
      </w:pPr>
      <w:r w:rsidRPr="00F61715">
        <w:rPr>
          <w:b/>
        </w:rPr>
        <w:t>Signed:</w:t>
      </w:r>
    </w:p>
    <w:p w14:paraId="6CC69325" w14:textId="77777777" w:rsidR="005C3654" w:rsidRPr="00F61715" w:rsidRDefault="005C3654" w:rsidP="00326126">
      <w:pPr>
        <w:rPr>
          <w:b/>
        </w:rPr>
      </w:pPr>
    </w:p>
    <w:p w14:paraId="3D82D608" w14:textId="1907D3C7" w:rsidR="005B4284" w:rsidRPr="00F61715" w:rsidRDefault="005C3654" w:rsidP="00326126">
      <w:pPr>
        <w:rPr>
          <w:b/>
        </w:rPr>
      </w:pPr>
      <w:r w:rsidRPr="00F61715">
        <w:rPr>
          <w:b/>
        </w:rPr>
        <w:t>Dated:</w:t>
      </w:r>
    </w:p>
    <w:p w14:paraId="0F349C0F" w14:textId="77777777" w:rsidR="005B4284" w:rsidRPr="00F61715" w:rsidRDefault="005B4284" w:rsidP="00326126"/>
    <w:p w14:paraId="17B5FF7E" w14:textId="6B3B8173" w:rsidR="007F653A" w:rsidRPr="00F61715" w:rsidRDefault="007F653A" w:rsidP="00326126">
      <w:pPr>
        <w:rPr>
          <w:bCs/>
        </w:rPr>
      </w:pPr>
      <w:r w:rsidRPr="00F61715">
        <w:rPr>
          <w:b/>
          <w:color w:val="FF0000"/>
        </w:rPr>
        <w:t>If this section is incomplete the entire application will be rejected.</w:t>
      </w:r>
      <w:r w:rsidR="00506AA5" w:rsidRPr="00F61715">
        <w:rPr>
          <w:b/>
          <w:color w:val="FF0000"/>
        </w:rPr>
        <w:t xml:space="preserve"> </w:t>
      </w:r>
      <w:r w:rsidRPr="00F61715">
        <w:rPr>
          <w:b/>
          <w:color w:val="FF0000"/>
        </w:rPr>
        <w:t xml:space="preserve">You must provide a real (not typed) signature. You may include a </w:t>
      </w:r>
      <w:r w:rsidR="008652FC" w:rsidRPr="00F61715">
        <w:rPr>
          <w:b/>
          <w:color w:val="FF0000"/>
        </w:rPr>
        <w:t>PDF</w:t>
      </w:r>
      <w:r w:rsidRPr="00F61715">
        <w:rPr>
          <w:b/>
          <w:color w:val="FF0000"/>
        </w:rPr>
        <w:t xml:space="preserve"> of the signature page for security reasons if you wish. </w:t>
      </w:r>
    </w:p>
    <w:p w14:paraId="04D0FF11" w14:textId="77777777" w:rsidR="00BA2517" w:rsidRPr="00F61715" w:rsidRDefault="00BA2517">
      <w:pPr>
        <w:spacing w:before="0" w:after="0"/>
        <w:rPr>
          <w:b/>
          <w:bCs/>
          <w:sz w:val="40"/>
          <w:szCs w:val="20"/>
        </w:rPr>
      </w:pPr>
      <w:r w:rsidRPr="00F61715">
        <w:rPr>
          <w:sz w:val="40"/>
        </w:rPr>
        <w:br w:type="page"/>
      </w:r>
    </w:p>
    <w:p w14:paraId="68E44276" w14:textId="7F427A1A" w:rsidR="009C0909" w:rsidRPr="00F61715" w:rsidRDefault="009C0909" w:rsidP="005314BC">
      <w:pPr>
        <w:pStyle w:val="Heading2"/>
      </w:pPr>
      <w:r w:rsidRPr="00C71142">
        <w:rPr>
          <w:szCs w:val="16"/>
        </w:rPr>
        <w:lastRenderedPageBreak/>
        <w:t>Checklist for submission</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60"/>
        <w:gridCol w:w="867"/>
      </w:tblGrid>
      <w:tr w:rsidR="005314BC" w:rsidRPr="00F61715" w14:paraId="5F11D277" w14:textId="77777777" w:rsidTr="008B33A0">
        <w:tc>
          <w:tcPr>
            <w:tcW w:w="4530" w:type="pct"/>
            <w:shd w:val="clear" w:color="auto" w:fill="C6D9F1" w:themeFill="text2" w:themeFillTint="33"/>
          </w:tcPr>
          <w:p w14:paraId="56AA7089" w14:textId="77777777" w:rsidR="005314BC" w:rsidRPr="00F61715" w:rsidRDefault="005314BC" w:rsidP="00CB22F4">
            <w:pPr>
              <w:pStyle w:val="BodyText"/>
              <w:spacing w:before="60" w:after="60"/>
              <w:rPr>
                <w:szCs w:val="24"/>
                <w:lang w:eastAsia="en-GB"/>
              </w:rPr>
            </w:pPr>
          </w:p>
        </w:tc>
        <w:tc>
          <w:tcPr>
            <w:tcW w:w="470" w:type="pct"/>
            <w:shd w:val="clear" w:color="auto" w:fill="C6D9F1" w:themeFill="text2" w:themeFillTint="33"/>
          </w:tcPr>
          <w:p w14:paraId="63AC2B9B" w14:textId="77777777" w:rsidR="005314BC" w:rsidRPr="00F61715" w:rsidRDefault="005314BC" w:rsidP="00CB22F4">
            <w:pPr>
              <w:pStyle w:val="BodyText"/>
              <w:spacing w:before="60" w:after="60"/>
              <w:ind w:left="175" w:hanging="175"/>
              <w:rPr>
                <w:b w:val="0"/>
                <w:szCs w:val="24"/>
                <w:lang w:eastAsia="en-GB"/>
              </w:rPr>
            </w:pPr>
            <w:r w:rsidRPr="00F61715">
              <w:rPr>
                <w:szCs w:val="24"/>
                <w:lang w:eastAsia="en-GB"/>
              </w:rPr>
              <w:t>Check</w:t>
            </w:r>
          </w:p>
        </w:tc>
      </w:tr>
      <w:tr w:rsidR="005314BC" w:rsidRPr="00F61715" w14:paraId="58686019" w14:textId="77777777" w:rsidTr="008B33A0">
        <w:trPr>
          <w:trHeight w:val="460"/>
        </w:trPr>
        <w:tc>
          <w:tcPr>
            <w:tcW w:w="4530" w:type="pct"/>
            <w:shd w:val="clear" w:color="auto" w:fill="auto"/>
          </w:tcPr>
          <w:p w14:paraId="49C4146B" w14:textId="5C7E6B64" w:rsidR="005314BC" w:rsidRPr="00461D7C" w:rsidRDefault="59916C9A" w:rsidP="00CB22F4">
            <w:pPr>
              <w:pStyle w:val="BodyText"/>
              <w:spacing w:before="60" w:after="60"/>
              <w:rPr>
                <w:b w:val="0"/>
                <w:bCs w:val="0"/>
                <w:sz w:val="24"/>
                <w:szCs w:val="24"/>
                <w:lang w:eastAsia="en-GB"/>
              </w:rPr>
            </w:pPr>
            <w:r w:rsidRPr="00461D7C">
              <w:rPr>
                <w:b w:val="0"/>
                <w:bCs w:val="0"/>
                <w:sz w:val="24"/>
                <w:szCs w:val="24"/>
                <w:lang w:eastAsia="en-GB"/>
              </w:rPr>
              <w:t>I have</w:t>
            </w:r>
            <w:r w:rsidR="521981CD" w:rsidRPr="00461D7C">
              <w:rPr>
                <w:b w:val="0"/>
                <w:bCs w:val="0"/>
                <w:sz w:val="24"/>
                <w:szCs w:val="24"/>
                <w:lang w:eastAsia="en-GB"/>
              </w:rPr>
              <w:t xml:space="preserve"> </w:t>
            </w:r>
            <w:r w:rsidR="521981CD" w:rsidRPr="008B33A0">
              <w:rPr>
                <w:sz w:val="24"/>
                <w:szCs w:val="24"/>
                <w:lang w:eastAsia="en-GB"/>
              </w:rPr>
              <w:t xml:space="preserve">read the </w:t>
            </w:r>
            <w:r w:rsidR="3AC0BBA9" w:rsidRPr="008B33A0">
              <w:rPr>
                <w:sz w:val="24"/>
                <w:szCs w:val="24"/>
              </w:rPr>
              <w:t>Guidance</w:t>
            </w:r>
            <w:r w:rsidR="521981CD" w:rsidRPr="00461D7C">
              <w:rPr>
                <w:b w:val="0"/>
                <w:bCs w:val="0"/>
                <w:sz w:val="24"/>
                <w:szCs w:val="24"/>
                <w:lang w:eastAsia="en-GB"/>
              </w:rPr>
              <w:t xml:space="preserve"> documents, including the </w:t>
            </w:r>
            <w:r w:rsidR="76CB812C" w:rsidRPr="00461D7C">
              <w:rPr>
                <w:b w:val="0"/>
                <w:bCs w:val="0"/>
                <w:sz w:val="24"/>
                <w:szCs w:val="24"/>
                <w:lang w:eastAsia="en-GB"/>
              </w:rPr>
              <w:t>“Darwin Initiative Guidance”, “Monitoring Evaluation and Learning Guidance”</w:t>
            </w:r>
            <w:r w:rsidR="00157A9C">
              <w:rPr>
                <w:b w:val="0"/>
                <w:bCs w:val="0"/>
                <w:sz w:val="24"/>
                <w:szCs w:val="24"/>
                <w:lang w:eastAsia="en-GB"/>
              </w:rPr>
              <w:t xml:space="preserve">, “Standard Indicator Guidance” </w:t>
            </w:r>
            <w:r w:rsidR="76CB812C" w:rsidRPr="00461D7C">
              <w:rPr>
                <w:b w:val="0"/>
                <w:bCs w:val="0"/>
                <w:sz w:val="24"/>
                <w:szCs w:val="24"/>
                <w:lang w:eastAsia="en-GB"/>
              </w:rPr>
              <w:t>and “Financ</w:t>
            </w:r>
            <w:r w:rsidR="48DADAED" w:rsidRPr="00461D7C">
              <w:rPr>
                <w:b w:val="0"/>
                <w:bCs w:val="0"/>
                <w:sz w:val="24"/>
                <w:szCs w:val="24"/>
                <w:lang w:eastAsia="en-GB"/>
              </w:rPr>
              <w:t>e</w:t>
            </w:r>
            <w:r w:rsidR="76CB812C" w:rsidRPr="00461D7C">
              <w:rPr>
                <w:b w:val="0"/>
                <w:bCs w:val="0"/>
                <w:sz w:val="24"/>
                <w:szCs w:val="24"/>
                <w:lang w:eastAsia="en-GB"/>
              </w:rPr>
              <w:t xml:space="preserve"> Guidance”.</w:t>
            </w:r>
          </w:p>
        </w:tc>
        <w:tc>
          <w:tcPr>
            <w:tcW w:w="470" w:type="pct"/>
            <w:shd w:val="clear" w:color="auto" w:fill="auto"/>
          </w:tcPr>
          <w:p w14:paraId="02502A03" w14:textId="77777777" w:rsidR="005314BC" w:rsidRPr="00F61715" w:rsidRDefault="005314BC" w:rsidP="00CB22F4">
            <w:pPr>
              <w:pStyle w:val="BodyText"/>
              <w:spacing w:before="60" w:after="60"/>
              <w:rPr>
                <w:sz w:val="24"/>
                <w:szCs w:val="24"/>
                <w:lang w:eastAsia="en-GB"/>
              </w:rPr>
            </w:pPr>
          </w:p>
        </w:tc>
      </w:tr>
      <w:tr w:rsidR="005314BC" w:rsidRPr="00F61715" w14:paraId="2C2E9FD1" w14:textId="77777777" w:rsidTr="008B33A0">
        <w:tc>
          <w:tcPr>
            <w:tcW w:w="4530" w:type="pct"/>
            <w:shd w:val="clear" w:color="auto" w:fill="auto"/>
          </w:tcPr>
          <w:p w14:paraId="373B82F7" w14:textId="1ED2343E" w:rsidR="005314BC" w:rsidRPr="00461D7C" w:rsidRDefault="00681458" w:rsidP="00CB22F4">
            <w:pPr>
              <w:pStyle w:val="BodyText"/>
              <w:spacing w:before="60" w:after="60"/>
              <w:rPr>
                <w:b w:val="0"/>
                <w:bCs w:val="0"/>
                <w:sz w:val="24"/>
                <w:szCs w:val="24"/>
              </w:rPr>
            </w:pPr>
            <w:r w:rsidRPr="00461D7C">
              <w:rPr>
                <w:b w:val="0"/>
                <w:bCs w:val="0"/>
                <w:sz w:val="24"/>
                <w:szCs w:val="24"/>
              </w:rPr>
              <w:t>I have</w:t>
            </w:r>
            <w:r w:rsidR="005314BC" w:rsidRPr="00461D7C">
              <w:rPr>
                <w:b w:val="0"/>
                <w:bCs w:val="0"/>
                <w:sz w:val="24"/>
                <w:szCs w:val="24"/>
              </w:rPr>
              <w:t xml:space="preserve"> read, and can meet, the current </w:t>
            </w:r>
            <w:r w:rsidR="005314BC" w:rsidRPr="008B33A0">
              <w:rPr>
                <w:sz w:val="24"/>
                <w:szCs w:val="24"/>
              </w:rPr>
              <w:t>Terms and Conditions</w:t>
            </w:r>
            <w:r w:rsidR="005314BC" w:rsidRPr="00461D7C">
              <w:rPr>
                <w:b w:val="0"/>
                <w:bCs w:val="0"/>
                <w:sz w:val="24"/>
                <w:szCs w:val="24"/>
              </w:rPr>
              <w:t xml:space="preserve"> for this fund</w:t>
            </w:r>
            <w:r w:rsidRPr="00461D7C">
              <w:rPr>
                <w:b w:val="0"/>
                <w:bCs w:val="0"/>
                <w:sz w:val="24"/>
                <w:szCs w:val="24"/>
              </w:rPr>
              <w:t>.</w:t>
            </w:r>
          </w:p>
        </w:tc>
        <w:tc>
          <w:tcPr>
            <w:tcW w:w="470" w:type="pct"/>
            <w:shd w:val="clear" w:color="auto" w:fill="auto"/>
          </w:tcPr>
          <w:p w14:paraId="011C0D15" w14:textId="77777777" w:rsidR="005314BC" w:rsidRPr="00F61715" w:rsidRDefault="005314BC" w:rsidP="00CB22F4">
            <w:pPr>
              <w:pStyle w:val="BodyText"/>
              <w:spacing w:before="60" w:after="60"/>
              <w:rPr>
                <w:sz w:val="24"/>
                <w:szCs w:val="24"/>
              </w:rPr>
            </w:pPr>
          </w:p>
        </w:tc>
      </w:tr>
      <w:tr w:rsidR="005314BC" w:rsidRPr="00F61715" w14:paraId="22C2BF62" w14:textId="77777777" w:rsidTr="008B33A0">
        <w:tc>
          <w:tcPr>
            <w:tcW w:w="4530" w:type="pct"/>
            <w:shd w:val="clear" w:color="auto" w:fill="auto"/>
          </w:tcPr>
          <w:p w14:paraId="13B5EFD1" w14:textId="61748FAD" w:rsidR="005314BC" w:rsidRPr="00461D7C" w:rsidRDefault="00681458" w:rsidP="00CB22F4">
            <w:pPr>
              <w:pStyle w:val="BodyText"/>
              <w:spacing w:before="60" w:after="60"/>
              <w:rPr>
                <w:b w:val="0"/>
                <w:bCs w:val="0"/>
                <w:sz w:val="24"/>
                <w:szCs w:val="24"/>
                <w:lang w:eastAsia="en-GB"/>
              </w:rPr>
            </w:pPr>
            <w:r w:rsidRPr="00461D7C">
              <w:rPr>
                <w:b w:val="0"/>
                <w:bCs w:val="0"/>
                <w:sz w:val="24"/>
                <w:szCs w:val="24"/>
                <w:lang w:eastAsia="en-GB"/>
              </w:rPr>
              <w:t>I have</w:t>
            </w:r>
            <w:r w:rsidR="005314BC" w:rsidRPr="00461D7C">
              <w:rPr>
                <w:b w:val="0"/>
                <w:bCs w:val="0"/>
                <w:sz w:val="24"/>
                <w:szCs w:val="24"/>
                <w:lang w:eastAsia="en-GB"/>
              </w:rPr>
              <w:t xml:space="preserve"> provided </w:t>
            </w:r>
            <w:r w:rsidR="005314BC" w:rsidRPr="008B33A0">
              <w:rPr>
                <w:sz w:val="24"/>
                <w:szCs w:val="24"/>
                <w:lang w:eastAsia="en-GB"/>
              </w:rPr>
              <w:t>actual start and end dates</w:t>
            </w:r>
            <w:r w:rsidR="005314BC" w:rsidRPr="00461D7C">
              <w:rPr>
                <w:b w:val="0"/>
                <w:bCs w:val="0"/>
                <w:sz w:val="24"/>
                <w:szCs w:val="24"/>
                <w:lang w:eastAsia="en-GB"/>
              </w:rPr>
              <w:t xml:space="preserve"> for </w:t>
            </w:r>
            <w:r w:rsidR="00DB336C">
              <w:rPr>
                <w:b w:val="0"/>
                <w:bCs w:val="0"/>
                <w:sz w:val="24"/>
                <w:szCs w:val="24"/>
                <w:lang w:eastAsia="en-GB"/>
              </w:rPr>
              <w:t>the</w:t>
            </w:r>
            <w:r w:rsidR="00DB336C" w:rsidRPr="00461D7C">
              <w:rPr>
                <w:b w:val="0"/>
                <w:bCs w:val="0"/>
                <w:sz w:val="24"/>
                <w:szCs w:val="24"/>
                <w:lang w:eastAsia="en-GB"/>
              </w:rPr>
              <w:t xml:space="preserve"> </w:t>
            </w:r>
            <w:r w:rsidR="005314BC" w:rsidRPr="00461D7C">
              <w:rPr>
                <w:b w:val="0"/>
                <w:bCs w:val="0"/>
                <w:sz w:val="24"/>
                <w:szCs w:val="24"/>
                <w:lang w:eastAsia="en-GB"/>
              </w:rPr>
              <w:t>project</w:t>
            </w:r>
            <w:r w:rsidRPr="00461D7C">
              <w:rPr>
                <w:b w:val="0"/>
                <w:bCs w:val="0"/>
                <w:sz w:val="24"/>
                <w:szCs w:val="24"/>
                <w:lang w:eastAsia="en-GB"/>
              </w:rPr>
              <w:t>.</w:t>
            </w:r>
          </w:p>
        </w:tc>
        <w:tc>
          <w:tcPr>
            <w:tcW w:w="470" w:type="pct"/>
            <w:shd w:val="clear" w:color="auto" w:fill="auto"/>
          </w:tcPr>
          <w:p w14:paraId="45BDF091" w14:textId="77777777" w:rsidR="005314BC" w:rsidRPr="00F61715" w:rsidRDefault="005314BC" w:rsidP="00CB22F4">
            <w:pPr>
              <w:pStyle w:val="BodyText"/>
              <w:spacing w:before="60" w:after="60"/>
              <w:rPr>
                <w:b w:val="0"/>
                <w:sz w:val="24"/>
                <w:szCs w:val="24"/>
                <w:lang w:eastAsia="en-GB"/>
              </w:rPr>
            </w:pPr>
          </w:p>
        </w:tc>
      </w:tr>
      <w:tr w:rsidR="005314BC" w:rsidRPr="00F61715" w14:paraId="6B85F13B" w14:textId="77777777" w:rsidTr="008B33A0">
        <w:tc>
          <w:tcPr>
            <w:tcW w:w="4530" w:type="pct"/>
            <w:shd w:val="clear" w:color="auto" w:fill="auto"/>
          </w:tcPr>
          <w:p w14:paraId="09BCF617" w14:textId="710367DC" w:rsidR="009207D2" w:rsidRPr="00461D7C" w:rsidRDefault="00681458" w:rsidP="00341576">
            <w:pPr>
              <w:pStyle w:val="BodyText"/>
              <w:spacing w:before="60" w:after="60"/>
              <w:rPr>
                <w:b w:val="0"/>
                <w:bCs w:val="0"/>
                <w:sz w:val="24"/>
                <w:szCs w:val="24"/>
                <w:lang w:eastAsia="en-GB"/>
              </w:rPr>
            </w:pPr>
            <w:r w:rsidRPr="00461D7C">
              <w:rPr>
                <w:b w:val="0"/>
                <w:bCs w:val="0"/>
                <w:sz w:val="24"/>
                <w:szCs w:val="24"/>
                <w:lang w:eastAsia="en-GB"/>
              </w:rPr>
              <w:t>I have</w:t>
            </w:r>
            <w:r w:rsidR="005314BC" w:rsidRPr="00461D7C">
              <w:rPr>
                <w:b w:val="0"/>
                <w:bCs w:val="0"/>
                <w:sz w:val="24"/>
                <w:szCs w:val="24"/>
                <w:lang w:eastAsia="en-GB"/>
              </w:rPr>
              <w:t xml:space="preserve"> provided</w:t>
            </w:r>
            <w:r w:rsidRPr="00461D7C">
              <w:rPr>
                <w:b w:val="0"/>
                <w:bCs w:val="0"/>
                <w:sz w:val="24"/>
                <w:szCs w:val="24"/>
                <w:lang w:eastAsia="en-GB"/>
              </w:rPr>
              <w:t xml:space="preserve"> </w:t>
            </w:r>
            <w:r w:rsidR="008643F1">
              <w:rPr>
                <w:b w:val="0"/>
                <w:bCs w:val="0"/>
                <w:sz w:val="24"/>
                <w:szCs w:val="24"/>
                <w:lang w:eastAsia="en-GB"/>
              </w:rPr>
              <w:t>a</w:t>
            </w:r>
            <w:r w:rsidR="00DD612E" w:rsidRPr="00461D7C">
              <w:rPr>
                <w:b w:val="0"/>
                <w:bCs w:val="0"/>
                <w:sz w:val="24"/>
                <w:szCs w:val="24"/>
                <w:lang w:eastAsia="en-GB"/>
              </w:rPr>
              <w:t xml:space="preserve"> summary</w:t>
            </w:r>
            <w:r w:rsidR="005314BC" w:rsidRPr="00461D7C">
              <w:rPr>
                <w:b w:val="0"/>
                <w:bCs w:val="0"/>
                <w:sz w:val="24"/>
                <w:szCs w:val="24"/>
                <w:lang w:eastAsia="en-GB"/>
              </w:rPr>
              <w:t xml:space="preserve"> </w:t>
            </w:r>
            <w:r w:rsidR="005314BC" w:rsidRPr="008B33A0">
              <w:rPr>
                <w:sz w:val="24"/>
                <w:szCs w:val="24"/>
                <w:lang w:eastAsia="en-GB"/>
              </w:rPr>
              <w:t>budget based on UK government financial years</w:t>
            </w:r>
            <w:r w:rsidR="005314BC" w:rsidRPr="00461D7C">
              <w:rPr>
                <w:b w:val="0"/>
                <w:bCs w:val="0"/>
                <w:sz w:val="24"/>
                <w:szCs w:val="24"/>
                <w:lang w:eastAsia="en-GB"/>
              </w:rPr>
              <w:t xml:space="preserve"> i.e. 1 April – 31 March and in </w:t>
            </w:r>
            <w:smartTag w:uri="urn:schemas-microsoft-com:office:smarttags" w:element="stockticker">
              <w:r w:rsidR="005314BC" w:rsidRPr="00461D7C">
                <w:rPr>
                  <w:b w:val="0"/>
                  <w:bCs w:val="0"/>
                  <w:sz w:val="24"/>
                  <w:szCs w:val="24"/>
                  <w:lang w:eastAsia="en-GB"/>
                </w:rPr>
                <w:t>GBP</w:t>
              </w:r>
            </w:smartTag>
            <w:r w:rsidR="00506AA5" w:rsidRPr="00461D7C">
              <w:rPr>
                <w:b w:val="0"/>
                <w:bCs w:val="0"/>
                <w:sz w:val="24"/>
                <w:szCs w:val="24"/>
                <w:lang w:eastAsia="en-GB"/>
              </w:rPr>
              <w:t xml:space="preserve"> </w:t>
            </w:r>
            <w:r w:rsidR="00E6553C">
              <w:rPr>
                <w:b w:val="0"/>
                <w:bCs w:val="0"/>
                <w:sz w:val="24"/>
                <w:szCs w:val="24"/>
                <w:lang w:eastAsia="en-GB"/>
              </w:rPr>
              <w:t>in Question 1</w:t>
            </w:r>
            <w:r w:rsidR="00FE152D">
              <w:rPr>
                <w:b w:val="0"/>
                <w:bCs w:val="0"/>
                <w:sz w:val="24"/>
                <w:szCs w:val="24"/>
                <w:lang w:eastAsia="en-GB"/>
              </w:rPr>
              <w:t>0</w:t>
            </w:r>
            <w:r w:rsidR="00E6553C">
              <w:rPr>
                <w:b w:val="0"/>
                <w:bCs w:val="0"/>
                <w:sz w:val="24"/>
                <w:szCs w:val="24"/>
                <w:lang w:eastAsia="en-GB"/>
              </w:rPr>
              <w:t>.</w:t>
            </w:r>
          </w:p>
          <w:p w14:paraId="2434E686" w14:textId="3878B4CD" w:rsidR="005314BC" w:rsidRPr="00461D7C" w:rsidRDefault="00506AA5" w:rsidP="00341576">
            <w:pPr>
              <w:pStyle w:val="BodyText"/>
              <w:spacing w:before="60" w:after="60"/>
              <w:rPr>
                <w:b w:val="0"/>
                <w:bCs w:val="0"/>
                <w:sz w:val="24"/>
                <w:szCs w:val="24"/>
                <w:lang w:eastAsia="en-GB"/>
              </w:rPr>
            </w:pPr>
            <w:r w:rsidRPr="00461D7C">
              <w:rPr>
                <w:b w:val="0"/>
                <w:bCs w:val="0"/>
                <w:color w:val="FF0000"/>
                <w:sz w:val="24"/>
                <w:szCs w:val="24"/>
              </w:rPr>
              <w:t>N</w:t>
            </w:r>
            <w:r w:rsidR="003D60CA" w:rsidRPr="00461D7C">
              <w:rPr>
                <w:b w:val="0"/>
                <w:bCs w:val="0"/>
                <w:color w:val="FF0000"/>
                <w:sz w:val="24"/>
                <w:szCs w:val="24"/>
              </w:rPr>
              <w:t>.</w:t>
            </w:r>
            <w:r w:rsidRPr="00461D7C">
              <w:rPr>
                <w:b w:val="0"/>
                <w:bCs w:val="0"/>
                <w:color w:val="FF0000"/>
                <w:sz w:val="24"/>
                <w:szCs w:val="24"/>
              </w:rPr>
              <w:t>B</w:t>
            </w:r>
            <w:r w:rsidR="003D60CA" w:rsidRPr="00461D7C">
              <w:rPr>
                <w:b w:val="0"/>
                <w:bCs w:val="0"/>
                <w:color w:val="FF0000"/>
                <w:sz w:val="24"/>
                <w:szCs w:val="24"/>
              </w:rPr>
              <w:t>.</w:t>
            </w:r>
            <w:r w:rsidRPr="00461D7C">
              <w:rPr>
                <w:b w:val="0"/>
                <w:bCs w:val="0"/>
                <w:color w:val="FF0000"/>
                <w:sz w:val="24"/>
                <w:szCs w:val="24"/>
              </w:rPr>
              <w:t>: we do not require the budget spreadsheet at this stage.</w:t>
            </w:r>
          </w:p>
        </w:tc>
        <w:tc>
          <w:tcPr>
            <w:tcW w:w="470" w:type="pct"/>
            <w:shd w:val="clear" w:color="auto" w:fill="auto"/>
          </w:tcPr>
          <w:p w14:paraId="1C7C66F1" w14:textId="77777777" w:rsidR="005314BC" w:rsidRPr="00F61715" w:rsidRDefault="005314BC" w:rsidP="00CB22F4">
            <w:pPr>
              <w:pStyle w:val="BodyText"/>
              <w:spacing w:before="60" w:after="60"/>
              <w:rPr>
                <w:sz w:val="24"/>
                <w:szCs w:val="24"/>
                <w:lang w:eastAsia="en-GB"/>
              </w:rPr>
            </w:pPr>
          </w:p>
        </w:tc>
      </w:tr>
      <w:tr w:rsidR="00FB7B6A" w:rsidRPr="00F61715" w14:paraId="0CB03A09" w14:textId="77777777" w:rsidTr="008B33A0">
        <w:tc>
          <w:tcPr>
            <w:tcW w:w="4530" w:type="pct"/>
            <w:shd w:val="clear" w:color="auto" w:fill="auto"/>
          </w:tcPr>
          <w:p w14:paraId="1CCB9133" w14:textId="1A536DF7" w:rsidR="00FB7B6A" w:rsidRPr="00461D7C" w:rsidRDefault="00FB7B6A" w:rsidP="00FB7B6A">
            <w:pPr>
              <w:pStyle w:val="BodyText"/>
              <w:spacing w:before="60" w:after="60"/>
              <w:rPr>
                <w:b w:val="0"/>
                <w:bCs w:val="0"/>
                <w:sz w:val="24"/>
                <w:szCs w:val="24"/>
                <w:lang w:eastAsia="en-GB"/>
              </w:rPr>
            </w:pPr>
            <w:r w:rsidRPr="00461D7C">
              <w:rPr>
                <w:b w:val="0"/>
                <w:bCs w:val="0"/>
                <w:sz w:val="24"/>
                <w:szCs w:val="24"/>
              </w:rPr>
              <w:t xml:space="preserve">I have uploaded a </w:t>
            </w:r>
            <w:r w:rsidRPr="0092075C">
              <w:rPr>
                <w:sz w:val="24"/>
                <w:szCs w:val="24"/>
              </w:rPr>
              <w:t>cover letter</w:t>
            </w:r>
            <w:r w:rsidRPr="00461D7C">
              <w:rPr>
                <w:b w:val="0"/>
                <w:bCs w:val="0"/>
                <w:sz w:val="24"/>
                <w:szCs w:val="24"/>
              </w:rPr>
              <w:t xml:space="preserve"> with </w:t>
            </w:r>
            <w:r w:rsidR="00706317">
              <w:rPr>
                <w:b w:val="0"/>
                <w:bCs w:val="0"/>
                <w:sz w:val="24"/>
                <w:szCs w:val="24"/>
              </w:rPr>
              <w:t>t</w:t>
            </w:r>
            <w:r w:rsidR="00706317" w:rsidRPr="00706317">
              <w:rPr>
                <w:b w:val="0"/>
                <w:bCs w:val="0"/>
                <w:sz w:val="24"/>
                <w:szCs w:val="24"/>
              </w:rPr>
              <w:t>he</w:t>
            </w:r>
            <w:r w:rsidRPr="00461D7C">
              <w:rPr>
                <w:b w:val="0"/>
                <w:bCs w:val="0"/>
                <w:sz w:val="24"/>
                <w:szCs w:val="24"/>
              </w:rPr>
              <w:t xml:space="preserve"> application.</w:t>
            </w:r>
          </w:p>
        </w:tc>
        <w:tc>
          <w:tcPr>
            <w:tcW w:w="470" w:type="pct"/>
            <w:shd w:val="clear" w:color="auto" w:fill="auto"/>
          </w:tcPr>
          <w:p w14:paraId="488E0DB2" w14:textId="77777777" w:rsidR="00FB7B6A" w:rsidRPr="00F61715" w:rsidRDefault="00FB7B6A" w:rsidP="00FB7B6A">
            <w:pPr>
              <w:pStyle w:val="BodyText"/>
              <w:spacing w:before="60" w:after="60"/>
              <w:rPr>
                <w:sz w:val="24"/>
                <w:szCs w:val="24"/>
                <w:lang w:eastAsia="en-GB"/>
              </w:rPr>
            </w:pPr>
          </w:p>
        </w:tc>
      </w:tr>
      <w:tr w:rsidR="00FB7B6A" w:rsidRPr="00F61715" w14:paraId="3EDB2396" w14:textId="77777777" w:rsidTr="008B33A0">
        <w:tc>
          <w:tcPr>
            <w:tcW w:w="4530" w:type="pct"/>
            <w:shd w:val="clear" w:color="auto" w:fill="auto"/>
          </w:tcPr>
          <w:p w14:paraId="66A5A676" w14:textId="1515DEC8" w:rsidR="00FB7B6A" w:rsidRPr="00461D7C" w:rsidRDefault="00FB7B6A" w:rsidP="00FB7B6A">
            <w:pPr>
              <w:pStyle w:val="BodyText"/>
              <w:spacing w:before="60" w:after="60"/>
              <w:rPr>
                <w:b w:val="0"/>
                <w:bCs w:val="0"/>
                <w:sz w:val="24"/>
                <w:szCs w:val="24"/>
                <w:lang w:eastAsia="en-GB"/>
              </w:rPr>
            </w:pPr>
            <w:r w:rsidRPr="00461D7C">
              <w:rPr>
                <w:b w:val="0"/>
                <w:bCs w:val="0"/>
                <w:sz w:val="24"/>
                <w:szCs w:val="24"/>
                <w:lang w:eastAsia="en-GB"/>
              </w:rPr>
              <w:t xml:space="preserve">I have attached </w:t>
            </w:r>
            <w:r w:rsidR="008643F1">
              <w:rPr>
                <w:b w:val="0"/>
                <w:bCs w:val="0"/>
                <w:sz w:val="24"/>
                <w:szCs w:val="24"/>
                <w:lang w:eastAsia="en-GB"/>
              </w:rPr>
              <w:t>a</w:t>
            </w:r>
            <w:r w:rsidR="008643F1" w:rsidRPr="00461D7C">
              <w:rPr>
                <w:b w:val="0"/>
                <w:bCs w:val="0"/>
                <w:sz w:val="24"/>
                <w:szCs w:val="24"/>
                <w:lang w:eastAsia="en-GB"/>
              </w:rPr>
              <w:t xml:space="preserve"> </w:t>
            </w:r>
            <w:r w:rsidRPr="0092075C">
              <w:rPr>
                <w:sz w:val="24"/>
                <w:szCs w:val="24"/>
                <w:lang w:eastAsia="en-GB"/>
              </w:rPr>
              <w:t xml:space="preserve">completed </w:t>
            </w:r>
            <w:proofErr w:type="spellStart"/>
            <w:r w:rsidRPr="0092075C">
              <w:rPr>
                <w:sz w:val="24"/>
                <w:szCs w:val="24"/>
                <w:lang w:eastAsia="en-GB"/>
              </w:rPr>
              <w:t>logframe</w:t>
            </w:r>
            <w:proofErr w:type="spellEnd"/>
            <w:r w:rsidRPr="00461D7C">
              <w:rPr>
                <w:b w:val="0"/>
                <w:bCs w:val="0"/>
                <w:sz w:val="24"/>
                <w:szCs w:val="24"/>
                <w:lang w:eastAsia="en-GB"/>
              </w:rPr>
              <w:t xml:space="preserve"> as a PDF using the template provided and using “Monitoring Evaluation and Learning Guidance”</w:t>
            </w:r>
            <w:r w:rsidR="00863130">
              <w:rPr>
                <w:b w:val="0"/>
                <w:bCs w:val="0"/>
                <w:sz w:val="24"/>
                <w:szCs w:val="24"/>
                <w:lang w:eastAsia="en-GB"/>
              </w:rPr>
              <w:t xml:space="preserve"> and “Standard Indicator Guidance”</w:t>
            </w:r>
          </w:p>
        </w:tc>
        <w:tc>
          <w:tcPr>
            <w:tcW w:w="470" w:type="pct"/>
            <w:shd w:val="clear" w:color="auto" w:fill="auto"/>
          </w:tcPr>
          <w:p w14:paraId="7BEFF01B" w14:textId="77777777" w:rsidR="00FB7B6A" w:rsidRPr="00F61715" w:rsidRDefault="00FB7B6A" w:rsidP="00FB7B6A">
            <w:pPr>
              <w:pStyle w:val="BodyText"/>
              <w:spacing w:before="60" w:after="60"/>
              <w:rPr>
                <w:sz w:val="24"/>
                <w:szCs w:val="24"/>
                <w:lang w:eastAsia="en-GB"/>
              </w:rPr>
            </w:pPr>
          </w:p>
        </w:tc>
      </w:tr>
      <w:tr w:rsidR="00FB7B6A" w:rsidRPr="00AB557E" w14:paraId="3F11BCD5" w14:textId="77777777" w:rsidTr="008B33A0">
        <w:tc>
          <w:tcPr>
            <w:tcW w:w="4530" w:type="pct"/>
            <w:shd w:val="clear" w:color="auto" w:fill="auto"/>
          </w:tcPr>
          <w:p w14:paraId="0AAE0CF9" w14:textId="4C828CB1" w:rsidR="00FB7B6A" w:rsidRPr="00AB557E" w:rsidRDefault="00FB7B6A" w:rsidP="00FB7B6A">
            <w:pPr>
              <w:pStyle w:val="BodyText"/>
              <w:spacing w:before="60" w:after="60"/>
              <w:rPr>
                <w:b w:val="0"/>
                <w:bCs w:val="0"/>
                <w:sz w:val="24"/>
                <w:szCs w:val="24"/>
                <w:lang w:eastAsia="en-GB"/>
              </w:rPr>
            </w:pPr>
            <w:r w:rsidRPr="00AB557E">
              <w:rPr>
                <w:b w:val="0"/>
                <w:bCs w:val="0"/>
                <w:sz w:val="24"/>
                <w:szCs w:val="24"/>
                <w:lang w:eastAsia="en-GB"/>
              </w:rPr>
              <w:t xml:space="preserve">The application has been </w:t>
            </w:r>
            <w:r w:rsidRPr="00AB557E">
              <w:rPr>
                <w:sz w:val="24"/>
                <w:szCs w:val="24"/>
                <w:lang w:eastAsia="en-GB"/>
              </w:rPr>
              <w:t>signed by a suitably authorised individual</w:t>
            </w:r>
            <w:r w:rsidRPr="00AB557E">
              <w:rPr>
                <w:b w:val="0"/>
                <w:bCs w:val="0"/>
                <w:sz w:val="24"/>
                <w:szCs w:val="24"/>
                <w:lang w:eastAsia="en-GB"/>
              </w:rPr>
              <w:t xml:space="preserve"> (clear electronic or scanned signatures are acceptable).</w:t>
            </w:r>
          </w:p>
        </w:tc>
        <w:tc>
          <w:tcPr>
            <w:tcW w:w="470" w:type="pct"/>
            <w:shd w:val="clear" w:color="auto" w:fill="auto"/>
          </w:tcPr>
          <w:p w14:paraId="523464F4" w14:textId="77777777" w:rsidR="00FB7B6A" w:rsidRPr="00AB557E" w:rsidRDefault="00FB7B6A" w:rsidP="00FB7B6A">
            <w:pPr>
              <w:pStyle w:val="BodyText"/>
              <w:spacing w:before="60" w:after="60"/>
              <w:rPr>
                <w:b w:val="0"/>
                <w:sz w:val="24"/>
                <w:szCs w:val="24"/>
                <w:lang w:eastAsia="en-GB"/>
              </w:rPr>
            </w:pPr>
          </w:p>
        </w:tc>
      </w:tr>
      <w:tr w:rsidR="00FB7B6A" w:rsidRPr="00AB557E" w14:paraId="5789066F" w14:textId="77777777" w:rsidTr="008B33A0">
        <w:tc>
          <w:tcPr>
            <w:tcW w:w="4530" w:type="pct"/>
            <w:shd w:val="clear" w:color="auto" w:fill="auto"/>
          </w:tcPr>
          <w:p w14:paraId="52A8C8EB" w14:textId="78AE2BB9" w:rsidR="00FB7B6A" w:rsidRPr="00AB557E" w:rsidRDefault="00FB7B6A" w:rsidP="00FB7B6A">
            <w:pPr>
              <w:pStyle w:val="BodyText"/>
              <w:spacing w:before="60" w:after="60"/>
              <w:rPr>
                <w:b w:val="0"/>
                <w:bCs w:val="0"/>
                <w:sz w:val="24"/>
                <w:szCs w:val="24"/>
                <w:lang w:eastAsia="en-GB"/>
              </w:rPr>
            </w:pPr>
          </w:p>
        </w:tc>
        <w:tc>
          <w:tcPr>
            <w:tcW w:w="470" w:type="pct"/>
            <w:shd w:val="clear" w:color="auto" w:fill="auto"/>
          </w:tcPr>
          <w:p w14:paraId="3030B47E" w14:textId="77777777" w:rsidR="00FB7B6A" w:rsidRPr="00AB557E" w:rsidRDefault="00FB7B6A" w:rsidP="00FB7B6A">
            <w:pPr>
              <w:pStyle w:val="BodyText"/>
              <w:spacing w:before="60" w:after="60"/>
              <w:rPr>
                <w:sz w:val="24"/>
                <w:szCs w:val="24"/>
                <w:lang w:eastAsia="en-GB"/>
              </w:rPr>
            </w:pPr>
          </w:p>
        </w:tc>
      </w:tr>
      <w:tr w:rsidR="00FB7B6A" w:rsidRPr="00AB557E" w14:paraId="7E04C85B" w14:textId="77777777" w:rsidTr="008B33A0">
        <w:tc>
          <w:tcPr>
            <w:tcW w:w="4530" w:type="pct"/>
            <w:shd w:val="clear" w:color="auto" w:fill="auto"/>
          </w:tcPr>
          <w:p w14:paraId="33F322C8" w14:textId="56F24CCB" w:rsidR="00FB7B6A" w:rsidRPr="00AB557E" w:rsidRDefault="00FB7B6A" w:rsidP="00FB7B6A">
            <w:pPr>
              <w:pStyle w:val="BodyText"/>
              <w:spacing w:before="60" w:after="60"/>
              <w:rPr>
                <w:b w:val="0"/>
                <w:bCs w:val="0"/>
                <w:sz w:val="24"/>
                <w:szCs w:val="24"/>
                <w:lang w:eastAsia="en-GB"/>
              </w:rPr>
            </w:pPr>
            <w:r w:rsidRPr="00AB557E">
              <w:rPr>
                <w:b w:val="0"/>
                <w:bCs w:val="0"/>
                <w:sz w:val="24"/>
                <w:szCs w:val="24"/>
                <w:lang w:eastAsia="en-GB"/>
              </w:rPr>
              <w:t xml:space="preserve">I have </w:t>
            </w:r>
            <w:r w:rsidRPr="00AB557E">
              <w:rPr>
                <w:sz w:val="24"/>
                <w:szCs w:val="24"/>
                <w:lang w:eastAsia="en-GB"/>
              </w:rPr>
              <w:t xml:space="preserve">checked the </w:t>
            </w:r>
            <w:hyperlink r:id="rId14" w:history="1">
              <w:r w:rsidRPr="00AB557E">
                <w:rPr>
                  <w:rStyle w:val="Hyperlink"/>
                  <w:sz w:val="24"/>
                  <w:szCs w:val="24"/>
                  <w:lang w:eastAsia="en-GB"/>
                </w:rPr>
                <w:t>Darwin I</w:t>
              </w:r>
              <w:r w:rsidRPr="00AB557E">
                <w:rPr>
                  <w:rStyle w:val="Hyperlink"/>
                  <w:sz w:val="24"/>
                  <w:szCs w:val="24"/>
                </w:rPr>
                <w:t xml:space="preserve">nitiative </w:t>
              </w:r>
              <w:r w:rsidRPr="00AB557E">
                <w:rPr>
                  <w:rStyle w:val="Hyperlink"/>
                  <w:sz w:val="24"/>
                  <w:szCs w:val="24"/>
                  <w:lang w:eastAsia="en-GB"/>
                </w:rPr>
                <w:t>website</w:t>
              </w:r>
            </w:hyperlink>
            <w:r w:rsidRPr="00AB557E">
              <w:rPr>
                <w:b w:val="0"/>
                <w:bCs w:val="0"/>
                <w:sz w:val="24"/>
                <w:szCs w:val="24"/>
                <w:lang w:eastAsia="en-GB"/>
              </w:rPr>
              <w:t xml:space="preserve"> immediately prior to submission to ensure there are no late updates.</w:t>
            </w:r>
          </w:p>
        </w:tc>
        <w:tc>
          <w:tcPr>
            <w:tcW w:w="470" w:type="pct"/>
            <w:shd w:val="clear" w:color="auto" w:fill="auto"/>
          </w:tcPr>
          <w:p w14:paraId="118A344A" w14:textId="77777777" w:rsidR="00FB7B6A" w:rsidRPr="00AB557E" w:rsidRDefault="00FB7B6A" w:rsidP="00FB7B6A">
            <w:pPr>
              <w:pStyle w:val="BodyText"/>
              <w:spacing w:before="60" w:after="60"/>
              <w:rPr>
                <w:sz w:val="24"/>
                <w:szCs w:val="24"/>
                <w:lang w:eastAsia="en-GB"/>
              </w:rPr>
            </w:pPr>
          </w:p>
        </w:tc>
      </w:tr>
      <w:tr w:rsidR="00FB7B6A" w:rsidRPr="00AB557E" w14:paraId="12B868F3" w14:textId="77777777" w:rsidTr="008B33A0">
        <w:tc>
          <w:tcPr>
            <w:tcW w:w="4530" w:type="pct"/>
            <w:shd w:val="clear" w:color="auto" w:fill="auto"/>
          </w:tcPr>
          <w:p w14:paraId="36CA4EFC" w14:textId="04F03CEA" w:rsidR="00FB7B6A" w:rsidRPr="00AB557E" w:rsidRDefault="00FB7B6A" w:rsidP="00FB7B6A">
            <w:pPr>
              <w:pStyle w:val="BodyText"/>
              <w:spacing w:before="60" w:after="60"/>
              <w:rPr>
                <w:b w:val="0"/>
                <w:bCs w:val="0"/>
                <w:sz w:val="24"/>
                <w:szCs w:val="24"/>
                <w:lang w:eastAsia="en-GB"/>
              </w:rPr>
            </w:pPr>
            <w:r w:rsidRPr="00AB557E">
              <w:rPr>
                <w:b w:val="0"/>
                <w:bCs w:val="0"/>
                <w:sz w:val="24"/>
                <w:szCs w:val="24"/>
                <w:lang w:eastAsia="en-GB"/>
              </w:rPr>
              <w:t xml:space="preserve">I have read and understood the </w:t>
            </w:r>
            <w:r w:rsidRPr="00AB557E">
              <w:rPr>
                <w:sz w:val="24"/>
                <w:szCs w:val="24"/>
                <w:lang w:eastAsia="en-GB"/>
              </w:rPr>
              <w:t>Privacy Notice</w:t>
            </w:r>
            <w:r w:rsidRPr="00AB557E">
              <w:rPr>
                <w:b w:val="0"/>
                <w:bCs w:val="0"/>
                <w:sz w:val="24"/>
                <w:szCs w:val="24"/>
                <w:lang w:eastAsia="en-GB"/>
              </w:rPr>
              <w:t xml:space="preserve"> on </w:t>
            </w:r>
            <w:hyperlink r:id="rId15" w:history="1">
              <w:r w:rsidRPr="00AB557E">
                <w:rPr>
                  <w:rStyle w:val="Hyperlink"/>
                  <w:b w:val="0"/>
                  <w:bCs w:val="0"/>
                  <w:sz w:val="24"/>
                  <w:szCs w:val="24"/>
                  <w:lang w:eastAsia="en-GB"/>
                </w:rPr>
                <w:t>Darwin I</w:t>
              </w:r>
              <w:r w:rsidRPr="00AB557E">
                <w:rPr>
                  <w:rStyle w:val="Hyperlink"/>
                  <w:b w:val="0"/>
                  <w:bCs w:val="0"/>
                  <w:sz w:val="24"/>
                  <w:szCs w:val="24"/>
                </w:rPr>
                <w:t xml:space="preserve">nitiative </w:t>
              </w:r>
              <w:r w:rsidRPr="00AB557E">
                <w:rPr>
                  <w:rStyle w:val="Hyperlink"/>
                  <w:b w:val="0"/>
                  <w:bCs w:val="0"/>
                  <w:sz w:val="24"/>
                  <w:szCs w:val="24"/>
                  <w:lang w:eastAsia="en-GB"/>
                </w:rPr>
                <w:t>website</w:t>
              </w:r>
            </w:hyperlink>
          </w:p>
        </w:tc>
        <w:tc>
          <w:tcPr>
            <w:tcW w:w="470" w:type="pct"/>
            <w:shd w:val="clear" w:color="auto" w:fill="auto"/>
          </w:tcPr>
          <w:p w14:paraId="0A44F6B0" w14:textId="77777777" w:rsidR="00FB7B6A" w:rsidRPr="00AB557E" w:rsidRDefault="00FB7B6A" w:rsidP="00FB7B6A">
            <w:pPr>
              <w:pStyle w:val="BodyText"/>
              <w:spacing w:before="60" w:after="60"/>
              <w:rPr>
                <w:sz w:val="24"/>
                <w:szCs w:val="24"/>
                <w:lang w:eastAsia="en-GB"/>
              </w:rPr>
            </w:pPr>
          </w:p>
        </w:tc>
      </w:tr>
      <w:tr w:rsidR="00FB7B6A" w:rsidRPr="00AB557E" w14:paraId="3030FFD4" w14:textId="77777777">
        <w:tc>
          <w:tcPr>
            <w:tcW w:w="4530" w:type="pct"/>
            <w:shd w:val="clear" w:color="auto" w:fill="auto"/>
            <w:vAlign w:val="center"/>
          </w:tcPr>
          <w:p w14:paraId="2B2BB612" w14:textId="4CD0418E" w:rsidR="00FB7B6A" w:rsidRPr="00AB557E" w:rsidRDefault="008643F1" w:rsidP="00FB7B6A">
            <w:pPr>
              <w:pStyle w:val="BodyText"/>
              <w:spacing w:before="60" w:after="60"/>
              <w:rPr>
                <w:b w:val="0"/>
                <w:bCs w:val="0"/>
                <w:sz w:val="24"/>
                <w:szCs w:val="24"/>
                <w:lang w:eastAsia="en-GB"/>
              </w:rPr>
            </w:pPr>
            <w:r w:rsidRPr="00AB557E">
              <w:rPr>
                <w:b w:val="0"/>
                <w:bCs w:val="0"/>
                <w:sz w:val="24"/>
                <w:szCs w:val="24"/>
              </w:rPr>
              <w:t xml:space="preserve">The </w:t>
            </w:r>
            <w:r w:rsidR="00FB7B6A" w:rsidRPr="00AB557E">
              <w:rPr>
                <w:b w:val="0"/>
                <w:bCs w:val="0"/>
                <w:sz w:val="24"/>
                <w:szCs w:val="24"/>
              </w:rPr>
              <w:t>additional supporting evidence is in line with the requested evidence, amounts to a maximum of 5 sides of A4, and is combined as a single PDF.</w:t>
            </w:r>
          </w:p>
        </w:tc>
        <w:tc>
          <w:tcPr>
            <w:tcW w:w="470" w:type="pct"/>
            <w:shd w:val="clear" w:color="auto" w:fill="auto"/>
            <w:vAlign w:val="center"/>
          </w:tcPr>
          <w:p w14:paraId="46F49626" w14:textId="77777777" w:rsidR="00FB7B6A" w:rsidRPr="00AB557E" w:rsidRDefault="00FB7B6A" w:rsidP="00FB7B6A">
            <w:pPr>
              <w:pStyle w:val="BodyText"/>
              <w:spacing w:before="60" w:after="60"/>
              <w:rPr>
                <w:sz w:val="24"/>
                <w:szCs w:val="24"/>
                <w:lang w:eastAsia="en-GB"/>
              </w:rPr>
            </w:pPr>
          </w:p>
        </w:tc>
      </w:tr>
      <w:tr w:rsidR="00FB7B6A" w:rsidRPr="00AB557E" w14:paraId="7714E933" w14:textId="77777777" w:rsidTr="004232DB">
        <w:tc>
          <w:tcPr>
            <w:tcW w:w="4530" w:type="pct"/>
            <w:shd w:val="clear" w:color="auto" w:fill="auto"/>
          </w:tcPr>
          <w:p w14:paraId="501FCB92" w14:textId="2AB44587" w:rsidR="00FB7B6A" w:rsidRPr="00AB557E" w:rsidRDefault="00FB7B6A" w:rsidP="00FB7B6A">
            <w:pPr>
              <w:pStyle w:val="BodyText"/>
              <w:spacing w:before="60" w:after="60"/>
              <w:rPr>
                <w:b w:val="0"/>
                <w:sz w:val="24"/>
                <w:szCs w:val="24"/>
              </w:rPr>
            </w:pPr>
            <w:r w:rsidRPr="00AB557E">
              <w:rPr>
                <w:b w:val="0"/>
                <w:bCs w:val="0"/>
                <w:sz w:val="24"/>
                <w:szCs w:val="24"/>
                <w:lang w:eastAsia="en-GB"/>
              </w:rPr>
              <w:t xml:space="preserve">(If copying and pasting into Flexi-Grant) I have checked that all </w:t>
            </w:r>
            <w:r w:rsidR="008643F1" w:rsidRPr="00AB557E">
              <w:rPr>
                <w:b w:val="0"/>
                <w:bCs w:val="0"/>
                <w:sz w:val="24"/>
                <w:szCs w:val="24"/>
                <w:lang w:eastAsia="en-GB"/>
              </w:rPr>
              <w:t xml:space="preserve">the </w:t>
            </w:r>
            <w:r w:rsidRPr="00AB557E">
              <w:rPr>
                <w:b w:val="0"/>
                <w:bCs w:val="0"/>
                <w:sz w:val="24"/>
                <w:szCs w:val="24"/>
                <w:lang w:eastAsia="en-GB"/>
              </w:rPr>
              <w:t>responses have been successfully copied into the online application form.</w:t>
            </w:r>
          </w:p>
        </w:tc>
        <w:tc>
          <w:tcPr>
            <w:tcW w:w="470" w:type="pct"/>
            <w:shd w:val="clear" w:color="auto" w:fill="auto"/>
          </w:tcPr>
          <w:p w14:paraId="6ED1862A" w14:textId="77777777" w:rsidR="00FB7B6A" w:rsidRPr="00AB557E" w:rsidRDefault="00FB7B6A" w:rsidP="00FB7B6A">
            <w:pPr>
              <w:pStyle w:val="BodyText"/>
              <w:spacing w:before="60" w:after="60"/>
              <w:rPr>
                <w:sz w:val="24"/>
                <w:szCs w:val="24"/>
                <w:lang w:eastAsia="en-GB"/>
              </w:rPr>
            </w:pPr>
          </w:p>
        </w:tc>
      </w:tr>
      <w:tr w:rsidR="00FB7B6A" w:rsidRPr="00AB557E" w14:paraId="7D02C75E" w14:textId="77777777" w:rsidTr="008B33A0">
        <w:tc>
          <w:tcPr>
            <w:tcW w:w="4530" w:type="pct"/>
            <w:shd w:val="clear" w:color="auto" w:fill="auto"/>
          </w:tcPr>
          <w:p w14:paraId="349E61F7" w14:textId="029C6014" w:rsidR="00FB7B6A" w:rsidRPr="00AB557E" w:rsidRDefault="00FB7B6A" w:rsidP="00FB7B6A">
            <w:pPr>
              <w:pStyle w:val="BodyText"/>
              <w:spacing w:before="60" w:after="60"/>
              <w:rPr>
                <w:b w:val="0"/>
                <w:sz w:val="24"/>
                <w:szCs w:val="24"/>
                <w:lang w:eastAsia="en-GB"/>
              </w:rPr>
            </w:pPr>
            <w:r w:rsidRPr="00AB557E">
              <w:rPr>
                <w:b w:val="0"/>
                <w:sz w:val="24"/>
                <w:szCs w:val="24"/>
              </w:rPr>
              <w:t xml:space="preserve">Do not include letters of </w:t>
            </w:r>
            <w:r w:rsidRPr="00AB557E">
              <w:rPr>
                <w:b w:val="0"/>
                <w:bCs w:val="0"/>
                <w:sz w:val="24"/>
                <w:lang w:eastAsia="en-GB"/>
              </w:rPr>
              <w:t>support or CVs with this application.</w:t>
            </w:r>
          </w:p>
        </w:tc>
        <w:tc>
          <w:tcPr>
            <w:tcW w:w="470" w:type="pct"/>
            <w:shd w:val="clear" w:color="auto" w:fill="808080" w:themeFill="background1" w:themeFillShade="80"/>
          </w:tcPr>
          <w:p w14:paraId="3B21067D" w14:textId="77777777" w:rsidR="00FB7B6A" w:rsidRPr="00AB557E" w:rsidRDefault="00FB7B6A" w:rsidP="00FB7B6A">
            <w:pPr>
              <w:pStyle w:val="BodyText"/>
              <w:spacing w:before="60" w:after="60"/>
              <w:rPr>
                <w:sz w:val="24"/>
                <w:szCs w:val="24"/>
                <w:lang w:eastAsia="en-GB"/>
              </w:rPr>
            </w:pPr>
          </w:p>
        </w:tc>
      </w:tr>
      <w:tr w:rsidR="00FB7B6A" w:rsidRPr="00AB557E" w14:paraId="3E04331A" w14:textId="77777777" w:rsidTr="008B33A0">
        <w:tc>
          <w:tcPr>
            <w:tcW w:w="4530" w:type="pct"/>
            <w:shd w:val="clear" w:color="auto" w:fill="auto"/>
          </w:tcPr>
          <w:p w14:paraId="608A9DB7" w14:textId="3C15DE97" w:rsidR="00FB7B6A" w:rsidRPr="00AB557E" w:rsidRDefault="00FB7B6A" w:rsidP="00FB7B6A">
            <w:pPr>
              <w:pStyle w:val="BodyText"/>
              <w:spacing w:before="60" w:after="60"/>
              <w:rPr>
                <w:b w:val="0"/>
                <w:sz w:val="24"/>
                <w:szCs w:val="24"/>
              </w:rPr>
            </w:pPr>
            <w:r w:rsidRPr="00AB557E">
              <w:rPr>
                <w:b w:val="0"/>
                <w:sz w:val="24"/>
                <w:szCs w:val="24"/>
              </w:rPr>
              <w:t xml:space="preserve">Ensure you submit this application on </w:t>
            </w:r>
            <w:hyperlink r:id="rId16" w:history="1">
              <w:r w:rsidRPr="00AB557E">
                <w:rPr>
                  <w:rStyle w:val="Hyperlink"/>
                  <w:b w:val="0"/>
                  <w:sz w:val="24"/>
                  <w:szCs w:val="24"/>
                </w:rPr>
                <w:t>Flexi-Grant</w:t>
              </w:r>
            </w:hyperlink>
          </w:p>
        </w:tc>
        <w:tc>
          <w:tcPr>
            <w:tcW w:w="470" w:type="pct"/>
            <w:shd w:val="clear" w:color="auto" w:fill="808080" w:themeFill="background1" w:themeFillShade="80"/>
          </w:tcPr>
          <w:p w14:paraId="40D171B6" w14:textId="77777777" w:rsidR="00FB7B6A" w:rsidRPr="00AB557E" w:rsidRDefault="00FB7B6A" w:rsidP="00FB7B6A">
            <w:pPr>
              <w:pStyle w:val="BodyText"/>
              <w:spacing w:before="60" w:after="60"/>
              <w:rPr>
                <w:sz w:val="24"/>
                <w:szCs w:val="24"/>
                <w:lang w:eastAsia="en-GB"/>
              </w:rPr>
            </w:pPr>
          </w:p>
        </w:tc>
      </w:tr>
    </w:tbl>
    <w:p w14:paraId="7752C4FB" w14:textId="02F11837" w:rsidR="00534619" w:rsidRPr="00AB557E" w:rsidRDefault="00534619" w:rsidP="00534619">
      <w:pPr>
        <w:pStyle w:val="BodyText"/>
        <w:spacing w:line="276" w:lineRule="auto"/>
        <w:rPr>
          <w:sz w:val="24"/>
          <w:szCs w:val="24"/>
        </w:rPr>
      </w:pPr>
      <w:r w:rsidRPr="00AB557E">
        <w:rPr>
          <w:sz w:val="24"/>
          <w:szCs w:val="24"/>
        </w:rPr>
        <w:t xml:space="preserve">Once you have </w:t>
      </w:r>
      <w:r w:rsidR="00681458" w:rsidRPr="00AB557E">
        <w:rPr>
          <w:sz w:val="24"/>
          <w:szCs w:val="24"/>
        </w:rPr>
        <w:t>completed the checklist</w:t>
      </w:r>
      <w:r w:rsidRPr="00AB557E">
        <w:rPr>
          <w:sz w:val="24"/>
          <w:szCs w:val="24"/>
        </w:rPr>
        <w:t xml:space="preserve"> above, please submit via the </w:t>
      </w:r>
      <w:hyperlink r:id="rId17" w:history="1">
        <w:r w:rsidR="00046FE6" w:rsidRPr="00AB557E">
          <w:rPr>
            <w:rStyle w:val="Hyperlink"/>
            <w:sz w:val="24"/>
            <w:szCs w:val="24"/>
          </w:rPr>
          <w:t>Flexi-Grant portal</w:t>
        </w:r>
      </w:hyperlink>
      <w:r w:rsidRPr="00AB557E">
        <w:rPr>
          <w:sz w:val="24"/>
          <w:szCs w:val="24"/>
        </w:rPr>
        <w:t xml:space="preserve">, not later than </w:t>
      </w:r>
      <w:r w:rsidR="00E8433A" w:rsidRPr="00AB557E">
        <w:rPr>
          <w:sz w:val="24"/>
          <w:szCs w:val="24"/>
        </w:rPr>
        <w:t>22</w:t>
      </w:r>
      <w:r w:rsidR="00122446" w:rsidRPr="00AB557E">
        <w:rPr>
          <w:sz w:val="24"/>
          <w:szCs w:val="24"/>
        </w:rPr>
        <w:t>:</w:t>
      </w:r>
      <w:r w:rsidR="00E8433A" w:rsidRPr="00AB557E">
        <w:rPr>
          <w:sz w:val="24"/>
          <w:szCs w:val="24"/>
        </w:rPr>
        <w:t>59 GMT (23</w:t>
      </w:r>
      <w:r w:rsidR="00122446" w:rsidRPr="00AB557E">
        <w:rPr>
          <w:sz w:val="24"/>
          <w:szCs w:val="24"/>
        </w:rPr>
        <w:t>:</w:t>
      </w:r>
      <w:r w:rsidR="00E8433A" w:rsidRPr="00AB557E">
        <w:rPr>
          <w:sz w:val="24"/>
          <w:szCs w:val="24"/>
        </w:rPr>
        <w:t xml:space="preserve">59 BST) Monday </w:t>
      </w:r>
      <w:r w:rsidR="00D94932" w:rsidRPr="00AB557E">
        <w:rPr>
          <w:sz w:val="24"/>
          <w:szCs w:val="24"/>
        </w:rPr>
        <w:t>8</w:t>
      </w:r>
      <w:r w:rsidR="00D94932" w:rsidRPr="00AB557E">
        <w:rPr>
          <w:sz w:val="24"/>
          <w:szCs w:val="24"/>
          <w:vertAlign w:val="superscript"/>
        </w:rPr>
        <w:t>th</w:t>
      </w:r>
      <w:r w:rsidR="00D94932" w:rsidRPr="00AB557E">
        <w:rPr>
          <w:sz w:val="24"/>
          <w:szCs w:val="24"/>
        </w:rPr>
        <w:t xml:space="preserve"> </w:t>
      </w:r>
      <w:r w:rsidR="00E8433A" w:rsidRPr="00AB557E">
        <w:rPr>
          <w:sz w:val="24"/>
          <w:szCs w:val="24"/>
        </w:rPr>
        <w:t>July 202</w:t>
      </w:r>
      <w:r w:rsidR="00D94932" w:rsidRPr="00AB557E">
        <w:rPr>
          <w:sz w:val="24"/>
          <w:szCs w:val="24"/>
        </w:rPr>
        <w:t>4</w:t>
      </w:r>
    </w:p>
    <w:p w14:paraId="53876C55" w14:textId="77777777" w:rsidR="00520CC6" w:rsidRPr="00AB557E" w:rsidRDefault="00520CC6" w:rsidP="00520CC6">
      <w:pPr>
        <w:pStyle w:val="Heading2"/>
      </w:pPr>
      <w:r w:rsidRPr="00AB557E">
        <w:t>Data protection and use of personal data</w:t>
      </w:r>
    </w:p>
    <w:p w14:paraId="2F0D1C47" w14:textId="7E579AB9" w:rsidR="000854BE" w:rsidRPr="00AB557E" w:rsidRDefault="000854BE" w:rsidP="000854BE">
      <w:pPr>
        <w:pStyle w:val="paragraph"/>
        <w:spacing w:before="120" w:beforeAutospacing="0" w:after="120" w:afterAutospacing="0"/>
        <w:jc w:val="both"/>
        <w:textAlignment w:val="baseline"/>
        <w:rPr>
          <w:rStyle w:val="eop"/>
          <w:rFonts w:ascii="Arial" w:hAnsi="Arial" w:cs="Arial"/>
        </w:rPr>
      </w:pPr>
      <w:r w:rsidRPr="00AB557E">
        <w:rPr>
          <w:rStyle w:val="normaltextrun"/>
          <w:rFonts w:ascii="Arial" w:hAnsi="Arial" w:cs="Arial"/>
        </w:rPr>
        <w:t xml:space="preserve">Information supplied in the application form, including personal data, will be used by Defra as set out in the </w:t>
      </w:r>
      <w:r w:rsidRPr="00AB557E">
        <w:rPr>
          <w:rStyle w:val="normaltextrun"/>
          <w:rFonts w:ascii="Arial" w:hAnsi="Arial" w:cs="Arial"/>
          <w:b/>
          <w:bCs/>
        </w:rPr>
        <w:t>Privacy Notice</w:t>
      </w:r>
      <w:r w:rsidRPr="00AB557E">
        <w:rPr>
          <w:rStyle w:val="normaltextrun"/>
          <w:rFonts w:ascii="Arial" w:hAnsi="Arial" w:cs="Arial"/>
        </w:rPr>
        <w:t xml:space="preserve">, </w:t>
      </w:r>
      <w:r w:rsidRPr="00AB557E">
        <w:rPr>
          <w:rFonts w:ascii="Arial" w:hAnsi="Arial" w:cs="Arial"/>
        </w:rPr>
        <w:t xml:space="preserve">available from the </w:t>
      </w:r>
      <w:hyperlink r:id="rId18" w:history="1">
        <w:r w:rsidRPr="00AB557E">
          <w:rPr>
            <w:rStyle w:val="Hyperlink"/>
            <w:rFonts w:ascii="Arial" w:hAnsi="Arial" w:cs="Arial"/>
          </w:rPr>
          <w:t>Forms and Guidance Portal</w:t>
        </w:r>
      </w:hyperlink>
      <w:r w:rsidRPr="00AB557E">
        <w:rPr>
          <w:rStyle w:val="normaltextrun"/>
          <w:rFonts w:ascii="Arial" w:hAnsi="Arial" w:cs="Arial"/>
        </w:rPr>
        <w:t>.</w:t>
      </w:r>
      <w:r w:rsidRPr="00AB557E">
        <w:rPr>
          <w:rStyle w:val="eop"/>
          <w:rFonts w:ascii="Arial" w:hAnsi="Arial" w:cs="Arial"/>
        </w:rPr>
        <w:t> </w:t>
      </w:r>
    </w:p>
    <w:p w14:paraId="2BA5120D" w14:textId="5A8220E9" w:rsidR="009C0909" w:rsidRPr="00F61715" w:rsidRDefault="000854BE" w:rsidP="0092075C">
      <w:pPr>
        <w:pStyle w:val="paragraph"/>
        <w:spacing w:before="120" w:beforeAutospacing="0" w:after="120" w:afterAutospacing="0"/>
        <w:jc w:val="both"/>
        <w:textAlignment w:val="baseline"/>
      </w:pPr>
      <w:r w:rsidRPr="00AB557E">
        <w:rPr>
          <w:rStyle w:val="normaltextrun"/>
          <w:rFonts w:ascii="Arial" w:hAnsi="Arial" w:cs="Arial"/>
        </w:rPr>
        <w:t xml:space="preserve">This </w:t>
      </w:r>
      <w:r w:rsidRPr="00AB557E">
        <w:rPr>
          <w:rStyle w:val="normaltextrun"/>
          <w:rFonts w:ascii="Arial" w:hAnsi="Arial" w:cs="Arial"/>
          <w:b/>
        </w:rPr>
        <w:t>Privacy Notice must be provided to all individuals</w:t>
      </w:r>
      <w:r w:rsidRPr="00AB557E">
        <w:rPr>
          <w:rStyle w:val="normaltextrun"/>
          <w:rFonts w:ascii="Arial" w:hAnsi="Arial" w:cs="Arial"/>
        </w:rPr>
        <w:t xml:space="preserve"> whose personal data is supplied in the application form. Some information may be used when publicising Darwin Initiative including project details (usually title, lead </w:t>
      </w:r>
      <w:r w:rsidR="00C2550F" w:rsidRPr="00AB557E">
        <w:rPr>
          <w:rStyle w:val="normaltextrun"/>
          <w:rFonts w:ascii="Arial" w:hAnsi="Arial" w:cs="Arial"/>
        </w:rPr>
        <w:t>organisation</w:t>
      </w:r>
      <w:r w:rsidRPr="00AB557E">
        <w:rPr>
          <w:rStyle w:val="normaltextrun"/>
          <w:rFonts w:ascii="Arial" w:hAnsi="Arial" w:cs="Arial"/>
        </w:rPr>
        <w:t>, project leader, location, and total grant</w:t>
      </w:r>
      <w:r w:rsidRPr="00AB557E">
        <w:rPr>
          <w:rStyle w:val="normaltextrun"/>
          <w:rFonts w:ascii="Arial" w:hAnsi="Arial" w:cs="Arial"/>
          <w:sz w:val="22"/>
          <w:szCs w:val="22"/>
        </w:rPr>
        <w:t xml:space="preserve"> value).</w:t>
      </w:r>
      <w:r w:rsidRPr="00520968">
        <w:rPr>
          <w:rFonts w:ascii="Arial" w:hAnsi="Arial" w:cs="Arial"/>
          <w:bCs/>
        </w:rPr>
        <w:t> </w:t>
      </w:r>
    </w:p>
    <w:sectPr w:rsidR="009C0909" w:rsidRPr="00F61715" w:rsidSect="00BF35BB">
      <w:footerReference w:type="even" r:id="rId19"/>
      <w:footerReference w:type="default" r:id="rId20"/>
      <w:headerReference w:type="first" r:id="rId21"/>
      <w:pgSz w:w="11906" w:h="16838"/>
      <w:pgMar w:top="1134" w:right="1304" w:bottom="1134"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E6350" w14:textId="77777777" w:rsidR="00C81D90" w:rsidRDefault="00C81D90" w:rsidP="00AB116B">
      <w:r>
        <w:separator/>
      </w:r>
    </w:p>
    <w:p w14:paraId="3A24B912" w14:textId="77777777" w:rsidR="00C81D90" w:rsidRDefault="00C81D90" w:rsidP="00AB116B"/>
    <w:p w14:paraId="2DDCCC8B" w14:textId="77777777" w:rsidR="00C81D90" w:rsidRDefault="00C81D90" w:rsidP="00AB116B"/>
  </w:endnote>
  <w:endnote w:type="continuationSeparator" w:id="0">
    <w:p w14:paraId="2E47A0BF" w14:textId="77777777" w:rsidR="00C81D90" w:rsidRDefault="00C81D90" w:rsidP="00AB116B">
      <w:r>
        <w:continuationSeparator/>
      </w:r>
    </w:p>
    <w:p w14:paraId="0CEE78B6" w14:textId="77777777" w:rsidR="00C81D90" w:rsidRDefault="00C81D90" w:rsidP="00AB116B"/>
    <w:p w14:paraId="33998FDF" w14:textId="77777777" w:rsidR="00C81D90" w:rsidRDefault="00C81D90" w:rsidP="00AB116B"/>
  </w:endnote>
  <w:endnote w:type="continuationNotice" w:id="1">
    <w:p w14:paraId="69F991BB" w14:textId="77777777" w:rsidR="00C81D90" w:rsidRDefault="00C81D9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dobe Fan Heiti Std B">
    <w:altName w:val="Yu Gothic"/>
    <w:panose1 w:val="00000000000000000000"/>
    <w:charset w:val="80"/>
    <w:family w:val="swiss"/>
    <w:notTrueType/>
    <w:pitch w:val="variable"/>
    <w:sig w:usb0="00000203" w:usb1="1A0F1900" w:usb2="00000016" w:usb3="00000000" w:csb0="0012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DEE16" w14:textId="1EFFD56C" w:rsidR="009C0909" w:rsidRDefault="00241856" w:rsidP="00AB116B">
    <w:pPr>
      <w:pStyle w:val="Footer"/>
      <w:rPr>
        <w:rStyle w:val="PageNumber"/>
      </w:rPr>
    </w:pPr>
    <w:r>
      <w:rPr>
        <w:rStyle w:val="PageNumber"/>
      </w:rPr>
      <w:fldChar w:fldCharType="begin"/>
    </w:r>
    <w:r w:rsidR="009C0909">
      <w:rPr>
        <w:rStyle w:val="PageNumber"/>
      </w:rPr>
      <w:instrText xml:space="preserve">PAGE  </w:instrText>
    </w:r>
    <w:r>
      <w:rPr>
        <w:rStyle w:val="PageNumber"/>
      </w:rPr>
      <w:fldChar w:fldCharType="separate"/>
    </w:r>
    <w:r w:rsidR="00CF570B">
      <w:rPr>
        <w:rStyle w:val="PageNumber"/>
        <w:noProof/>
      </w:rPr>
      <w:t>2</w:t>
    </w:r>
    <w:r>
      <w:rPr>
        <w:rStyle w:val="PageNumber"/>
      </w:rPr>
      <w:fldChar w:fldCharType="end"/>
    </w:r>
  </w:p>
  <w:p w14:paraId="22837C10" w14:textId="77777777" w:rsidR="009C0909" w:rsidRDefault="009C0909" w:rsidP="00AB11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58830"/>
      <w:docPartObj>
        <w:docPartGallery w:val="Page Numbers (Bottom of Page)"/>
        <w:docPartUnique/>
      </w:docPartObj>
    </w:sdtPr>
    <w:sdtEndPr>
      <w:rPr>
        <w:noProof/>
      </w:rPr>
    </w:sdtEndPr>
    <w:sdtContent>
      <w:p w14:paraId="4AA7D8C9" w14:textId="350B4469" w:rsidR="009C0909" w:rsidRPr="00D34B3A" w:rsidRDefault="00D34B3A" w:rsidP="00576574">
        <w:pPr>
          <w:pStyle w:val="Footer"/>
          <w:jc w:val="center"/>
        </w:pPr>
        <w:r>
          <w:fldChar w:fldCharType="begin"/>
        </w:r>
        <w:r>
          <w:instrText xml:space="preserve"> PAGE   \* MERGEFORMAT </w:instrText>
        </w:r>
        <w:r>
          <w:fldChar w:fldCharType="separate"/>
        </w:r>
        <w:r w:rsidR="008D5B08">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E7B5B" w14:textId="77777777" w:rsidR="00C81D90" w:rsidRDefault="00C81D90" w:rsidP="00AB116B">
      <w:r>
        <w:separator/>
      </w:r>
    </w:p>
    <w:p w14:paraId="15BF4467" w14:textId="77777777" w:rsidR="00C81D90" w:rsidRDefault="00C81D90" w:rsidP="00AB116B"/>
    <w:p w14:paraId="65AFDDEF" w14:textId="77777777" w:rsidR="00C81D90" w:rsidRDefault="00C81D90" w:rsidP="00AB116B"/>
  </w:footnote>
  <w:footnote w:type="continuationSeparator" w:id="0">
    <w:p w14:paraId="4A413966" w14:textId="77777777" w:rsidR="00C81D90" w:rsidRDefault="00C81D90" w:rsidP="00AB116B">
      <w:r>
        <w:continuationSeparator/>
      </w:r>
    </w:p>
    <w:p w14:paraId="4343C922" w14:textId="77777777" w:rsidR="00C81D90" w:rsidRDefault="00C81D90" w:rsidP="00AB116B"/>
    <w:p w14:paraId="1A87F758" w14:textId="77777777" w:rsidR="00C81D90" w:rsidRDefault="00C81D90" w:rsidP="00AB116B"/>
  </w:footnote>
  <w:footnote w:type="continuationNotice" w:id="1">
    <w:p w14:paraId="4B30A321" w14:textId="77777777" w:rsidR="00C81D90" w:rsidRDefault="00C81D9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91823" w14:textId="576C7309" w:rsidR="002958AB" w:rsidRPr="002958AB" w:rsidRDefault="009300C5" w:rsidP="002958AB">
    <w:pPr>
      <w:pStyle w:val="Subtitle"/>
    </w:pPr>
    <w:r>
      <w:rPr>
        <w:noProof/>
      </w:rPr>
      <w:drawing>
        <wp:inline distT="0" distB="0" distL="0" distR="0" wp14:anchorId="76860472" wp14:editId="513ED0B8">
          <wp:extent cx="5904230" cy="657225"/>
          <wp:effectExtent l="0" t="0" r="127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423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cs="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30C7769A"/>
    <w:multiLevelType w:val="hybridMultilevel"/>
    <w:tmpl w:val="79EA9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6347E2"/>
    <w:multiLevelType w:val="hybridMultilevel"/>
    <w:tmpl w:val="889099FE"/>
    <w:lvl w:ilvl="0" w:tplc="19EE294A">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B595437"/>
    <w:multiLevelType w:val="hybridMultilevel"/>
    <w:tmpl w:val="ED22D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2352967"/>
    <w:multiLevelType w:val="hybridMultilevel"/>
    <w:tmpl w:val="0F4C2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3B2199"/>
    <w:multiLevelType w:val="hybridMultilevel"/>
    <w:tmpl w:val="A4B64F6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B07093F"/>
    <w:multiLevelType w:val="hybridMultilevel"/>
    <w:tmpl w:val="3C8403B6"/>
    <w:lvl w:ilvl="0" w:tplc="4B50A7C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5478892">
    <w:abstractNumId w:val="0"/>
  </w:num>
  <w:num w:numId="2" w16cid:durableId="708847348">
    <w:abstractNumId w:val="3"/>
  </w:num>
  <w:num w:numId="3" w16cid:durableId="373041337">
    <w:abstractNumId w:val="5"/>
  </w:num>
  <w:num w:numId="4" w16cid:durableId="51006782">
    <w:abstractNumId w:val="4"/>
  </w:num>
  <w:num w:numId="5" w16cid:durableId="28141899">
    <w:abstractNumId w:val="7"/>
  </w:num>
  <w:num w:numId="6" w16cid:durableId="1404568696">
    <w:abstractNumId w:val="2"/>
  </w:num>
  <w:num w:numId="7" w16cid:durableId="1706690">
    <w:abstractNumId w:val="6"/>
  </w:num>
  <w:num w:numId="8" w16cid:durableId="15750487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zExNzQzNzA2MbVQ0lEKTi0uzszPAykwqwUA4aAsMCwAAAA="/>
  </w:docVars>
  <w:rsids>
    <w:rsidRoot w:val="00652C01"/>
    <w:rsid w:val="00000478"/>
    <w:rsid w:val="000007EA"/>
    <w:rsid w:val="000015DD"/>
    <w:rsid w:val="00001C46"/>
    <w:rsid w:val="0000249D"/>
    <w:rsid w:val="00002BE6"/>
    <w:rsid w:val="0000351A"/>
    <w:rsid w:val="00004065"/>
    <w:rsid w:val="000045CC"/>
    <w:rsid w:val="000075A4"/>
    <w:rsid w:val="00011182"/>
    <w:rsid w:val="00012489"/>
    <w:rsid w:val="00012FFE"/>
    <w:rsid w:val="00017584"/>
    <w:rsid w:val="00020AD3"/>
    <w:rsid w:val="00020C14"/>
    <w:rsid w:val="00021A48"/>
    <w:rsid w:val="00022CF8"/>
    <w:rsid w:val="000243E6"/>
    <w:rsid w:val="000244F5"/>
    <w:rsid w:val="0002483E"/>
    <w:rsid w:val="00024E80"/>
    <w:rsid w:val="0002644D"/>
    <w:rsid w:val="00026501"/>
    <w:rsid w:val="00027FFB"/>
    <w:rsid w:val="0003245C"/>
    <w:rsid w:val="00032F61"/>
    <w:rsid w:val="000364C6"/>
    <w:rsid w:val="000366AA"/>
    <w:rsid w:val="00036AF7"/>
    <w:rsid w:val="00040C32"/>
    <w:rsid w:val="00040C4D"/>
    <w:rsid w:val="00041960"/>
    <w:rsid w:val="00043283"/>
    <w:rsid w:val="00043A42"/>
    <w:rsid w:val="00045D44"/>
    <w:rsid w:val="00045E7E"/>
    <w:rsid w:val="00046FE6"/>
    <w:rsid w:val="00047401"/>
    <w:rsid w:val="00047B68"/>
    <w:rsid w:val="0005037D"/>
    <w:rsid w:val="00052D01"/>
    <w:rsid w:val="00053A53"/>
    <w:rsid w:val="00054396"/>
    <w:rsid w:val="000547DB"/>
    <w:rsid w:val="000548BA"/>
    <w:rsid w:val="0005691F"/>
    <w:rsid w:val="000616D7"/>
    <w:rsid w:val="00061EE4"/>
    <w:rsid w:val="000636B9"/>
    <w:rsid w:val="00067FE9"/>
    <w:rsid w:val="0007219B"/>
    <w:rsid w:val="00072372"/>
    <w:rsid w:val="0007673F"/>
    <w:rsid w:val="000779CB"/>
    <w:rsid w:val="00081270"/>
    <w:rsid w:val="0008255B"/>
    <w:rsid w:val="00082D08"/>
    <w:rsid w:val="00083F3E"/>
    <w:rsid w:val="000854BE"/>
    <w:rsid w:val="000860C9"/>
    <w:rsid w:val="00086A88"/>
    <w:rsid w:val="00087143"/>
    <w:rsid w:val="00090347"/>
    <w:rsid w:val="00091ADE"/>
    <w:rsid w:val="000933A0"/>
    <w:rsid w:val="000957E8"/>
    <w:rsid w:val="0009640D"/>
    <w:rsid w:val="000A04AF"/>
    <w:rsid w:val="000A08D1"/>
    <w:rsid w:val="000A0D0F"/>
    <w:rsid w:val="000A4B1D"/>
    <w:rsid w:val="000A5BE5"/>
    <w:rsid w:val="000A6886"/>
    <w:rsid w:val="000A6B38"/>
    <w:rsid w:val="000A6F24"/>
    <w:rsid w:val="000B09B2"/>
    <w:rsid w:val="000B0BE3"/>
    <w:rsid w:val="000B1410"/>
    <w:rsid w:val="000B1F1C"/>
    <w:rsid w:val="000B44B4"/>
    <w:rsid w:val="000C1E17"/>
    <w:rsid w:val="000C21D0"/>
    <w:rsid w:val="000C364D"/>
    <w:rsid w:val="000C385F"/>
    <w:rsid w:val="000C5516"/>
    <w:rsid w:val="000C7421"/>
    <w:rsid w:val="000D4384"/>
    <w:rsid w:val="000D446E"/>
    <w:rsid w:val="000D47E8"/>
    <w:rsid w:val="000D7EDC"/>
    <w:rsid w:val="000E063F"/>
    <w:rsid w:val="000E371B"/>
    <w:rsid w:val="000E3CDD"/>
    <w:rsid w:val="000E577E"/>
    <w:rsid w:val="000E6F28"/>
    <w:rsid w:val="000E71CC"/>
    <w:rsid w:val="000E7BAB"/>
    <w:rsid w:val="000F0F59"/>
    <w:rsid w:val="000F1540"/>
    <w:rsid w:val="000F1ECB"/>
    <w:rsid w:val="000F27C6"/>
    <w:rsid w:val="000F37F0"/>
    <w:rsid w:val="000F4286"/>
    <w:rsid w:val="000F5E1C"/>
    <w:rsid w:val="000F62C1"/>
    <w:rsid w:val="001002AF"/>
    <w:rsid w:val="001014DF"/>
    <w:rsid w:val="00103E2D"/>
    <w:rsid w:val="0010512E"/>
    <w:rsid w:val="00105545"/>
    <w:rsid w:val="00107276"/>
    <w:rsid w:val="00112123"/>
    <w:rsid w:val="001123E9"/>
    <w:rsid w:val="00112501"/>
    <w:rsid w:val="00112ADB"/>
    <w:rsid w:val="00112DA7"/>
    <w:rsid w:val="001136B3"/>
    <w:rsid w:val="001143EA"/>
    <w:rsid w:val="00117223"/>
    <w:rsid w:val="001177A5"/>
    <w:rsid w:val="0012135D"/>
    <w:rsid w:val="00122421"/>
    <w:rsid w:val="00122446"/>
    <w:rsid w:val="00122C48"/>
    <w:rsid w:val="00125179"/>
    <w:rsid w:val="00131665"/>
    <w:rsid w:val="00137BAA"/>
    <w:rsid w:val="001411DE"/>
    <w:rsid w:val="001417EB"/>
    <w:rsid w:val="0014751C"/>
    <w:rsid w:val="00150A24"/>
    <w:rsid w:val="0015128C"/>
    <w:rsid w:val="00154168"/>
    <w:rsid w:val="00154FFC"/>
    <w:rsid w:val="001557DE"/>
    <w:rsid w:val="0015716A"/>
    <w:rsid w:val="001571B8"/>
    <w:rsid w:val="00157A9C"/>
    <w:rsid w:val="0016153E"/>
    <w:rsid w:val="001616C1"/>
    <w:rsid w:val="00165597"/>
    <w:rsid w:val="00165969"/>
    <w:rsid w:val="00165B99"/>
    <w:rsid w:val="00166058"/>
    <w:rsid w:val="00166486"/>
    <w:rsid w:val="001667F1"/>
    <w:rsid w:val="00174552"/>
    <w:rsid w:val="001779DF"/>
    <w:rsid w:val="00182D88"/>
    <w:rsid w:val="00183F9A"/>
    <w:rsid w:val="00185336"/>
    <w:rsid w:val="001858EC"/>
    <w:rsid w:val="0018635E"/>
    <w:rsid w:val="00186BEE"/>
    <w:rsid w:val="00187D55"/>
    <w:rsid w:val="001906AE"/>
    <w:rsid w:val="001918CF"/>
    <w:rsid w:val="00194477"/>
    <w:rsid w:val="00194936"/>
    <w:rsid w:val="00194DDE"/>
    <w:rsid w:val="00195562"/>
    <w:rsid w:val="00195D87"/>
    <w:rsid w:val="00197369"/>
    <w:rsid w:val="00197A19"/>
    <w:rsid w:val="001A11B5"/>
    <w:rsid w:val="001A226E"/>
    <w:rsid w:val="001A4AE3"/>
    <w:rsid w:val="001A4D0A"/>
    <w:rsid w:val="001A5668"/>
    <w:rsid w:val="001A57AD"/>
    <w:rsid w:val="001A6581"/>
    <w:rsid w:val="001A6782"/>
    <w:rsid w:val="001A7738"/>
    <w:rsid w:val="001B17E9"/>
    <w:rsid w:val="001B3617"/>
    <w:rsid w:val="001B5FEB"/>
    <w:rsid w:val="001C1572"/>
    <w:rsid w:val="001C2D32"/>
    <w:rsid w:val="001C2DE8"/>
    <w:rsid w:val="001C3F74"/>
    <w:rsid w:val="001C3F79"/>
    <w:rsid w:val="001C484C"/>
    <w:rsid w:val="001C63B6"/>
    <w:rsid w:val="001C7045"/>
    <w:rsid w:val="001C7946"/>
    <w:rsid w:val="001D0694"/>
    <w:rsid w:val="001D1CAE"/>
    <w:rsid w:val="001D35FA"/>
    <w:rsid w:val="001D3979"/>
    <w:rsid w:val="001D43B7"/>
    <w:rsid w:val="001D6F3D"/>
    <w:rsid w:val="001D7EDF"/>
    <w:rsid w:val="001D7F21"/>
    <w:rsid w:val="001E0874"/>
    <w:rsid w:val="001E08AA"/>
    <w:rsid w:val="001E0C59"/>
    <w:rsid w:val="001E11ED"/>
    <w:rsid w:val="001E395D"/>
    <w:rsid w:val="001E3F74"/>
    <w:rsid w:val="001E510D"/>
    <w:rsid w:val="001E785F"/>
    <w:rsid w:val="001F017B"/>
    <w:rsid w:val="001F0263"/>
    <w:rsid w:val="001F05E4"/>
    <w:rsid w:val="001F2772"/>
    <w:rsid w:val="001F352F"/>
    <w:rsid w:val="001F5A36"/>
    <w:rsid w:val="001F6477"/>
    <w:rsid w:val="001F699A"/>
    <w:rsid w:val="001F764F"/>
    <w:rsid w:val="001F7AA6"/>
    <w:rsid w:val="002001C7"/>
    <w:rsid w:val="00201581"/>
    <w:rsid w:val="002022C9"/>
    <w:rsid w:val="00203137"/>
    <w:rsid w:val="00203578"/>
    <w:rsid w:val="00203927"/>
    <w:rsid w:val="002039D6"/>
    <w:rsid w:val="00205391"/>
    <w:rsid w:val="002127B7"/>
    <w:rsid w:val="00212810"/>
    <w:rsid w:val="00212B1C"/>
    <w:rsid w:val="002162A6"/>
    <w:rsid w:val="00216B71"/>
    <w:rsid w:val="00220001"/>
    <w:rsid w:val="002206F1"/>
    <w:rsid w:val="002212BD"/>
    <w:rsid w:val="00223630"/>
    <w:rsid w:val="00223F42"/>
    <w:rsid w:val="00224352"/>
    <w:rsid w:val="002260B8"/>
    <w:rsid w:val="002279F3"/>
    <w:rsid w:val="00231CA1"/>
    <w:rsid w:val="00232112"/>
    <w:rsid w:val="00232F67"/>
    <w:rsid w:val="00232FDF"/>
    <w:rsid w:val="00233BD3"/>
    <w:rsid w:val="00235EC7"/>
    <w:rsid w:val="00236EEC"/>
    <w:rsid w:val="0024157C"/>
    <w:rsid w:val="002415A6"/>
    <w:rsid w:val="002415D4"/>
    <w:rsid w:val="00241856"/>
    <w:rsid w:val="002423E5"/>
    <w:rsid w:val="0024469A"/>
    <w:rsid w:val="002465C7"/>
    <w:rsid w:val="00247FAC"/>
    <w:rsid w:val="002507DC"/>
    <w:rsid w:val="00251D1A"/>
    <w:rsid w:val="00252728"/>
    <w:rsid w:val="00254018"/>
    <w:rsid w:val="0025431A"/>
    <w:rsid w:val="00256DD9"/>
    <w:rsid w:val="002570A2"/>
    <w:rsid w:val="002573C0"/>
    <w:rsid w:val="00257D1E"/>
    <w:rsid w:val="00260C98"/>
    <w:rsid w:val="0026461B"/>
    <w:rsid w:val="002653B5"/>
    <w:rsid w:val="00265FCB"/>
    <w:rsid w:val="00271699"/>
    <w:rsid w:val="00271D33"/>
    <w:rsid w:val="00272776"/>
    <w:rsid w:val="00276741"/>
    <w:rsid w:val="0027719D"/>
    <w:rsid w:val="00280125"/>
    <w:rsid w:val="00280A9C"/>
    <w:rsid w:val="00280E36"/>
    <w:rsid w:val="002820ED"/>
    <w:rsid w:val="00285FED"/>
    <w:rsid w:val="00286C9A"/>
    <w:rsid w:val="0028716F"/>
    <w:rsid w:val="002922DE"/>
    <w:rsid w:val="00294410"/>
    <w:rsid w:val="00295194"/>
    <w:rsid w:val="002956BB"/>
    <w:rsid w:val="002958AB"/>
    <w:rsid w:val="0029627C"/>
    <w:rsid w:val="00296FA1"/>
    <w:rsid w:val="00297B97"/>
    <w:rsid w:val="002A0861"/>
    <w:rsid w:val="002A279F"/>
    <w:rsid w:val="002A4170"/>
    <w:rsid w:val="002A7C5C"/>
    <w:rsid w:val="002A7E92"/>
    <w:rsid w:val="002B1C02"/>
    <w:rsid w:val="002B3CB0"/>
    <w:rsid w:val="002B43E5"/>
    <w:rsid w:val="002B54B6"/>
    <w:rsid w:val="002B6007"/>
    <w:rsid w:val="002B6A55"/>
    <w:rsid w:val="002B73F5"/>
    <w:rsid w:val="002C0842"/>
    <w:rsid w:val="002C184D"/>
    <w:rsid w:val="002C1C54"/>
    <w:rsid w:val="002C21C7"/>
    <w:rsid w:val="002C23E9"/>
    <w:rsid w:val="002C2ED6"/>
    <w:rsid w:val="002C315E"/>
    <w:rsid w:val="002C38F1"/>
    <w:rsid w:val="002C4C98"/>
    <w:rsid w:val="002C4DE5"/>
    <w:rsid w:val="002C5961"/>
    <w:rsid w:val="002C7D28"/>
    <w:rsid w:val="002D0E84"/>
    <w:rsid w:val="002D2C60"/>
    <w:rsid w:val="002D7DAB"/>
    <w:rsid w:val="002E0154"/>
    <w:rsid w:val="002E033E"/>
    <w:rsid w:val="002E10C9"/>
    <w:rsid w:val="002E2478"/>
    <w:rsid w:val="002E3799"/>
    <w:rsid w:val="002E3874"/>
    <w:rsid w:val="002E3BA0"/>
    <w:rsid w:val="002E48A1"/>
    <w:rsid w:val="002E66C3"/>
    <w:rsid w:val="002F23C7"/>
    <w:rsid w:val="00300998"/>
    <w:rsid w:val="00301117"/>
    <w:rsid w:val="003015F5"/>
    <w:rsid w:val="00304A8C"/>
    <w:rsid w:val="00305CE5"/>
    <w:rsid w:val="003068BC"/>
    <w:rsid w:val="0030759D"/>
    <w:rsid w:val="00307EB5"/>
    <w:rsid w:val="00307EFD"/>
    <w:rsid w:val="00310456"/>
    <w:rsid w:val="00310DB9"/>
    <w:rsid w:val="00310F1F"/>
    <w:rsid w:val="00312423"/>
    <w:rsid w:val="0031568E"/>
    <w:rsid w:val="003160F3"/>
    <w:rsid w:val="00316DA2"/>
    <w:rsid w:val="003172C9"/>
    <w:rsid w:val="0031753B"/>
    <w:rsid w:val="00317F89"/>
    <w:rsid w:val="003208FD"/>
    <w:rsid w:val="003209D0"/>
    <w:rsid w:val="00326126"/>
    <w:rsid w:val="0032720D"/>
    <w:rsid w:val="003278FB"/>
    <w:rsid w:val="003310F7"/>
    <w:rsid w:val="003325D3"/>
    <w:rsid w:val="00333000"/>
    <w:rsid w:val="003335B9"/>
    <w:rsid w:val="00333C98"/>
    <w:rsid w:val="00334DCA"/>
    <w:rsid w:val="003365A3"/>
    <w:rsid w:val="00336A08"/>
    <w:rsid w:val="00336E32"/>
    <w:rsid w:val="00340560"/>
    <w:rsid w:val="00341534"/>
    <w:rsid w:val="00341576"/>
    <w:rsid w:val="003455EC"/>
    <w:rsid w:val="00346000"/>
    <w:rsid w:val="003460A7"/>
    <w:rsid w:val="00347636"/>
    <w:rsid w:val="00350494"/>
    <w:rsid w:val="003510CE"/>
    <w:rsid w:val="00351CDA"/>
    <w:rsid w:val="00351E41"/>
    <w:rsid w:val="00352CB0"/>
    <w:rsid w:val="00353447"/>
    <w:rsid w:val="0035365E"/>
    <w:rsid w:val="0035367C"/>
    <w:rsid w:val="00356019"/>
    <w:rsid w:val="00360C13"/>
    <w:rsid w:val="0036405D"/>
    <w:rsid w:val="003641A3"/>
    <w:rsid w:val="00366E29"/>
    <w:rsid w:val="00367632"/>
    <w:rsid w:val="00367C70"/>
    <w:rsid w:val="00367D05"/>
    <w:rsid w:val="00370654"/>
    <w:rsid w:val="00371F7D"/>
    <w:rsid w:val="0037430D"/>
    <w:rsid w:val="003775BA"/>
    <w:rsid w:val="00382F1A"/>
    <w:rsid w:val="00383B74"/>
    <w:rsid w:val="00384EF1"/>
    <w:rsid w:val="00386070"/>
    <w:rsid w:val="00386DE5"/>
    <w:rsid w:val="00387FBF"/>
    <w:rsid w:val="00392337"/>
    <w:rsid w:val="00392FC2"/>
    <w:rsid w:val="0039361C"/>
    <w:rsid w:val="003938B1"/>
    <w:rsid w:val="00395ABC"/>
    <w:rsid w:val="00397E3D"/>
    <w:rsid w:val="003A259B"/>
    <w:rsid w:val="003A2CD7"/>
    <w:rsid w:val="003A3039"/>
    <w:rsid w:val="003A47FC"/>
    <w:rsid w:val="003B01B6"/>
    <w:rsid w:val="003B1909"/>
    <w:rsid w:val="003B1C0B"/>
    <w:rsid w:val="003B210D"/>
    <w:rsid w:val="003B403F"/>
    <w:rsid w:val="003B4683"/>
    <w:rsid w:val="003B4A83"/>
    <w:rsid w:val="003C1792"/>
    <w:rsid w:val="003C3371"/>
    <w:rsid w:val="003C4895"/>
    <w:rsid w:val="003C6A22"/>
    <w:rsid w:val="003D3907"/>
    <w:rsid w:val="003D3A6A"/>
    <w:rsid w:val="003D42B0"/>
    <w:rsid w:val="003D60CA"/>
    <w:rsid w:val="003D6761"/>
    <w:rsid w:val="003E59AE"/>
    <w:rsid w:val="003F2D1D"/>
    <w:rsid w:val="003F39E2"/>
    <w:rsid w:val="003F46C7"/>
    <w:rsid w:val="003F5402"/>
    <w:rsid w:val="004028A0"/>
    <w:rsid w:val="0040421C"/>
    <w:rsid w:val="00410CE9"/>
    <w:rsid w:val="0041263F"/>
    <w:rsid w:val="00413A17"/>
    <w:rsid w:val="004150FD"/>
    <w:rsid w:val="00415E8D"/>
    <w:rsid w:val="00421C7B"/>
    <w:rsid w:val="00422D48"/>
    <w:rsid w:val="004232DB"/>
    <w:rsid w:val="004250E3"/>
    <w:rsid w:val="00425978"/>
    <w:rsid w:val="00430711"/>
    <w:rsid w:val="00430D90"/>
    <w:rsid w:val="00431155"/>
    <w:rsid w:val="00432AA6"/>
    <w:rsid w:val="00434CB1"/>
    <w:rsid w:val="00435DBA"/>
    <w:rsid w:val="00440A21"/>
    <w:rsid w:val="004411E0"/>
    <w:rsid w:val="0044236F"/>
    <w:rsid w:val="0044432A"/>
    <w:rsid w:val="0044439A"/>
    <w:rsid w:val="00446068"/>
    <w:rsid w:val="00456845"/>
    <w:rsid w:val="00460B9A"/>
    <w:rsid w:val="0046119E"/>
    <w:rsid w:val="00461267"/>
    <w:rsid w:val="004619E3"/>
    <w:rsid w:val="00461D7C"/>
    <w:rsid w:val="0046203F"/>
    <w:rsid w:val="004638F5"/>
    <w:rsid w:val="004648B1"/>
    <w:rsid w:val="0046490C"/>
    <w:rsid w:val="00467E7A"/>
    <w:rsid w:val="00470BD2"/>
    <w:rsid w:val="00472E09"/>
    <w:rsid w:val="0047380B"/>
    <w:rsid w:val="0047547B"/>
    <w:rsid w:val="004802EC"/>
    <w:rsid w:val="00481B2B"/>
    <w:rsid w:val="00481B44"/>
    <w:rsid w:val="00481E02"/>
    <w:rsid w:val="00482B25"/>
    <w:rsid w:val="004837D2"/>
    <w:rsid w:val="00483C5F"/>
    <w:rsid w:val="00483FCB"/>
    <w:rsid w:val="0048619E"/>
    <w:rsid w:val="004914B2"/>
    <w:rsid w:val="00491821"/>
    <w:rsid w:val="004918BD"/>
    <w:rsid w:val="00493ECF"/>
    <w:rsid w:val="0049419B"/>
    <w:rsid w:val="004A1885"/>
    <w:rsid w:val="004A23B2"/>
    <w:rsid w:val="004A2A76"/>
    <w:rsid w:val="004A321A"/>
    <w:rsid w:val="004A4648"/>
    <w:rsid w:val="004A6905"/>
    <w:rsid w:val="004A7B05"/>
    <w:rsid w:val="004A7E13"/>
    <w:rsid w:val="004B03A5"/>
    <w:rsid w:val="004B0495"/>
    <w:rsid w:val="004B07F9"/>
    <w:rsid w:val="004B09D1"/>
    <w:rsid w:val="004B14B3"/>
    <w:rsid w:val="004C07D6"/>
    <w:rsid w:val="004C0976"/>
    <w:rsid w:val="004C3360"/>
    <w:rsid w:val="004C5D9C"/>
    <w:rsid w:val="004C5E19"/>
    <w:rsid w:val="004C696B"/>
    <w:rsid w:val="004C6EA0"/>
    <w:rsid w:val="004D2C99"/>
    <w:rsid w:val="004D4A34"/>
    <w:rsid w:val="004D765A"/>
    <w:rsid w:val="004E02CF"/>
    <w:rsid w:val="004E0746"/>
    <w:rsid w:val="004E07F5"/>
    <w:rsid w:val="004E139D"/>
    <w:rsid w:val="004E2FB8"/>
    <w:rsid w:val="004E39EE"/>
    <w:rsid w:val="004E499F"/>
    <w:rsid w:val="004E5A7D"/>
    <w:rsid w:val="004E628C"/>
    <w:rsid w:val="004E6D61"/>
    <w:rsid w:val="004F21ED"/>
    <w:rsid w:val="004F392E"/>
    <w:rsid w:val="004F500D"/>
    <w:rsid w:val="004F60BB"/>
    <w:rsid w:val="004F6AAC"/>
    <w:rsid w:val="004F7AE7"/>
    <w:rsid w:val="005003DD"/>
    <w:rsid w:val="00500739"/>
    <w:rsid w:val="00503D86"/>
    <w:rsid w:val="005061A0"/>
    <w:rsid w:val="00506A89"/>
    <w:rsid w:val="00506AA5"/>
    <w:rsid w:val="005072DB"/>
    <w:rsid w:val="005103BD"/>
    <w:rsid w:val="0051058D"/>
    <w:rsid w:val="00510653"/>
    <w:rsid w:val="005116D7"/>
    <w:rsid w:val="00513252"/>
    <w:rsid w:val="005145DB"/>
    <w:rsid w:val="00515B2E"/>
    <w:rsid w:val="0051644F"/>
    <w:rsid w:val="005179E8"/>
    <w:rsid w:val="005201F8"/>
    <w:rsid w:val="00520CC6"/>
    <w:rsid w:val="0052229E"/>
    <w:rsid w:val="00524A8D"/>
    <w:rsid w:val="00524FE0"/>
    <w:rsid w:val="005251BD"/>
    <w:rsid w:val="005265B6"/>
    <w:rsid w:val="005277DB"/>
    <w:rsid w:val="00530BFB"/>
    <w:rsid w:val="00530EEE"/>
    <w:rsid w:val="005314BC"/>
    <w:rsid w:val="00532CCF"/>
    <w:rsid w:val="00532EA2"/>
    <w:rsid w:val="00533B1F"/>
    <w:rsid w:val="0053441B"/>
    <w:rsid w:val="00534619"/>
    <w:rsid w:val="00536A20"/>
    <w:rsid w:val="00537600"/>
    <w:rsid w:val="00543A37"/>
    <w:rsid w:val="00544F71"/>
    <w:rsid w:val="0054766D"/>
    <w:rsid w:val="00547E7F"/>
    <w:rsid w:val="0055000E"/>
    <w:rsid w:val="005506C7"/>
    <w:rsid w:val="005546FF"/>
    <w:rsid w:val="00555CBF"/>
    <w:rsid w:val="0055672E"/>
    <w:rsid w:val="00556793"/>
    <w:rsid w:val="00561C74"/>
    <w:rsid w:val="00563DE3"/>
    <w:rsid w:val="00564CCD"/>
    <w:rsid w:val="005667A8"/>
    <w:rsid w:val="005672E8"/>
    <w:rsid w:val="00567621"/>
    <w:rsid w:val="00567C84"/>
    <w:rsid w:val="005721BE"/>
    <w:rsid w:val="00576574"/>
    <w:rsid w:val="005770B2"/>
    <w:rsid w:val="0057776A"/>
    <w:rsid w:val="00577AFB"/>
    <w:rsid w:val="00581D5B"/>
    <w:rsid w:val="00583300"/>
    <w:rsid w:val="00583F54"/>
    <w:rsid w:val="0058400F"/>
    <w:rsid w:val="005846BB"/>
    <w:rsid w:val="00585120"/>
    <w:rsid w:val="0058523D"/>
    <w:rsid w:val="00586556"/>
    <w:rsid w:val="00586FE0"/>
    <w:rsid w:val="00590141"/>
    <w:rsid w:val="00593C09"/>
    <w:rsid w:val="005947DA"/>
    <w:rsid w:val="00595745"/>
    <w:rsid w:val="005A0AC5"/>
    <w:rsid w:val="005A1E9C"/>
    <w:rsid w:val="005A2013"/>
    <w:rsid w:val="005A3AA2"/>
    <w:rsid w:val="005A4419"/>
    <w:rsid w:val="005A5839"/>
    <w:rsid w:val="005A615D"/>
    <w:rsid w:val="005A7A9F"/>
    <w:rsid w:val="005B1CF3"/>
    <w:rsid w:val="005B26EB"/>
    <w:rsid w:val="005B4284"/>
    <w:rsid w:val="005B4A5C"/>
    <w:rsid w:val="005B53B6"/>
    <w:rsid w:val="005C3654"/>
    <w:rsid w:val="005C5064"/>
    <w:rsid w:val="005D08C6"/>
    <w:rsid w:val="005D3FC7"/>
    <w:rsid w:val="005D47ED"/>
    <w:rsid w:val="005D6EB2"/>
    <w:rsid w:val="005E053D"/>
    <w:rsid w:val="005E0BB4"/>
    <w:rsid w:val="005E0E2A"/>
    <w:rsid w:val="005E38B2"/>
    <w:rsid w:val="005E4866"/>
    <w:rsid w:val="005E5D74"/>
    <w:rsid w:val="005E7C92"/>
    <w:rsid w:val="005F0A4F"/>
    <w:rsid w:val="005F1650"/>
    <w:rsid w:val="005F1A40"/>
    <w:rsid w:val="005F1A65"/>
    <w:rsid w:val="005F1FF6"/>
    <w:rsid w:val="005F3599"/>
    <w:rsid w:val="005F5C2B"/>
    <w:rsid w:val="006001FB"/>
    <w:rsid w:val="006005AC"/>
    <w:rsid w:val="006009B1"/>
    <w:rsid w:val="00600CC3"/>
    <w:rsid w:val="00604C74"/>
    <w:rsid w:val="0060644C"/>
    <w:rsid w:val="0061014F"/>
    <w:rsid w:val="00611FE4"/>
    <w:rsid w:val="0061233A"/>
    <w:rsid w:val="006123F1"/>
    <w:rsid w:val="00613A66"/>
    <w:rsid w:val="00614449"/>
    <w:rsid w:val="0061502A"/>
    <w:rsid w:val="0061541E"/>
    <w:rsid w:val="00615877"/>
    <w:rsid w:val="00616E2E"/>
    <w:rsid w:val="00621C9B"/>
    <w:rsid w:val="00624CEA"/>
    <w:rsid w:val="006253F6"/>
    <w:rsid w:val="006308D0"/>
    <w:rsid w:val="00630A81"/>
    <w:rsid w:val="00631136"/>
    <w:rsid w:val="006314BC"/>
    <w:rsid w:val="0063298E"/>
    <w:rsid w:val="006338DC"/>
    <w:rsid w:val="00634BAE"/>
    <w:rsid w:val="006352BC"/>
    <w:rsid w:val="00642D6A"/>
    <w:rsid w:val="006444E4"/>
    <w:rsid w:val="00645839"/>
    <w:rsid w:val="00645C1A"/>
    <w:rsid w:val="00646B9E"/>
    <w:rsid w:val="00646C08"/>
    <w:rsid w:val="006514B0"/>
    <w:rsid w:val="00651B57"/>
    <w:rsid w:val="00652C01"/>
    <w:rsid w:val="00654039"/>
    <w:rsid w:val="00656CDA"/>
    <w:rsid w:val="00661461"/>
    <w:rsid w:val="00666474"/>
    <w:rsid w:val="006668AC"/>
    <w:rsid w:val="0067041F"/>
    <w:rsid w:val="0067165F"/>
    <w:rsid w:val="00672615"/>
    <w:rsid w:val="0067415A"/>
    <w:rsid w:val="006811BD"/>
    <w:rsid w:val="00681458"/>
    <w:rsid w:val="0068182E"/>
    <w:rsid w:val="00681CF3"/>
    <w:rsid w:val="00682119"/>
    <w:rsid w:val="00682CEA"/>
    <w:rsid w:val="00684B5E"/>
    <w:rsid w:val="00684FB9"/>
    <w:rsid w:val="006852F4"/>
    <w:rsid w:val="0068691C"/>
    <w:rsid w:val="00686BFA"/>
    <w:rsid w:val="00687953"/>
    <w:rsid w:val="006906F7"/>
    <w:rsid w:val="00690FF6"/>
    <w:rsid w:val="00691534"/>
    <w:rsid w:val="006923D0"/>
    <w:rsid w:val="006929F3"/>
    <w:rsid w:val="00697290"/>
    <w:rsid w:val="006A0F87"/>
    <w:rsid w:val="006A3C44"/>
    <w:rsid w:val="006A3E32"/>
    <w:rsid w:val="006B061F"/>
    <w:rsid w:val="006B22BF"/>
    <w:rsid w:val="006B4080"/>
    <w:rsid w:val="006B52EA"/>
    <w:rsid w:val="006B620D"/>
    <w:rsid w:val="006C0D73"/>
    <w:rsid w:val="006C10D6"/>
    <w:rsid w:val="006C2378"/>
    <w:rsid w:val="006C2693"/>
    <w:rsid w:val="006C37F3"/>
    <w:rsid w:val="006C42C9"/>
    <w:rsid w:val="006C4C13"/>
    <w:rsid w:val="006C51FE"/>
    <w:rsid w:val="006C54CC"/>
    <w:rsid w:val="006C67D1"/>
    <w:rsid w:val="006C72A1"/>
    <w:rsid w:val="006D1FC9"/>
    <w:rsid w:val="006D2563"/>
    <w:rsid w:val="006D308A"/>
    <w:rsid w:val="006D36CE"/>
    <w:rsid w:val="006D599C"/>
    <w:rsid w:val="006E2B4C"/>
    <w:rsid w:val="006E4ADE"/>
    <w:rsid w:val="006F0841"/>
    <w:rsid w:val="006F16FF"/>
    <w:rsid w:val="006F2E0E"/>
    <w:rsid w:val="006F54E6"/>
    <w:rsid w:val="006F5750"/>
    <w:rsid w:val="00701660"/>
    <w:rsid w:val="0070329D"/>
    <w:rsid w:val="00704344"/>
    <w:rsid w:val="00704C2A"/>
    <w:rsid w:val="00705EB9"/>
    <w:rsid w:val="00706317"/>
    <w:rsid w:val="007067DB"/>
    <w:rsid w:val="007107A6"/>
    <w:rsid w:val="00710D62"/>
    <w:rsid w:val="00715DB7"/>
    <w:rsid w:val="00716BC5"/>
    <w:rsid w:val="00717B69"/>
    <w:rsid w:val="00720A8B"/>
    <w:rsid w:val="007219B3"/>
    <w:rsid w:val="00722374"/>
    <w:rsid w:val="00722CB2"/>
    <w:rsid w:val="00724A40"/>
    <w:rsid w:val="00724D66"/>
    <w:rsid w:val="00724F07"/>
    <w:rsid w:val="00730004"/>
    <w:rsid w:val="00731F2A"/>
    <w:rsid w:val="00733051"/>
    <w:rsid w:val="00735368"/>
    <w:rsid w:val="00737419"/>
    <w:rsid w:val="00740004"/>
    <w:rsid w:val="007407BE"/>
    <w:rsid w:val="00741BC9"/>
    <w:rsid w:val="007452BF"/>
    <w:rsid w:val="00745B1B"/>
    <w:rsid w:val="00745F4F"/>
    <w:rsid w:val="00747AB8"/>
    <w:rsid w:val="007518AC"/>
    <w:rsid w:val="00751FC9"/>
    <w:rsid w:val="00755C3F"/>
    <w:rsid w:val="007561D9"/>
    <w:rsid w:val="00756445"/>
    <w:rsid w:val="00757494"/>
    <w:rsid w:val="00760909"/>
    <w:rsid w:val="00760EDD"/>
    <w:rsid w:val="007612EA"/>
    <w:rsid w:val="0076540B"/>
    <w:rsid w:val="007665AA"/>
    <w:rsid w:val="00767951"/>
    <w:rsid w:val="00770B71"/>
    <w:rsid w:val="00770B78"/>
    <w:rsid w:val="00770E27"/>
    <w:rsid w:val="00770F4D"/>
    <w:rsid w:val="007761C8"/>
    <w:rsid w:val="00776D9B"/>
    <w:rsid w:val="007772E9"/>
    <w:rsid w:val="00781BDB"/>
    <w:rsid w:val="00785DF0"/>
    <w:rsid w:val="00786B31"/>
    <w:rsid w:val="00787B96"/>
    <w:rsid w:val="00793ACC"/>
    <w:rsid w:val="00794159"/>
    <w:rsid w:val="00795F95"/>
    <w:rsid w:val="007A0C18"/>
    <w:rsid w:val="007A1021"/>
    <w:rsid w:val="007A10C5"/>
    <w:rsid w:val="007A2B64"/>
    <w:rsid w:val="007A476F"/>
    <w:rsid w:val="007A5862"/>
    <w:rsid w:val="007A66B4"/>
    <w:rsid w:val="007A6E0A"/>
    <w:rsid w:val="007A70A7"/>
    <w:rsid w:val="007B023F"/>
    <w:rsid w:val="007B24FF"/>
    <w:rsid w:val="007B314B"/>
    <w:rsid w:val="007B4547"/>
    <w:rsid w:val="007B5EA4"/>
    <w:rsid w:val="007B7495"/>
    <w:rsid w:val="007C0B91"/>
    <w:rsid w:val="007C15AA"/>
    <w:rsid w:val="007C18F9"/>
    <w:rsid w:val="007C3B50"/>
    <w:rsid w:val="007C75E7"/>
    <w:rsid w:val="007D04C1"/>
    <w:rsid w:val="007D0D9F"/>
    <w:rsid w:val="007D3AB1"/>
    <w:rsid w:val="007D5893"/>
    <w:rsid w:val="007D5A63"/>
    <w:rsid w:val="007D5CB6"/>
    <w:rsid w:val="007D5EE3"/>
    <w:rsid w:val="007E016B"/>
    <w:rsid w:val="007E05AD"/>
    <w:rsid w:val="007E151F"/>
    <w:rsid w:val="007E1A2A"/>
    <w:rsid w:val="007E217B"/>
    <w:rsid w:val="007E3FB0"/>
    <w:rsid w:val="007E54D0"/>
    <w:rsid w:val="007F07D9"/>
    <w:rsid w:val="007F2E52"/>
    <w:rsid w:val="007F3968"/>
    <w:rsid w:val="007F3A72"/>
    <w:rsid w:val="007F4274"/>
    <w:rsid w:val="007F5298"/>
    <w:rsid w:val="007F553E"/>
    <w:rsid w:val="007F653A"/>
    <w:rsid w:val="007F79E5"/>
    <w:rsid w:val="007F7F29"/>
    <w:rsid w:val="007F7FB1"/>
    <w:rsid w:val="008007A6"/>
    <w:rsid w:val="008011F7"/>
    <w:rsid w:val="008024D4"/>
    <w:rsid w:val="00804368"/>
    <w:rsid w:val="008059F6"/>
    <w:rsid w:val="008128DF"/>
    <w:rsid w:val="008135A2"/>
    <w:rsid w:val="00813993"/>
    <w:rsid w:val="00813BC6"/>
    <w:rsid w:val="00813C1A"/>
    <w:rsid w:val="008155E2"/>
    <w:rsid w:val="008220FC"/>
    <w:rsid w:val="008266E5"/>
    <w:rsid w:val="008325DD"/>
    <w:rsid w:val="0083559F"/>
    <w:rsid w:val="00835E14"/>
    <w:rsid w:val="008409BD"/>
    <w:rsid w:val="00842C68"/>
    <w:rsid w:val="008443AE"/>
    <w:rsid w:val="008457CC"/>
    <w:rsid w:val="008507F5"/>
    <w:rsid w:val="00851AD9"/>
    <w:rsid w:val="00851C55"/>
    <w:rsid w:val="00851FDD"/>
    <w:rsid w:val="00852E1C"/>
    <w:rsid w:val="00853045"/>
    <w:rsid w:val="0085576E"/>
    <w:rsid w:val="008557F4"/>
    <w:rsid w:val="00856061"/>
    <w:rsid w:val="00857243"/>
    <w:rsid w:val="00857D55"/>
    <w:rsid w:val="00860B4F"/>
    <w:rsid w:val="00861148"/>
    <w:rsid w:val="00861A5F"/>
    <w:rsid w:val="00863130"/>
    <w:rsid w:val="008643F1"/>
    <w:rsid w:val="008652FC"/>
    <w:rsid w:val="008661CE"/>
    <w:rsid w:val="00866C9D"/>
    <w:rsid w:val="0087372C"/>
    <w:rsid w:val="00873797"/>
    <w:rsid w:val="008743D5"/>
    <w:rsid w:val="008744F1"/>
    <w:rsid w:val="00874767"/>
    <w:rsid w:val="00875083"/>
    <w:rsid w:val="00876B67"/>
    <w:rsid w:val="00876FE5"/>
    <w:rsid w:val="008813A0"/>
    <w:rsid w:val="008825DA"/>
    <w:rsid w:val="008868B5"/>
    <w:rsid w:val="008870ED"/>
    <w:rsid w:val="00887951"/>
    <w:rsid w:val="008901F6"/>
    <w:rsid w:val="008911DC"/>
    <w:rsid w:val="00894927"/>
    <w:rsid w:val="00895311"/>
    <w:rsid w:val="0089640A"/>
    <w:rsid w:val="00897238"/>
    <w:rsid w:val="008A0A78"/>
    <w:rsid w:val="008A3C39"/>
    <w:rsid w:val="008A7A84"/>
    <w:rsid w:val="008B1627"/>
    <w:rsid w:val="008B1F21"/>
    <w:rsid w:val="008B1FCD"/>
    <w:rsid w:val="008B2ED2"/>
    <w:rsid w:val="008B33A0"/>
    <w:rsid w:val="008B583E"/>
    <w:rsid w:val="008C06B9"/>
    <w:rsid w:val="008C0A87"/>
    <w:rsid w:val="008C262C"/>
    <w:rsid w:val="008C303C"/>
    <w:rsid w:val="008C3CF5"/>
    <w:rsid w:val="008C7E6D"/>
    <w:rsid w:val="008D022A"/>
    <w:rsid w:val="008D263D"/>
    <w:rsid w:val="008D5B08"/>
    <w:rsid w:val="008D7872"/>
    <w:rsid w:val="008E12B4"/>
    <w:rsid w:val="008E3615"/>
    <w:rsid w:val="008E5EC1"/>
    <w:rsid w:val="008F1649"/>
    <w:rsid w:val="008F209A"/>
    <w:rsid w:val="008F23C4"/>
    <w:rsid w:val="008F25FE"/>
    <w:rsid w:val="008F3586"/>
    <w:rsid w:val="008F5B45"/>
    <w:rsid w:val="00901874"/>
    <w:rsid w:val="0090465C"/>
    <w:rsid w:val="00904E5C"/>
    <w:rsid w:val="00904E90"/>
    <w:rsid w:val="00905AE9"/>
    <w:rsid w:val="0090636E"/>
    <w:rsid w:val="0091280F"/>
    <w:rsid w:val="0092075C"/>
    <w:rsid w:val="009207D2"/>
    <w:rsid w:val="00923689"/>
    <w:rsid w:val="00923A5B"/>
    <w:rsid w:val="009241D4"/>
    <w:rsid w:val="00924285"/>
    <w:rsid w:val="00924B0F"/>
    <w:rsid w:val="009254FD"/>
    <w:rsid w:val="009255D5"/>
    <w:rsid w:val="00926178"/>
    <w:rsid w:val="0092642A"/>
    <w:rsid w:val="00927E73"/>
    <w:rsid w:val="0093003D"/>
    <w:rsid w:val="009300C5"/>
    <w:rsid w:val="00930D91"/>
    <w:rsid w:val="00931D4E"/>
    <w:rsid w:val="00932331"/>
    <w:rsid w:val="00932740"/>
    <w:rsid w:val="00933A99"/>
    <w:rsid w:val="00934795"/>
    <w:rsid w:val="00934F50"/>
    <w:rsid w:val="0093503F"/>
    <w:rsid w:val="00936A5A"/>
    <w:rsid w:val="0093751F"/>
    <w:rsid w:val="00937CFC"/>
    <w:rsid w:val="00941129"/>
    <w:rsid w:val="00941DBA"/>
    <w:rsid w:val="00941E73"/>
    <w:rsid w:val="0094314A"/>
    <w:rsid w:val="009437CC"/>
    <w:rsid w:val="00944F7D"/>
    <w:rsid w:val="00945DFD"/>
    <w:rsid w:val="00946090"/>
    <w:rsid w:val="00946A32"/>
    <w:rsid w:val="00952BEC"/>
    <w:rsid w:val="009536DB"/>
    <w:rsid w:val="00955879"/>
    <w:rsid w:val="0095590F"/>
    <w:rsid w:val="00955F44"/>
    <w:rsid w:val="009616B3"/>
    <w:rsid w:val="00961C2B"/>
    <w:rsid w:val="00964613"/>
    <w:rsid w:val="00964FA0"/>
    <w:rsid w:val="0096673E"/>
    <w:rsid w:val="00966A18"/>
    <w:rsid w:val="009671C7"/>
    <w:rsid w:val="0096755C"/>
    <w:rsid w:val="00967ADC"/>
    <w:rsid w:val="00967E68"/>
    <w:rsid w:val="00973CEE"/>
    <w:rsid w:val="00975613"/>
    <w:rsid w:val="00981C26"/>
    <w:rsid w:val="00981FB4"/>
    <w:rsid w:val="0098377B"/>
    <w:rsid w:val="0098414D"/>
    <w:rsid w:val="00984B67"/>
    <w:rsid w:val="009858DB"/>
    <w:rsid w:val="00991AA3"/>
    <w:rsid w:val="00992376"/>
    <w:rsid w:val="00997ABA"/>
    <w:rsid w:val="009A0EC8"/>
    <w:rsid w:val="009A23DB"/>
    <w:rsid w:val="009A62D7"/>
    <w:rsid w:val="009B10DD"/>
    <w:rsid w:val="009B250A"/>
    <w:rsid w:val="009B339A"/>
    <w:rsid w:val="009B55D9"/>
    <w:rsid w:val="009B712B"/>
    <w:rsid w:val="009B76CB"/>
    <w:rsid w:val="009C0909"/>
    <w:rsid w:val="009C3DFB"/>
    <w:rsid w:val="009C65D3"/>
    <w:rsid w:val="009C6A8E"/>
    <w:rsid w:val="009D0563"/>
    <w:rsid w:val="009D1792"/>
    <w:rsid w:val="009D2FDD"/>
    <w:rsid w:val="009D3B8B"/>
    <w:rsid w:val="009D3D02"/>
    <w:rsid w:val="009D4B41"/>
    <w:rsid w:val="009D509E"/>
    <w:rsid w:val="009D50EE"/>
    <w:rsid w:val="009D63A3"/>
    <w:rsid w:val="009D705B"/>
    <w:rsid w:val="009D7969"/>
    <w:rsid w:val="009E0622"/>
    <w:rsid w:val="009E2BFC"/>
    <w:rsid w:val="009E3438"/>
    <w:rsid w:val="009E4395"/>
    <w:rsid w:val="009E498A"/>
    <w:rsid w:val="009E6ECA"/>
    <w:rsid w:val="009E7933"/>
    <w:rsid w:val="009F1235"/>
    <w:rsid w:val="009F187B"/>
    <w:rsid w:val="009F1BF8"/>
    <w:rsid w:val="009F3051"/>
    <w:rsid w:val="009F3214"/>
    <w:rsid w:val="009F4161"/>
    <w:rsid w:val="009F430A"/>
    <w:rsid w:val="009F5645"/>
    <w:rsid w:val="009F599C"/>
    <w:rsid w:val="00A009F1"/>
    <w:rsid w:val="00A0135B"/>
    <w:rsid w:val="00A03B80"/>
    <w:rsid w:val="00A054A0"/>
    <w:rsid w:val="00A07825"/>
    <w:rsid w:val="00A11F5A"/>
    <w:rsid w:val="00A122F7"/>
    <w:rsid w:val="00A12AF0"/>
    <w:rsid w:val="00A12C70"/>
    <w:rsid w:val="00A13A29"/>
    <w:rsid w:val="00A14051"/>
    <w:rsid w:val="00A175CE"/>
    <w:rsid w:val="00A20A7A"/>
    <w:rsid w:val="00A20F81"/>
    <w:rsid w:val="00A22D3D"/>
    <w:rsid w:val="00A22F71"/>
    <w:rsid w:val="00A235FA"/>
    <w:rsid w:val="00A23EF8"/>
    <w:rsid w:val="00A25792"/>
    <w:rsid w:val="00A339ED"/>
    <w:rsid w:val="00A34D07"/>
    <w:rsid w:val="00A36021"/>
    <w:rsid w:val="00A3757B"/>
    <w:rsid w:val="00A376F7"/>
    <w:rsid w:val="00A40BAA"/>
    <w:rsid w:val="00A412A0"/>
    <w:rsid w:val="00A42079"/>
    <w:rsid w:val="00A42CC0"/>
    <w:rsid w:val="00A452F5"/>
    <w:rsid w:val="00A45571"/>
    <w:rsid w:val="00A45B3B"/>
    <w:rsid w:val="00A45D41"/>
    <w:rsid w:val="00A45FF4"/>
    <w:rsid w:val="00A5062F"/>
    <w:rsid w:val="00A50EBA"/>
    <w:rsid w:val="00A5162F"/>
    <w:rsid w:val="00A552C1"/>
    <w:rsid w:val="00A5548B"/>
    <w:rsid w:val="00A55907"/>
    <w:rsid w:val="00A579D2"/>
    <w:rsid w:val="00A61651"/>
    <w:rsid w:val="00A63FA5"/>
    <w:rsid w:val="00A643A3"/>
    <w:rsid w:val="00A65BEF"/>
    <w:rsid w:val="00A66FB9"/>
    <w:rsid w:val="00A706A4"/>
    <w:rsid w:val="00A713CF"/>
    <w:rsid w:val="00A717D7"/>
    <w:rsid w:val="00A726EA"/>
    <w:rsid w:val="00A733FB"/>
    <w:rsid w:val="00A74ED9"/>
    <w:rsid w:val="00A7565F"/>
    <w:rsid w:val="00A761AE"/>
    <w:rsid w:val="00A80162"/>
    <w:rsid w:val="00A81116"/>
    <w:rsid w:val="00A8189A"/>
    <w:rsid w:val="00A84CAC"/>
    <w:rsid w:val="00A8506D"/>
    <w:rsid w:val="00A85435"/>
    <w:rsid w:val="00A91238"/>
    <w:rsid w:val="00A9410B"/>
    <w:rsid w:val="00A9484F"/>
    <w:rsid w:val="00A94EEB"/>
    <w:rsid w:val="00AA15B9"/>
    <w:rsid w:val="00AA17D1"/>
    <w:rsid w:val="00AA1849"/>
    <w:rsid w:val="00AA415F"/>
    <w:rsid w:val="00AA4F34"/>
    <w:rsid w:val="00AB116B"/>
    <w:rsid w:val="00AB448E"/>
    <w:rsid w:val="00AB557E"/>
    <w:rsid w:val="00AB7E23"/>
    <w:rsid w:val="00AC04DF"/>
    <w:rsid w:val="00AC058C"/>
    <w:rsid w:val="00AC065C"/>
    <w:rsid w:val="00AC2013"/>
    <w:rsid w:val="00AC37B3"/>
    <w:rsid w:val="00AC4E68"/>
    <w:rsid w:val="00AC66D7"/>
    <w:rsid w:val="00AC7265"/>
    <w:rsid w:val="00AC7B83"/>
    <w:rsid w:val="00AD1A7A"/>
    <w:rsid w:val="00AD2926"/>
    <w:rsid w:val="00AD2D88"/>
    <w:rsid w:val="00AD3331"/>
    <w:rsid w:val="00AE10A2"/>
    <w:rsid w:val="00AE13F5"/>
    <w:rsid w:val="00AE37EF"/>
    <w:rsid w:val="00AE38B6"/>
    <w:rsid w:val="00AE58B0"/>
    <w:rsid w:val="00AE5E89"/>
    <w:rsid w:val="00AF00B8"/>
    <w:rsid w:val="00AF01D8"/>
    <w:rsid w:val="00AF3572"/>
    <w:rsid w:val="00AF4AA5"/>
    <w:rsid w:val="00AF4ED6"/>
    <w:rsid w:val="00AF6505"/>
    <w:rsid w:val="00B01099"/>
    <w:rsid w:val="00B02395"/>
    <w:rsid w:val="00B024E9"/>
    <w:rsid w:val="00B04D21"/>
    <w:rsid w:val="00B04EC1"/>
    <w:rsid w:val="00B05F60"/>
    <w:rsid w:val="00B108F6"/>
    <w:rsid w:val="00B10FC3"/>
    <w:rsid w:val="00B1117A"/>
    <w:rsid w:val="00B11FC4"/>
    <w:rsid w:val="00B12A79"/>
    <w:rsid w:val="00B14977"/>
    <w:rsid w:val="00B154F9"/>
    <w:rsid w:val="00B15D2B"/>
    <w:rsid w:val="00B20C68"/>
    <w:rsid w:val="00B235E9"/>
    <w:rsid w:val="00B23ADA"/>
    <w:rsid w:val="00B26FEB"/>
    <w:rsid w:val="00B30725"/>
    <w:rsid w:val="00B32001"/>
    <w:rsid w:val="00B34792"/>
    <w:rsid w:val="00B37081"/>
    <w:rsid w:val="00B46394"/>
    <w:rsid w:val="00B4744E"/>
    <w:rsid w:val="00B5007E"/>
    <w:rsid w:val="00B53DE6"/>
    <w:rsid w:val="00B547BC"/>
    <w:rsid w:val="00B60AD7"/>
    <w:rsid w:val="00B624B8"/>
    <w:rsid w:val="00B62758"/>
    <w:rsid w:val="00B63031"/>
    <w:rsid w:val="00B6324C"/>
    <w:rsid w:val="00B63B3C"/>
    <w:rsid w:val="00B676DD"/>
    <w:rsid w:val="00B743F3"/>
    <w:rsid w:val="00B74C1E"/>
    <w:rsid w:val="00B7667A"/>
    <w:rsid w:val="00B76CA5"/>
    <w:rsid w:val="00B77591"/>
    <w:rsid w:val="00B77E00"/>
    <w:rsid w:val="00B81E95"/>
    <w:rsid w:val="00B82005"/>
    <w:rsid w:val="00B82FA7"/>
    <w:rsid w:val="00B83378"/>
    <w:rsid w:val="00B85CD0"/>
    <w:rsid w:val="00B86A78"/>
    <w:rsid w:val="00B87581"/>
    <w:rsid w:val="00B9051A"/>
    <w:rsid w:val="00B90AE4"/>
    <w:rsid w:val="00B937D2"/>
    <w:rsid w:val="00B94492"/>
    <w:rsid w:val="00B949D1"/>
    <w:rsid w:val="00B9758F"/>
    <w:rsid w:val="00B97D60"/>
    <w:rsid w:val="00B97F2B"/>
    <w:rsid w:val="00BA038B"/>
    <w:rsid w:val="00BA0721"/>
    <w:rsid w:val="00BA09CB"/>
    <w:rsid w:val="00BA2517"/>
    <w:rsid w:val="00BA5D5D"/>
    <w:rsid w:val="00BA621C"/>
    <w:rsid w:val="00BA7C24"/>
    <w:rsid w:val="00BB0221"/>
    <w:rsid w:val="00BB0D27"/>
    <w:rsid w:val="00BB2F0D"/>
    <w:rsid w:val="00BB3303"/>
    <w:rsid w:val="00BB403B"/>
    <w:rsid w:val="00BB5547"/>
    <w:rsid w:val="00BB6781"/>
    <w:rsid w:val="00BB6FE9"/>
    <w:rsid w:val="00BC026C"/>
    <w:rsid w:val="00BC1E08"/>
    <w:rsid w:val="00BC2C7A"/>
    <w:rsid w:val="00BC34FE"/>
    <w:rsid w:val="00BC4B47"/>
    <w:rsid w:val="00BC6F8C"/>
    <w:rsid w:val="00BC74D0"/>
    <w:rsid w:val="00BD09FF"/>
    <w:rsid w:val="00BD2B43"/>
    <w:rsid w:val="00BD5F0E"/>
    <w:rsid w:val="00BD6843"/>
    <w:rsid w:val="00BF0B68"/>
    <w:rsid w:val="00BF35BB"/>
    <w:rsid w:val="00BF3CD0"/>
    <w:rsid w:val="00BF49C3"/>
    <w:rsid w:val="00BF6EEF"/>
    <w:rsid w:val="00BF7331"/>
    <w:rsid w:val="00BF7FD8"/>
    <w:rsid w:val="00C05A62"/>
    <w:rsid w:val="00C05CEF"/>
    <w:rsid w:val="00C064E3"/>
    <w:rsid w:val="00C11001"/>
    <w:rsid w:val="00C13B08"/>
    <w:rsid w:val="00C1784E"/>
    <w:rsid w:val="00C2068E"/>
    <w:rsid w:val="00C25394"/>
    <w:rsid w:val="00C2550F"/>
    <w:rsid w:val="00C26538"/>
    <w:rsid w:val="00C3318A"/>
    <w:rsid w:val="00C33FEF"/>
    <w:rsid w:val="00C36464"/>
    <w:rsid w:val="00C36768"/>
    <w:rsid w:val="00C40207"/>
    <w:rsid w:val="00C40BFB"/>
    <w:rsid w:val="00C41398"/>
    <w:rsid w:val="00C41F67"/>
    <w:rsid w:val="00C4218D"/>
    <w:rsid w:val="00C42BA8"/>
    <w:rsid w:val="00C444CF"/>
    <w:rsid w:val="00C45E77"/>
    <w:rsid w:val="00C4603D"/>
    <w:rsid w:val="00C50B09"/>
    <w:rsid w:val="00C51C61"/>
    <w:rsid w:val="00C55229"/>
    <w:rsid w:val="00C56D6A"/>
    <w:rsid w:val="00C616FF"/>
    <w:rsid w:val="00C63201"/>
    <w:rsid w:val="00C665B7"/>
    <w:rsid w:val="00C6677D"/>
    <w:rsid w:val="00C6703F"/>
    <w:rsid w:val="00C679BD"/>
    <w:rsid w:val="00C70702"/>
    <w:rsid w:val="00C70EE3"/>
    <w:rsid w:val="00C7102D"/>
    <w:rsid w:val="00C71142"/>
    <w:rsid w:val="00C7250E"/>
    <w:rsid w:val="00C72AA1"/>
    <w:rsid w:val="00C73550"/>
    <w:rsid w:val="00C73880"/>
    <w:rsid w:val="00C73D47"/>
    <w:rsid w:val="00C75803"/>
    <w:rsid w:val="00C75F9F"/>
    <w:rsid w:val="00C81D90"/>
    <w:rsid w:val="00C83587"/>
    <w:rsid w:val="00C83F81"/>
    <w:rsid w:val="00C86562"/>
    <w:rsid w:val="00C8672C"/>
    <w:rsid w:val="00C87B95"/>
    <w:rsid w:val="00C87C08"/>
    <w:rsid w:val="00C90EEF"/>
    <w:rsid w:val="00C930FA"/>
    <w:rsid w:val="00C957DD"/>
    <w:rsid w:val="00C966B0"/>
    <w:rsid w:val="00C9758F"/>
    <w:rsid w:val="00CA01F6"/>
    <w:rsid w:val="00CA0716"/>
    <w:rsid w:val="00CA1540"/>
    <w:rsid w:val="00CA3056"/>
    <w:rsid w:val="00CA32AE"/>
    <w:rsid w:val="00CA7003"/>
    <w:rsid w:val="00CA77CD"/>
    <w:rsid w:val="00CA78F2"/>
    <w:rsid w:val="00CB0300"/>
    <w:rsid w:val="00CB06B2"/>
    <w:rsid w:val="00CB0A33"/>
    <w:rsid w:val="00CB1541"/>
    <w:rsid w:val="00CB1950"/>
    <w:rsid w:val="00CB22F4"/>
    <w:rsid w:val="00CB24EA"/>
    <w:rsid w:val="00CB26F9"/>
    <w:rsid w:val="00CB4BD0"/>
    <w:rsid w:val="00CB4DD5"/>
    <w:rsid w:val="00CB52D8"/>
    <w:rsid w:val="00CB79B5"/>
    <w:rsid w:val="00CC025B"/>
    <w:rsid w:val="00CC14DA"/>
    <w:rsid w:val="00CC19B9"/>
    <w:rsid w:val="00CC2834"/>
    <w:rsid w:val="00CC310B"/>
    <w:rsid w:val="00CC3AC9"/>
    <w:rsid w:val="00CC5E06"/>
    <w:rsid w:val="00CD13C9"/>
    <w:rsid w:val="00CD1894"/>
    <w:rsid w:val="00CD2038"/>
    <w:rsid w:val="00CD20FC"/>
    <w:rsid w:val="00CD3699"/>
    <w:rsid w:val="00CD6730"/>
    <w:rsid w:val="00CD7888"/>
    <w:rsid w:val="00CE040A"/>
    <w:rsid w:val="00CE06FF"/>
    <w:rsid w:val="00CE3022"/>
    <w:rsid w:val="00CE3B8D"/>
    <w:rsid w:val="00CF03D8"/>
    <w:rsid w:val="00CF0437"/>
    <w:rsid w:val="00CF0F45"/>
    <w:rsid w:val="00CF1469"/>
    <w:rsid w:val="00CF1DAD"/>
    <w:rsid w:val="00CF2012"/>
    <w:rsid w:val="00CF3E2D"/>
    <w:rsid w:val="00CF51C5"/>
    <w:rsid w:val="00CF56CF"/>
    <w:rsid w:val="00CF570B"/>
    <w:rsid w:val="00CF61A9"/>
    <w:rsid w:val="00CF6EFF"/>
    <w:rsid w:val="00D0024B"/>
    <w:rsid w:val="00D00877"/>
    <w:rsid w:val="00D012F4"/>
    <w:rsid w:val="00D022C5"/>
    <w:rsid w:val="00D02B98"/>
    <w:rsid w:val="00D04315"/>
    <w:rsid w:val="00D055B6"/>
    <w:rsid w:val="00D07D5A"/>
    <w:rsid w:val="00D10E6A"/>
    <w:rsid w:val="00D12372"/>
    <w:rsid w:val="00D12F79"/>
    <w:rsid w:val="00D137A4"/>
    <w:rsid w:val="00D137AA"/>
    <w:rsid w:val="00D13F52"/>
    <w:rsid w:val="00D14C07"/>
    <w:rsid w:val="00D15FF4"/>
    <w:rsid w:val="00D16356"/>
    <w:rsid w:val="00D16DAE"/>
    <w:rsid w:val="00D219AA"/>
    <w:rsid w:val="00D255EE"/>
    <w:rsid w:val="00D26100"/>
    <w:rsid w:val="00D30310"/>
    <w:rsid w:val="00D33067"/>
    <w:rsid w:val="00D330DA"/>
    <w:rsid w:val="00D34B3A"/>
    <w:rsid w:val="00D3653B"/>
    <w:rsid w:val="00D36ACD"/>
    <w:rsid w:val="00D3776C"/>
    <w:rsid w:val="00D40078"/>
    <w:rsid w:val="00D405E5"/>
    <w:rsid w:val="00D429E2"/>
    <w:rsid w:val="00D43FD3"/>
    <w:rsid w:val="00D444C6"/>
    <w:rsid w:val="00D44FF5"/>
    <w:rsid w:val="00D47B46"/>
    <w:rsid w:val="00D51365"/>
    <w:rsid w:val="00D51C88"/>
    <w:rsid w:val="00D53B5F"/>
    <w:rsid w:val="00D5400C"/>
    <w:rsid w:val="00D57068"/>
    <w:rsid w:val="00D6011B"/>
    <w:rsid w:val="00D601AD"/>
    <w:rsid w:val="00D61F4F"/>
    <w:rsid w:val="00D625F5"/>
    <w:rsid w:val="00D633E4"/>
    <w:rsid w:val="00D64A8A"/>
    <w:rsid w:val="00D65821"/>
    <w:rsid w:val="00D73841"/>
    <w:rsid w:val="00D74249"/>
    <w:rsid w:val="00D75060"/>
    <w:rsid w:val="00D7650D"/>
    <w:rsid w:val="00D769B5"/>
    <w:rsid w:val="00D80263"/>
    <w:rsid w:val="00D80E30"/>
    <w:rsid w:val="00D848DB"/>
    <w:rsid w:val="00D8537E"/>
    <w:rsid w:val="00D85E22"/>
    <w:rsid w:val="00D86D14"/>
    <w:rsid w:val="00D904EC"/>
    <w:rsid w:val="00D90A9A"/>
    <w:rsid w:val="00D9184D"/>
    <w:rsid w:val="00D919D4"/>
    <w:rsid w:val="00D94932"/>
    <w:rsid w:val="00D94B68"/>
    <w:rsid w:val="00D94CD7"/>
    <w:rsid w:val="00D94EC0"/>
    <w:rsid w:val="00D964B0"/>
    <w:rsid w:val="00D96E13"/>
    <w:rsid w:val="00DA3808"/>
    <w:rsid w:val="00DA4DED"/>
    <w:rsid w:val="00DA734D"/>
    <w:rsid w:val="00DA7674"/>
    <w:rsid w:val="00DB336C"/>
    <w:rsid w:val="00DB7C46"/>
    <w:rsid w:val="00DC24CC"/>
    <w:rsid w:val="00DC2857"/>
    <w:rsid w:val="00DC2BAA"/>
    <w:rsid w:val="00DC4A01"/>
    <w:rsid w:val="00DC5855"/>
    <w:rsid w:val="00DC59F5"/>
    <w:rsid w:val="00DC6FC3"/>
    <w:rsid w:val="00DD4677"/>
    <w:rsid w:val="00DD5C7C"/>
    <w:rsid w:val="00DD5DE9"/>
    <w:rsid w:val="00DD612E"/>
    <w:rsid w:val="00DD67CC"/>
    <w:rsid w:val="00DD6CD1"/>
    <w:rsid w:val="00DE069D"/>
    <w:rsid w:val="00DE4065"/>
    <w:rsid w:val="00DE5654"/>
    <w:rsid w:val="00DE6C4B"/>
    <w:rsid w:val="00DF262D"/>
    <w:rsid w:val="00DF3273"/>
    <w:rsid w:val="00DF3846"/>
    <w:rsid w:val="00DF4D7E"/>
    <w:rsid w:val="00DF5368"/>
    <w:rsid w:val="00DF5C1F"/>
    <w:rsid w:val="00DF5C6C"/>
    <w:rsid w:val="00DF740B"/>
    <w:rsid w:val="00E03397"/>
    <w:rsid w:val="00E03877"/>
    <w:rsid w:val="00E04F62"/>
    <w:rsid w:val="00E071F8"/>
    <w:rsid w:val="00E07426"/>
    <w:rsid w:val="00E13890"/>
    <w:rsid w:val="00E142E8"/>
    <w:rsid w:val="00E14BA0"/>
    <w:rsid w:val="00E1563C"/>
    <w:rsid w:val="00E15EAF"/>
    <w:rsid w:val="00E17FA5"/>
    <w:rsid w:val="00E20044"/>
    <w:rsid w:val="00E216BE"/>
    <w:rsid w:val="00E25F43"/>
    <w:rsid w:val="00E269D1"/>
    <w:rsid w:val="00E27C59"/>
    <w:rsid w:val="00E30A56"/>
    <w:rsid w:val="00E33068"/>
    <w:rsid w:val="00E33C63"/>
    <w:rsid w:val="00E40F3F"/>
    <w:rsid w:val="00E41313"/>
    <w:rsid w:val="00E421D0"/>
    <w:rsid w:val="00E43BEC"/>
    <w:rsid w:val="00E53639"/>
    <w:rsid w:val="00E574C4"/>
    <w:rsid w:val="00E57C53"/>
    <w:rsid w:val="00E635DD"/>
    <w:rsid w:val="00E635F2"/>
    <w:rsid w:val="00E6374A"/>
    <w:rsid w:val="00E6553C"/>
    <w:rsid w:val="00E6572C"/>
    <w:rsid w:val="00E74422"/>
    <w:rsid w:val="00E75390"/>
    <w:rsid w:val="00E76050"/>
    <w:rsid w:val="00E76B25"/>
    <w:rsid w:val="00E80EA0"/>
    <w:rsid w:val="00E8433A"/>
    <w:rsid w:val="00E85E03"/>
    <w:rsid w:val="00E8681B"/>
    <w:rsid w:val="00E9545D"/>
    <w:rsid w:val="00E959E3"/>
    <w:rsid w:val="00E95A4C"/>
    <w:rsid w:val="00E97CB5"/>
    <w:rsid w:val="00EA1206"/>
    <w:rsid w:val="00EA2B47"/>
    <w:rsid w:val="00EA2D6E"/>
    <w:rsid w:val="00EB1BA4"/>
    <w:rsid w:val="00EB23A7"/>
    <w:rsid w:val="00EB2E83"/>
    <w:rsid w:val="00EB3685"/>
    <w:rsid w:val="00EB4C1A"/>
    <w:rsid w:val="00EB5E96"/>
    <w:rsid w:val="00EB6627"/>
    <w:rsid w:val="00EB6B82"/>
    <w:rsid w:val="00EC05E9"/>
    <w:rsid w:val="00EC1792"/>
    <w:rsid w:val="00EC1A4B"/>
    <w:rsid w:val="00EC394B"/>
    <w:rsid w:val="00EC44A7"/>
    <w:rsid w:val="00EC7DA7"/>
    <w:rsid w:val="00ED35FF"/>
    <w:rsid w:val="00ED4C95"/>
    <w:rsid w:val="00ED7F84"/>
    <w:rsid w:val="00EE05D3"/>
    <w:rsid w:val="00EE0FB6"/>
    <w:rsid w:val="00EE128B"/>
    <w:rsid w:val="00EE2A95"/>
    <w:rsid w:val="00EE40CC"/>
    <w:rsid w:val="00EE551E"/>
    <w:rsid w:val="00EE7A59"/>
    <w:rsid w:val="00EF1F6E"/>
    <w:rsid w:val="00EF2F09"/>
    <w:rsid w:val="00EF378A"/>
    <w:rsid w:val="00EF5C3E"/>
    <w:rsid w:val="00EF6267"/>
    <w:rsid w:val="00F0032F"/>
    <w:rsid w:val="00F01845"/>
    <w:rsid w:val="00F01D49"/>
    <w:rsid w:val="00F02C30"/>
    <w:rsid w:val="00F03A1C"/>
    <w:rsid w:val="00F04412"/>
    <w:rsid w:val="00F047EB"/>
    <w:rsid w:val="00F067EC"/>
    <w:rsid w:val="00F11593"/>
    <w:rsid w:val="00F1190B"/>
    <w:rsid w:val="00F11F70"/>
    <w:rsid w:val="00F14E7B"/>
    <w:rsid w:val="00F14FF4"/>
    <w:rsid w:val="00F16B13"/>
    <w:rsid w:val="00F20B3D"/>
    <w:rsid w:val="00F21FF4"/>
    <w:rsid w:val="00F22095"/>
    <w:rsid w:val="00F221C2"/>
    <w:rsid w:val="00F225EF"/>
    <w:rsid w:val="00F23A25"/>
    <w:rsid w:val="00F24290"/>
    <w:rsid w:val="00F251D4"/>
    <w:rsid w:val="00F25F37"/>
    <w:rsid w:val="00F27B44"/>
    <w:rsid w:val="00F310B9"/>
    <w:rsid w:val="00F31F72"/>
    <w:rsid w:val="00F33BE4"/>
    <w:rsid w:val="00F3421C"/>
    <w:rsid w:val="00F34987"/>
    <w:rsid w:val="00F36312"/>
    <w:rsid w:val="00F41117"/>
    <w:rsid w:val="00F42020"/>
    <w:rsid w:val="00F43F7E"/>
    <w:rsid w:val="00F44172"/>
    <w:rsid w:val="00F45B4D"/>
    <w:rsid w:val="00F46678"/>
    <w:rsid w:val="00F47271"/>
    <w:rsid w:val="00F4751A"/>
    <w:rsid w:val="00F55F1A"/>
    <w:rsid w:val="00F571BB"/>
    <w:rsid w:val="00F579B3"/>
    <w:rsid w:val="00F60085"/>
    <w:rsid w:val="00F61715"/>
    <w:rsid w:val="00F62A37"/>
    <w:rsid w:val="00F62CF9"/>
    <w:rsid w:val="00F64430"/>
    <w:rsid w:val="00F66077"/>
    <w:rsid w:val="00F6793F"/>
    <w:rsid w:val="00F70AF3"/>
    <w:rsid w:val="00F7197F"/>
    <w:rsid w:val="00F72AFD"/>
    <w:rsid w:val="00F73002"/>
    <w:rsid w:val="00F73C5A"/>
    <w:rsid w:val="00F757B4"/>
    <w:rsid w:val="00F81AC7"/>
    <w:rsid w:val="00F81CDB"/>
    <w:rsid w:val="00F8381D"/>
    <w:rsid w:val="00F83988"/>
    <w:rsid w:val="00F84963"/>
    <w:rsid w:val="00F85483"/>
    <w:rsid w:val="00F856A1"/>
    <w:rsid w:val="00F85A9F"/>
    <w:rsid w:val="00F85D6E"/>
    <w:rsid w:val="00F86A84"/>
    <w:rsid w:val="00F86CB3"/>
    <w:rsid w:val="00F90260"/>
    <w:rsid w:val="00F924D8"/>
    <w:rsid w:val="00F9258E"/>
    <w:rsid w:val="00F9316F"/>
    <w:rsid w:val="00F93A5B"/>
    <w:rsid w:val="00F93C75"/>
    <w:rsid w:val="00F9621F"/>
    <w:rsid w:val="00F97056"/>
    <w:rsid w:val="00FA03ED"/>
    <w:rsid w:val="00FA1AE7"/>
    <w:rsid w:val="00FA1F8F"/>
    <w:rsid w:val="00FA217B"/>
    <w:rsid w:val="00FA2E12"/>
    <w:rsid w:val="00FA2EA0"/>
    <w:rsid w:val="00FA2F43"/>
    <w:rsid w:val="00FA4596"/>
    <w:rsid w:val="00FA5A4D"/>
    <w:rsid w:val="00FA77D8"/>
    <w:rsid w:val="00FA780F"/>
    <w:rsid w:val="00FA7B45"/>
    <w:rsid w:val="00FB0625"/>
    <w:rsid w:val="00FB162A"/>
    <w:rsid w:val="00FB2320"/>
    <w:rsid w:val="00FB31B1"/>
    <w:rsid w:val="00FB3960"/>
    <w:rsid w:val="00FB4054"/>
    <w:rsid w:val="00FB61B4"/>
    <w:rsid w:val="00FB79DB"/>
    <w:rsid w:val="00FB7B6A"/>
    <w:rsid w:val="00FB7C8B"/>
    <w:rsid w:val="00FC0006"/>
    <w:rsid w:val="00FC1256"/>
    <w:rsid w:val="00FC1356"/>
    <w:rsid w:val="00FC2B2D"/>
    <w:rsid w:val="00FC4013"/>
    <w:rsid w:val="00FC66CB"/>
    <w:rsid w:val="00FC6819"/>
    <w:rsid w:val="00FC6F06"/>
    <w:rsid w:val="00FC6F19"/>
    <w:rsid w:val="00FC7B4F"/>
    <w:rsid w:val="00FD3E14"/>
    <w:rsid w:val="00FD7689"/>
    <w:rsid w:val="00FE152D"/>
    <w:rsid w:val="00FE1753"/>
    <w:rsid w:val="00FE1B7A"/>
    <w:rsid w:val="00FE3A3B"/>
    <w:rsid w:val="00FE5682"/>
    <w:rsid w:val="00FF10D6"/>
    <w:rsid w:val="00FF1894"/>
    <w:rsid w:val="00FF3AF6"/>
    <w:rsid w:val="00FF4068"/>
    <w:rsid w:val="00FF6051"/>
    <w:rsid w:val="00FF6206"/>
    <w:rsid w:val="00FF6D09"/>
    <w:rsid w:val="00FF7CC2"/>
    <w:rsid w:val="00FF7E96"/>
    <w:rsid w:val="0BAD201F"/>
    <w:rsid w:val="0D6449D1"/>
    <w:rsid w:val="140C3C56"/>
    <w:rsid w:val="14A5D401"/>
    <w:rsid w:val="15F5DE50"/>
    <w:rsid w:val="191B3BC5"/>
    <w:rsid w:val="22B5EDAE"/>
    <w:rsid w:val="22D0EF7C"/>
    <w:rsid w:val="23BFFDEE"/>
    <w:rsid w:val="281A097E"/>
    <w:rsid w:val="2DB66C4B"/>
    <w:rsid w:val="2FA0C917"/>
    <w:rsid w:val="31395DFA"/>
    <w:rsid w:val="316F3D94"/>
    <w:rsid w:val="3757434B"/>
    <w:rsid w:val="3AC0BBA9"/>
    <w:rsid w:val="40D83C0C"/>
    <w:rsid w:val="429160A7"/>
    <w:rsid w:val="461F9A62"/>
    <w:rsid w:val="48DADAED"/>
    <w:rsid w:val="49D5CB22"/>
    <w:rsid w:val="4A7F1BF4"/>
    <w:rsid w:val="4B01A785"/>
    <w:rsid w:val="4BBF65C7"/>
    <w:rsid w:val="521981CD"/>
    <w:rsid w:val="52D08689"/>
    <w:rsid w:val="539D0D76"/>
    <w:rsid w:val="5566D778"/>
    <w:rsid w:val="56B4143D"/>
    <w:rsid w:val="59916C9A"/>
    <w:rsid w:val="5A9D2D44"/>
    <w:rsid w:val="5CEA1729"/>
    <w:rsid w:val="620D7B1B"/>
    <w:rsid w:val="62A04007"/>
    <w:rsid w:val="666779E4"/>
    <w:rsid w:val="6679B1CD"/>
    <w:rsid w:val="66D3CA64"/>
    <w:rsid w:val="69A1DA79"/>
    <w:rsid w:val="71EDEA8F"/>
    <w:rsid w:val="728EE24D"/>
    <w:rsid w:val="72AB2EE3"/>
    <w:rsid w:val="76CB812C"/>
    <w:rsid w:val="7EBD7ED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50"/>
    <o:shapelayout v:ext="edit">
      <o:idmap v:ext="edit" data="2"/>
    </o:shapelayout>
  </w:shapeDefaults>
  <w:decimalSymbol w:val="."/>
  <w:listSeparator w:val=","/>
  <w14:docId w14:val="41DF96A4"/>
  <w15:docId w15:val="{D4AACD31-1741-4CD1-AFCD-33A7A7C80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16B"/>
    <w:pPr>
      <w:spacing w:before="240" w:after="120"/>
    </w:pPr>
    <w:rPr>
      <w:rFonts w:ascii="Arial" w:hAnsi="Arial" w:cs="Arial"/>
      <w:sz w:val="24"/>
      <w:szCs w:val="24"/>
      <w:lang w:eastAsia="en-US"/>
    </w:rPr>
  </w:style>
  <w:style w:type="paragraph" w:styleId="Heading1">
    <w:name w:val="heading 1"/>
    <w:basedOn w:val="Normal"/>
    <w:next w:val="Normal"/>
    <w:link w:val="Heading1Char"/>
    <w:uiPriority w:val="99"/>
    <w:qFormat/>
    <w:rsid w:val="00651B57"/>
    <w:pPr>
      <w:keepNext/>
      <w:outlineLvl w:val="0"/>
    </w:pPr>
    <w:rPr>
      <w:b/>
      <w:bCs/>
      <w:sz w:val="20"/>
      <w:szCs w:val="20"/>
    </w:rPr>
  </w:style>
  <w:style w:type="paragraph" w:styleId="Heading2">
    <w:name w:val="heading 2"/>
    <w:basedOn w:val="Normal"/>
    <w:next w:val="Normal"/>
    <w:link w:val="Heading2Char"/>
    <w:uiPriority w:val="99"/>
    <w:qFormat/>
    <w:rsid w:val="00AB116B"/>
    <w:pPr>
      <w:keepNext/>
      <w:jc w:val="both"/>
      <w:outlineLvl w:val="1"/>
    </w:pPr>
    <w:rPr>
      <w:b/>
      <w:bCs/>
      <w:sz w:val="32"/>
      <w:szCs w:val="20"/>
    </w:rPr>
  </w:style>
  <w:style w:type="paragraph" w:styleId="Heading3">
    <w:name w:val="heading 3"/>
    <w:basedOn w:val="Normal"/>
    <w:next w:val="Normal"/>
    <w:link w:val="Heading3Char"/>
    <w:uiPriority w:val="9"/>
    <w:semiHidden/>
    <w:unhideWhenUsed/>
    <w:qFormat/>
    <w:rsid w:val="00520CC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9"/>
    <w:qFormat/>
    <w:rsid w:val="00651B57"/>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E78B4"/>
    <w:rPr>
      <w:rFonts w:ascii="Cambria" w:eastAsia="Times New Roman" w:hAnsi="Cambria" w:cs="Times New Roman"/>
      <w:b/>
      <w:bCs/>
      <w:kern w:val="32"/>
      <w:sz w:val="32"/>
      <w:szCs w:val="32"/>
      <w:lang w:eastAsia="en-US"/>
    </w:rPr>
  </w:style>
  <w:style w:type="character" w:customStyle="1" w:styleId="Heading2Char">
    <w:name w:val="Heading 2 Char"/>
    <w:link w:val="Heading2"/>
    <w:uiPriority w:val="99"/>
    <w:rsid w:val="00AB116B"/>
    <w:rPr>
      <w:rFonts w:ascii="Arial" w:hAnsi="Arial" w:cs="Arial"/>
      <w:b/>
      <w:bCs/>
      <w:sz w:val="32"/>
      <w:lang w:eastAsia="en-US"/>
    </w:rPr>
  </w:style>
  <w:style w:type="character" w:customStyle="1" w:styleId="Heading9Char">
    <w:name w:val="Heading 9 Char"/>
    <w:link w:val="Heading9"/>
    <w:uiPriority w:val="9"/>
    <w:semiHidden/>
    <w:rsid w:val="005E78B4"/>
    <w:rPr>
      <w:rFonts w:ascii="Cambria" w:eastAsia="Times New Roman" w:hAnsi="Cambria" w:cs="Times New Roman"/>
      <w:lang w:eastAsia="en-US"/>
    </w:rPr>
  </w:style>
  <w:style w:type="paragraph" w:styleId="BodyText">
    <w:name w:val="Body Text"/>
    <w:basedOn w:val="Normal"/>
    <w:link w:val="BodyTextChar"/>
    <w:uiPriority w:val="99"/>
    <w:rsid w:val="00651B57"/>
    <w:rPr>
      <w:b/>
      <w:bCs/>
      <w:sz w:val="20"/>
      <w:szCs w:val="20"/>
    </w:rPr>
  </w:style>
  <w:style w:type="character" w:customStyle="1" w:styleId="BodyTextChar">
    <w:name w:val="Body Text Char"/>
    <w:link w:val="BodyText"/>
    <w:uiPriority w:val="99"/>
    <w:rsid w:val="005E78B4"/>
    <w:rPr>
      <w:sz w:val="24"/>
      <w:szCs w:val="24"/>
      <w:lang w:eastAsia="en-US"/>
    </w:rPr>
  </w:style>
  <w:style w:type="paragraph" w:styleId="Caption">
    <w:name w:val="caption"/>
    <w:basedOn w:val="Normal"/>
    <w:next w:val="Normal"/>
    <w:uiPriority w:val="99"/>
    <w:qFormat/>
    <w:rsid w:val="00651B57"/>
    <w:pPr>
      <w:jc w:val="both"/>
    </w:pPr>
    <w:rPr>
      <w:b/>
      <w:bCs/>
      <w:sz w:val="20"/>
      <w:szCs w:val="20"/>
    </w:rPr>
  </w:style>
  <w:style w:type="character" w:styleId="Hyperlink">
    <w:name w:val="Hyperlink"/>
    <w:uiPriority w:val="99"/>
    <w:rsid w:val="00651B57"/>
    <w:rPr>
      <w:color w:val="0000FF"/>
      <w:u w:val="single"/>
    </w:rPr>
  </w:style>
  <w:style w:type="paragraph" w:styleId="Footer">
    <w:name w:val="footer"/>
    <w:basedOn w:val="Normal"/>
    <w:link w:val="FooterChar"/>
    <w:uiPriority w:val="99"/>
    <w:rsid w:val="00651B57"/>
    <w:pPr>
      <w:tabs>
        <w:tab w:val="center" w:pos="4153"/>
        <w:tab w:val="right" w:pos="8306"/>
      </w:tabs>
    </w:pPr>
  </w:style>
  <w:style w:type="character" w:customStyle="1" w:styleId="FooterChar">
    <w:name w:val="Footer Char"/>
    <w:link w:val="Footer"/>
    <w:uiPriority w:val="99"/>
    <w:rsid w:val="005E78B4"/>
    <w:rPr>
      <w:sz w:val="24"/>
      <w:szCs w:val="24"/>
      <w:lang w:eastAsia="en-US"/>
    </w:rPr>
  </w:style>
  <w:style w:type="character" w:styleId="PageNumber">
    <w:name w:val="page number"/>
    <w:basedOn w:val="DefaultParagraphFont"/>
    <w:uiPriority w:val="99"/>
    <w:rsid w:val="00651B57"/>
  </w:style>
  <w:style w:type="paragraph" w:styleId="Header">
    <w:name w:val="header"/>
    <w:basedOn w:val="Normal"/>
    <w:link w:val="HeaderChar"/>
    <w:uiPriority w:val="99"/>
    <w:rsid w:val="00651B57"/>
    <w:pPr>
      <w:tabs>
        <w:tab w:val="center" w:pos="4153"/>
        <w:tab w:val="right" w:pos="8306"/>
      </w:tabs>
    </w:pPr>
  </w:style>
  <w:style w:type="character" w:customStyle="1" w:styleId="HeaderChar">
    <w:name w:val="Header Char"/>
    <w:link w:val="Header"/>
    <w:uiPriority w:val="99"/>
    <w:rsid w:val="005E78B4"/>
    <w:rPr>
      <w:sz w:val="24"/>
      <w:szCs w:val="24"/>
      <w:lang w:eastAsia="en-US"/>
    </w:rPr>
  </w:style>
  <w:style w:type="paragraph" w:styleId="BalloonText">
    <w:name w:val="Balloon Text"/>
    <w:basedOn w:val="Normal"/>
    <w:link w:val="BalloonTextChar"/>
    <w:uiPriority w:val="99"/>
    <w:semiHidden/>
    <w:rsid w:val="00651B57"/>
    <w:rPr>
      <w:rFonts w:ascii="Tahoma" w:hAnsi="Tahoma" w:cs="Tahoma"/>
      <w:sz w:val="16"/>
      <w:szCs w:val="16"/>
    </w:rPr>
  </w:style>
  <w:style w:type="character" w:customStyle="1" w:styleId="BalloonTextChar">
    <w:name w:val="Balloon Text Char"/>
    <w:link w:val="BalloonText"/>
    <w:uiPriority w:val="99"/>
    <w:semiHidden/>
    <w:rsid w:val="005E78B4"/>
    <w:rPr>
      <w:sz w:val="0"/>
      <w:szCs w:val="0"/>
      <w:lang w:eastAsia="en-US"/>
    </w:rPr>
  </w:style>
  <w:style w:type="character" w:styleId="CommentReference">
    <w:name w:val="annotation reference"/>
    <w:rsid w:val="00651B57"/>
    <w:rPr>
      <w:sz w:val="16"/>
      <w:szCs w:val="16"/>
    </w:rPr>
  </w:style>
  <w:style w:type="paragraph" w:styleId="CommentText">
    <w:name w:val="annotation text"/>
    <w:basedOn w:val="Normal"/>
    <w:link w:val="CommentTextChar"/>
    <w:uiPriority w:val="99"/>
    <w:rsid w:val="00651B57"/>
    <w:rPr>
      <w:sz w:val="20"/>
      <w:szCs w:val="20"/>
    </w:rPr>
  </w:style>
  <w:style w:type="character" w:customStyle="1" w:styleId="CommentTextChar">
    <w:name w:val="Comment Text Char"/>
    <w:link w:val="CommentText"/>
    <w:uiPriority w:val="99"/>
    <w:rsid w:val="005E78B4"/>
    <w:rPr>
      <w:sz w:val="20"/>
      <w:szCs w:val="20"/>
      <w:lang w:eastAsia="en-US"/>
    </w:rPr>
  </w:style>
  <w:style w:type="paragraph" w:styleId="CommentSubject">
    <w:name w:val="annotation subject"/>
    <w:basedOn w:val="CommentText"/>
    <w:next w:val="CommentText"/>
    <w:link w:val="CommentSubjectChar"/>
    <w:rsid w:val="00652C01"/>
    <w:rPr>
      <w:b/>
      <w:bCs/>
    </w:rPr>
  </w:style>
  <w:style w:type="character" w:customStyle="1" w:styleId="CommentSubjectChar">
    <w:name w:val="Comment Subject Char"/>
    <w:link w:val="CommentSubject"/>
    <w:rsid w:val="005E78B4"/>
    <w:rPr>
      <w:b/>
      <w:bCs/>
      <w:sz w:val="20"/>
      <w:szCs w:val="20"/>
      <w:lang w:eastAsia="en-US"/>
    </w:rPr>
  </w:style>
  <w:style w:type="paragraph" w:styleId="BodyText2">
    <w:name w:val="Body Text 2"/>
    <w:basedOn w:val="Normal"/>
    <w:link w:val="BodyText2Char1"/>
    <w:uiPriority w:val="99"/>
    <w:rsid w:val="00924B0F"/>
    <w:pPr>
      <w:spacing w:line="480" w:lineRule="auto"/>
    </w:pPr>
  </w:style>
  <w:style w:type="character" w:customStyle="1" w:styleId="BodyText2Char">
    <w:name w:val="Body Text 2 Char"/>
    <w:uiPriority w:val="99"/>
    <w:semiHidden/>
    <w:rsid w:val="005E78B4"/>
    <w:rPr>
      <w:sz w:val="24"/>
      <w:szCs w:val="24"/>
      <w:lang w:eastAsia="en-US"/>
    </w:rPr>
  </w:style>
  <w:style w:type="character" w:customStyle="1" w:styleId="BodyText2Char1">
    <w:name w:val="Body Text 2 Char1"/>
    <w:link w:val="BodyText2"/>
    <w:uiPriority w:val="99"/>
    <w:rsid w:val="00924B0F"/>
    <w:rPr>
      <w:sz w:val="24"/>
      <w:szCs w:val="24"/>
      <w:lang w:eastAsia="en-US"/>
    </w:rPr>
  </w:style>
  <w:style w:type="paragraph" w:customStyle="1" w:styleId="Default">
    <w:name w:val="Default"/>
    <w:rsid w:val="00924B0F"/>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941E73"/>
    <w:pPr>
      <w:ind w:left="720"/>
      <w:contextualSpacing/>
    </w:pPr>
  </w:style>
  <w:style w:type="paragraph" w:styleId="Revision">
    <w:name w:val="Revision"/>
    <w:hidden/>
    <w:uiPriority w:val="99"/>
    <w:semiHidden/>
    <w:rsid w:val="0047380B"/>
    <w:rPr>
      <w:sz w:val="24"/>
      <w:szCs w:val="24"/>
      <w:lang w:eastAsia="en-US"/>
    </w:rPr>
  </w:style>
  <w:style w:type="paragraph" w:customStyle="1" w:styleId="TableText">
    <w:name w:val="Table Text"/>
    <w:basedOn w:val="Normal"/>
    <w:rsid w:val="00D3653B"/>
    <w:pPr>
      <w:spacing w:before="60" w:after="60"/>
    </w:pPr>
    <w:rPr>
      <w:sz w:val="20"/>
      <w:szCs w:val="20"/>
      <w:lang w:eastAsia="en-GB"/>
    </w:rPr>
  </w:style>
  <w:style w:type="table" w:styleId="TableGrid">
    <w:name w:val="Table Grid"/>
    <w:basedOn w:val="TableNormal"/>
    <w:uiPriority w:val="59"/>
    <w:rsid w:val="00BC2C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9758F"/>
    <w:rPr>
      <w:color w:val="800080" w:themeColor="followedHyperlink"/>
      <w:u w:val="single"/>
    </w:rPr>
  </w:style>
  <w:style w:type="paragraph" w:customStyle="1" w:styleId="PubTitle">
    <w:name w:val="Pub Title"/>
    <w:basedOn w:val="Normal"/>
    <w:next w:val="Normal"/>
    <w:uiPriority w:val="5"/>
    <w:qFormat/>
    <w:rsid w:val="007E54D0"/>
    <w:pPr>
      <w:spacing w:line="276" w:lineRule="auto"/>
      <w:jc w:val="center"/>
    </w:pPr>
    <w:rPr>
      <w:rFonts w:eastAsia="Calibri"/>
      <w:b/>
      <w:sz w:val="44"/>
      <w:szCs w:val="44"/>
    </w:rPr>
  </w:style>
  <w:style w:type="character" w:customStyle="1" w:styleId="Heading3Char">
    <w:name w:val="Heading 3 Char"/>
    <w:basedOn w:val="DefaultParagraphFont"/>
    <w:link w:val="Heading3"/>
    <w:uiPriority w:val="9"/>
    <w:semiHidden/>
    <w:rsid w:val="00520CC6"/>
    <w:rPr>
      <w:rFonts w:asciiTheme="majorHAnsi" w:eastAsiaTheme="majorEastAsia" w:hAnsiTheme="majorHAnsi" w:cstheme="majorBidi"/>
      <w:color w:val="243F60" w:themeColor="accent1" w:themeShade="7F"/>
      <w:sz w:val="24"/>
      <w:szCs w:val="24"/>
      <w:lang w:eastAsia="en-US"/>
    </w:rPr>
  </w:style>
  <w:style w:type="character" w:customStyle="1" w:styleId="UnresolvedMention1">
    <w:name w:val="Unresolved Mention1"/>
    <w:basedOn w:val="DefaultParagraphFont"/>
    <w:uiPriority w:val="99"/>
    <w:semiHidden/>
    <w:unhideWhenUsed/>
    <w:rsid w:val="00B15D2B"/>
    <w:rPr>
      <w:color w:val="605E5C"/>
      <w:shd w:val="clear" w:color="auto" w:fill="E1DFDD"/>
    </w:rPr>
  </w:style>
  <w:style w:type="character" w:styleId="UnresolvedMention">
    <w:name w:val="Unresolved Mention"/>
    <w:basedOn w:val="DefaultParagraphFont"/>
    <w:uiPriority w:val="99"/>
    <w:unhideWhenUsed/>
    <w:rsid w:val="0000249D"/>
    <w:rPr>
      <w:color w:val="605E5C"/>
      <w:shd w:val="clear" w:color="auto" w:fill="E1DFDD"/>
    </w:rPr>
  </w:style>
  <w:style w:type="character" w:customStyle="1" w:styleId="normaltextrun">
    <w:name w:val="normaltextrun"/>
    <w:basedOn w:val="DefaultParagraphFont"/>
    <w:rsid w:val="000854BE"/>
  </w:style>
  <w:style w:type="character" w:customStyle="1" w:styleId="eop">
    <w:name w:val="eop"/>
    <w:basedOn w:val="DefaultParagraphFont"/>
    <w:rsid w:val="000854BE"/>
  </w:style>
  <w:style w:type="paragraph" w:customStyle="1" w:styleId="paragraph">
    <w:name w:val="paragraph"/>
    <w:basedOn w:val="Normal"/>
    <w:rsid w:val="000854BE"/>
    <w:pPr>
      <w:spacing w:before="100" w:beforeAutospacing="1" w:after="100" w:afterAutospacing="1"/>
    </w:pPr>
    <w:rPr>
      <w:rFonts w:ascii="Times New Roman" w:hAnsi="Times New Roman" w:cs="Times New Roman"/>
      <w:lang w:eastAsia="en-GB"/>
    </w:rPr>
  </w:style>
  <w:style w:type="paragraph" w:styleId="Subtitle">
    <w:name w:val="Subtitle"/>
    <w:basedOn w:val="Normal"/>
    <w:next w:val="Normal"/>
    <w:link w:val="SubtitleChar"/>
    <w:uiPriority w:val="11"/>
    <w:qFormat/>
    <w:rsid w:val="005145D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145DB"/>
    <w:rPr>
      <w:rFonts w:asciiTheme="minorHAnsi" w:eastAsiaTheme="minorEastAsia" w:hAnsiTheme="minorHAnsi" w:cstheme="minorBidi"/>
      <w:color w:val="5A5A5A" w:themeColor="text1" w:themeTint="A5"/>
      <w:spacing w:val="15"/>
      <w:sz w:val="22"/>
      <w:szCs w:val="22"/>
      <w:lang w:eastAsia="en-US"/>
    </w:rPr>
  </w:style>
  <w:style w:type="character" w:styleId="Mention">
    <w:name w:val="Mention"/>
    <w:basedOn w:val="DefaultParagraphFont"/>
    <w:uiPriority w:val="99"/>
    <w:unhideWhenUsed/>
    <w:rsid w:val="00FA1AE7"/>
    <w:rPr>
      <w:color w:val="2B579A"/>
      <w:shd w:val="clear" w:color="auto" w:fill="E1DFDD"/>
    </w:rPr>
  </w:style>
  <w:style w:type="character" w:customStyle="1" w:styleId="ui-provider">
    <w:name w:val="ui-provider"/>
    <w:basedOn w:val="DefaultParagraphFont"/>
    <w:rsid w:val="00082D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826817">
      <w:bodyDiv w:val="1"/>
      <w:marLeft w:val="0"/>
      <w:marRight w:val="0"/>
      <w:marTop w:val="0"/>
      <w:marBottom w:val="0"/>
      <w:divBdr>
        <w:top w:val="none" w:sz="0" w:space="0" w:color="auto"/>
        <w:left w:val="none" w:sz="0" w:space="0" w:color="auto"/>
        <w:bottom w:val="none" w:sz="0" w:space="0" w:color="auto"/>
        <w:right w:val="none" w:sz="0" w:space="0" w:color="auto"/>
      </w:divBdr>
    </w:div>
    <w:div w:id="810445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yperlink" Target="https://darwininitiative.org.uk/apply/"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bcfs.flexigrant.com/" TargetMode="External"/><Relationship Id="rId17" Type="http://schemas.openxmlformats.org/officeDocument/2006/relationships/hyperlink" Target="https://bcfs.flexigrant.com/" TargetMode="External"/><Relationship Id="rId2" Type="http://schemas.openxmlformats.org/officeDocument/2006/relationships/customXml" Target="../customXml/item2.xml"/><Relationship Id="rId16" Type="http://schemas.openxmlformats.org/officeDocument/2006/relationships/hyperlink" Target="https://bcfs.flexigrant.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5" Type="http://schemas.openxmlformats.org/officeDocument/2006/relationships/numbering" Target="numbering.xml"/><Relationship Id="rId15" Type="http://schemas.openxmlformats.org/officeDocument/2006/relationships/hyperlink" Target="https://www.darwininitiative.org.uk/appl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rwininitiative.org.uk/apply/"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ad8c39b-6489-449f-8bc6-6709632605d1">
      <Terms xmlns="http://schemas.microsoft.com/office/infopath/2007/PartnerControls"/>
    </lcf76f155ced4ddcb4097134ff3c332f>
    <TaxCatchAll xmlns="662745e8-e224-48e8-a2e3-254862b8c2f5" xsi:nil="true"/>
    <Comments xmlns="5ad8c39b-6489-449f-8bc6-6709632605d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8" ma:contentTypeDescription="Create a new document." ma:contentTypeScope="" ma:versionID="05cbd8e7b21dff5b51b1f032d3c3f02d">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7a21755b1e419bb650ffb73eaed50033"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80E953-565E-46C7-B7F6-083B9728DB3B}">
  <ds:schemaRefs>
    <ds:schemaRef ds:uri="http://schemas.microsoft.com/sharepoint/v3/contenttype/forms"/>
  </ds:schemaRefs>
</ds:datastoreItem>
</file>

<file path=customXml/itemProps2.xml><?xml version="1.0" encoding="utf-8"?>
<ds:datastoreItem xmlns:ds="http://schemas.openxmlformats.org/officeDocument/2006/customXml" ds:itemID="{F754A9A6-DE47-4250-83BF-5C730650DBE4}">
  <ds:schemaRefs>
    <ds:schemaRef ds:uri="http://schemas.microsoft.com/office/2006/metadata/properties"/>
    <ds:schemaRef ds:uri="http://schemas.microsoft.com/office/infopath/2007/PartnerControls"/>
    <ds:schemaRef ds:uri="5ad8c39b-6489-449f-8bc6-6709632605d1"/>
    <ds:schemaRef ds:uri="662745e8-e224-48e8-a2e3-254862b8c2f5"/>
  </ds:schemaRefs>
</ds:datastoreItem>
</file>

<file path=customXml/itemProps3.xml><?xml version="1.0" encoding="utf-8"?>
<ds:datastoreItem xmlns:ds="http://schemas.openxmlformats.org/officeDocument/2006/customXml" ds:itemID="{6740ECBF-BFD0-4759-BE62-892965942A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550249-C0F8-45E4-BC94-DDB7FB30F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45</Words>
  <Characters>1102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R29 DI Main St1 Form April 2022 v3</vt:lpstr>
    </vt:vector>
  </TitlesOfParts>
  <Company>Defra</Company>
  <LinksUpToDate>false</LinksUpToDate>
  <CharactersWithSpaces>1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I Main St1 Form April 2022 v3</dc:title>
  <dc:subject/>
  <dc:creator>Defra</dc:creator>
  <cp:keywords/>
  <cp:lastModifiedBy>Victoria Reilly-Pinion (VICP)</cp:lastModifiedBy>
  <cp:revision>33</cp:revision>
  <cp:lastPrinted>2004-08-02T00:24:00Z</cp:lastPrinted>
  <dcterms:created xsi:type="dcterms:W3CDTF">2024-05-21T07:45:00Z</dcterms:created>
  <dcterms:modified xsi:type="dcterms:W3CDTF">2024-05-2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e7a9a5d1-6186-40e8-abab-d319230e4ee9</vt:lpwstr>
  </property>
  <property fmtid="{D5CDD505-2E9C-101B-9397-08002B2CF9AE}" pid="11" name="NIRASQAGroup">
    <vt:lpwstr/>
  </property>
  <property fmtid="{D5CDD505-2E9C-101B-9397-08002B2CF9AE}" pid="12" name="MediaServiceImageTags">
    <vt:lpwstr/>
  </property>
  <property fmtid="{D5CDD505-2E9C-101B-9397-08002B2CF9AE}" pid="13" name="_dlc_DocId">
    <vt:lpwstr> </vt:lpwstr>
  </property>
  <property fmtid="{D5CDD505-2E9C-101B-9397-08002B2CF9AE}" pid="14" name="_dlc_DocId_src">
    <vt:lpwstr>{Module.FooterText}</vt:lpwstr>
  </property>
  <property fmtid="{D5CDD505-2E9C-101B-9397-08002B2CF9AE}" pid="15" name="ApplyLanguageRun">
    <vt:lpwstr>true</vt:lpwstr>
  </property>
</Properties>
</file>